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7A458D" w14:textId="77777777" w:rsidR="00EB5A13" w:rsidRPr="00A46A5D" w:rsidRDefault="00EB5A13" w:rsidP="00EB5A13">
      <w:pPr>
        <w:pStyle w:val="Heading2"/>
        <w:rPr>
          <w:b w:val="0"/>
          <w:sz w:val="24"/>
          <w:u w:val="none"/>
        </w:rPr>
      </w:pPr>
    </w:p>
    <w:p w14:paraId="5ECAED7D" w14:textId="77777777" w:rsidR="00EB5A13" w:rsidRPr="00F71F8C" w:rsidRDefault="00EB5A13" w:rsidP="00EB5A13">
      <w:pPr>
        <w:pStyle w:val="Heading2"/>
        <w:rPr>
          <w:rFonts w:ascii="Arial" w:hAnsi="Arial" w:cs="Arial"/>
          <w:sz w:val="24"/>
        </w:rPr>
      </w:pPr>
      <w:r w:rsidRPr="00F71F8C">
        <w:rPr>
          <w:rFonts w:ascii="Arial" w:hAnsi="Arial" w:cs="Arial"/>
          <w:sz w:val="24"/>
        </w:rPr>
        <w:t>STAFF REPORT</w:t>
      </w:r>
    </w:p>
    <w:p w14:paraId="2A05C840" w14:textId="77777777" w:rsidR="00EB5A13" w:rsidRPr="00F3508D" w:rsidRDefault="00EB5A13" w:rsidP="00EB5A13">
      <w:pPr>
        <w:jc w:val="center"/>
      </w:pPr>
    </w:p>
    <w:tbl>
      <w:tblPr>
        <w:tblW w:w="9540" w:type="dxa"/>
        <w:tblBorders>
          <w:insideH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80"/>
        <w:gridCol w:w="2430"/>
        <w:gridCol w:w="1170"/>
        <w:gridCol w:w="3960"/>
      </w:tblGrid>
      <w:tr w:rsidR="00EB5A13" w:rsidRPr="009349D6" w14:paraId="42B1F6CA" w14:textId="77777777" w:rsidTr="00A02216">
        <w:trPr>
          <w:trHeight w:val="400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0120C" w14:textId="77777777" w:rsidR="00EB5A13" w:rsidRPr="009349D6" w:rsidRDefault="00EB5A13" w:rsidP="00074A56">
            <w:pPr>
              <w:spacing w:before="40" w:after="40"/>
              <w:rPr>
                <w:rFonts w:ascii="Arial" w:hAnsi="Arial" w:cs="Arial"/>
                <w:b/>
              </w:rPr>
            </w:pPr>
            <w:r w:rsidRPr="009349D6">
              <w:rPr>
                <w:rFonts w:ascii="Arial" w:hAnsi="Arial" w:cs="Arial"/>
                <w:b/>
              </w:rPr>
              <w:t>Agenda Item: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21252F" w14:textId="640F0199" w:rsidR="00EB5A13" w:rsidRPr="009349D6" w:rsidRDefault="0071089B" w:rsidP="00074A56">
            <w:pPr>
              <w:spacing w:before="40" w:after="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9C5936" w14:textId="77777777" w:rsidR="00EB5A13" w:rsidRPr="009349D6" w:rsidRDefault="00EB5A13" w:rsidP="00074A56">
            <w:pPr>
              <w:spacing w:before="40" w:after="40"/>
              <w:rPr>
                <w:rFonts w:ascii="Arial" w:hAnsi="Arial" w:cs="Arial"/>
                <w:b/>
              </w:rPr>
            </w:pPr>
            <w:r w:rsidRPr="009349D6">
              <w:rPr>
                <w:rFonts w:ascii="Arial" w:hAnsi="Arial" w:cs="Arial"/>
                <w:b/>
              </w:rPr>
              <w:t>Name: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173DFE" w14:textId="318B00C9" w:rsidR="00EB5A13" w:rsidRPr="009349D6" w:rsidRDefault="00AB2390" w:rsidP="00074A56">
            <w:pPr>
              <w:spacing w:before="40" w:after="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enny Ngo</w:t>
            </w:r>
          </w:p>
        </w:tc>
      </w:tr>
      <w:tr w:rsidR="00EB5A13" w:rsidRPr="009349D6" w14:paraId="55F82838" w14:textId="77777777" w:rsidTr="00A02216">
        <w:trPr>
          <w:trHeight w:val="400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558218" w14:textId="77777777" w:rsidR="00EB5A13" w:rsidRPr="009349D6" w:rsidRDefault="00EB5A13" w:rsidP="00074A56">
            <w:pPr>
              <w:spacing w:before="40" w:after="40"/>
              <w:rPr>
                <w:rFonts w:ascii="Arial" w:hAnsi="Arial" w:cs="Arial"/>
              </w:rPr>
            </w:pPr>
            <w:r w:rsidRPr="009349D6">
              <w:rPr>
                <w:rFonts w:ascii="Arial" w:hAnsi="Arial" w:cs="Arial"/>
                <w:b/>
              </w:rPr>
              <w:t>Proposed No</w:t>
            </w:r>
            <w:r w:rsidRPr="009349D6">
              <w:rPr>
                <w:rFonts w:ascii="Arial" w:hAnsi="Arial" w:cs="Arial"/>
              </w:rPr>
              <w:t>.: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6C9CF9" w14:textId="100DC3E0" w:rsidR="00EB5A13" w:rsidRPr="009349D6" w:rsidRDefault="00AB2390" w:rsidP="00074A56">
            <w:pPr>
              <w:spacing w:before="40" w:after="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-0</w:t>
            </w:r>
            <w:r w:rsidR="004070A0">
              <w:rPr>
                <w:rFonts w:ascii="Arial" w:hAnsi="Arial" w:cs="Arial"/>
              </w:rPr>
              <w:t>467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CED686" w14:textId="77777777" w:rsidR="00EB5A13" w:rsidRPr="009349D6" w:rsidRDefault="00EB5A13" w:rsidP="00074A56">
            <w:pPr>
              <w:spacing w:before="40" w:after="40"/>
              <w:ind w:right="-108"/>
              <w:rPr>
                <w:rFonts w:ascii="Arial" w:hAnsi="Arial" w:cs="Arial"/>
              </w:rPr>
            </w:pPr>
            <w:r w:rsidRPr="009349D6">
              <w:rPr>
                <w:rFonts w:ascii="Arial" w:hAnsi="Arial" w:cs="Arial"/>
                <w:b/>
              </w:rPr>
              <w:t>Date: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0892E5" w14:textId="6950F6EE" w:rsidR="00EB5A13" w:rsidRPr="009349D6" w:rsidRDefault="001238D3" w:rsidP="00074A56">
            <w:pPr>
              <w:spacing w:before="40" w:after="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February </w:t>
            </w:r>
            <w:r w:rsidR="0071089B">
              <w:rPr>
                <w:rFonts w:ascii="Arial" w:hAnsi="Arial" w:cs="Arial"/>
              </w:rPr>
              <w:t>16</w:t>
            </w:r>
            <w:r w:rsidR="00AB2390">
              <w:rPr>
                <w:rFonts w:ascii="Arial" w:hAnsi="Arial" w:cs="Arial"/>
              </w:rPr>
              <w:t>, 202</w:t>
            </w:r>
            <w:r w:rsidR="008113B8">
              <w:rPr>
                <w:rFonts w:ascii="Arial" w:hAnsi="Arial" w:cs="Arial"/>
              </w:rPr>
              <w:t>2</w:t>
            </w:r>
          </w:p>
        </w:tc>
      </w:tr>
    </w:tbl>
    <w:p w14:paraId="2C2BC732" w14:textId="77777777" w:rsidR="004349B7" w:rsidRDefault="004349B7" w:rsidP="00F31CDD">
      <w:pPr>
        <w:rPr>
          <w:rFonts w:ascii="Arial" w:hAnsi="Arial" w:cs="Arial"/>
          <w:b/>
          <w:smallCaps/>
          <w:szCs w:val="24"/>
          <w:u w:val="single"/>
        </w:rPr>
      </w:pPr>
    </w:p>
    <w:p w14:paraId="2685990A" w14:textId="77777777" w:rsidR="00C75025" w:rsidRPr="009349D6" w:rsidRDefault="00C75025" w:rsidP="005B478C">
      <w:pPr>
        <w:jc w:val="both"/>
        <w:rPr>
          <w:rFonts w:ascii="Arial" w:hAnsi="Arial" w:cs="Arial"/>
          <w:b/>
          <w:u w:val="single"/>
        </w:rPr>
      </w:pPr>
      <w:r w:rsidRPr="009349D6">
        <w:rPr>
          <w:rFonts w:ascii="Arial" w:hAnsi="Arial" w:cs="Arial"/>
          <w:b/>
          <w:u w:val="single"/>
        </w:rPr>
        <w:t>SUBJECT</w:t>
      </w:r>
    </w:p>
    <w:p w14:paraId="6E4CE03C" w14:textId="77777777" w:rsidR="00074A56" w:rsidRDefault="00074A56" w:rsidP="005B478C">
      <w:pPr>
        <w:jc w:val="both"/>
        <w:rPr>
          <w:rFonts w:ascii="Arial" w:hAnsi="Arial" w:cs="Arial"/>
        </w:rPr>
      </w:pPr>
    </w:p>
    <w:p w14:paraId="16434234" w14:textId="608C3991" w:rsidR="00C75025" w:rsidRPr="00C75025" w:rsidRDefault="008A5036" w:rsidP="005B478C">
      <w:pPr>
        <w:jc w:val="both"/>
        <w:rPr>
          <w:rFonts w:ascii="Arial" w:hAnsi="Arial" w:cs="Arial"/>
          <w:b/>
          <w:u w:val="single"/>
        </w:rPr>
      </w:pPr>
      <w:r>
        <w:rPr>
          <w:rFonts w:ascii="Arial" w:hAnsi="Arial" w:cs="Arial"/>
        </w:rPr>
        <w:t>A motion</w:t>
      </w:r>
      <w:r w:rsidR="00E3299E">
        <w:rPr>
          <w:rFonts w:ascii="Arial" w:hAnsi="Arial" w:cs="Arial"/>
        </w:rPr>
        <w:t xml:space="preserve"> </w:t>
      </w:r>
      <w:r w:rsidR="000D5BFD">
        <w:rPr>
          <w:rFonts w:ascii="Arial" w:hAnsi="Arial" w:cs="Arial"/>
        </w:rPr>
        <w:t>request</w:t>
      </w:r>
      <w:r>
        <w:rPr>
          <w:rFonts w:ascii="Arial" w:hAnsi="Arial" w:cs="Arial"/>
        </w:rPr>
        <w:t>ing</w:t>
      </w:r>
      <w:r w:rsidR="000D5BFD">
        <w:rPr>
          <w:rFonts w:ascii="Arial" w:hAnsi="Arial" w:cs="Arial"/>
        </w:rPr>
        <w:t xml:space="preserve"> the Executive to establish an equitable development initiative (EDI) and prepare an implementation plan</w:t>
      </w:r>
      <w:r w:rsidR="00E3299E">
        <w:rPr>
          <w:rFonts w:ascii="Arial" w:hAnsi="Arial" w:cs="Arial"/>
        </w:rPr>
        <w:t xml:space="preserve">. </w:t>
      </w:r>
    </w:p>
    <w:p w14:paraId="2D4F87A7" w14:textId="77777777" w:rsidR="00C75025" w:rsidRDefault="00C75025" w:rsidP="005B478C">
      <w:pPr>
        <w:jc w:val="both"/>
        <w:rPr>
          <w:rFonts w:ascii="Arial" w:hAnsi="Arial" w:cs="Arial"/>
          <w:b/>
          <w:smallCaps/>
          <w:szCs w:val="24"/>
          <w:u w:val="single"/>
        </w:rPr>
      </w:pPr>
    </w:p>
    <w:p w14:paraId="5F13E570" w14:textId="77777777" w:rsidR="00C37A37" w:rsidRDefault="007470ED" w:rsidP="005B478C">
      <w:pPr>
        <w:jc w:val="both"/>
        <w:rPr>
          <w:rFonts w:ascii="Arial" w:hAnsi="Arial" w:cs="Arial"/>
          <w:b/>
          <w:smallCaps/>
          <w:szCs w:val="24"/>
          <w:u w:val="single"/>
        </w:rPr>
      </w:pPr>
      <w:r w:rsidRPr="009864F8">
        <w:rPr>
          <w:rFonts w:ascii="Arial" w:hAnsi="Arial" w:cs="Arial"/>
          <w:b/>
          <w:smallCaps/>
          <w:szCs w:val="24"/>
          <w:u w:val="single"/>
        </w:rPr>
        <w:t>SUMMARY</w:t>
      </w:r>
    </w:p>
    <w:p w14:paraId="1955D660" w14:textId="5860F2F5" w:rsidR="00074A56" w:rsidRDefault="001955F8" w:rsidP="005B478C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</w:p>
    <w:p w14:paraId="531E4EDC" w14:textId="199CFE93" w:rsidR="00083D27" w:rsidRDefault="001955F8" w:rsidP="001955F8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Proposed Motion 2021-0467 would request the Executive to establish a</w:t>
      </w:r>
      <w:r w:rsidR="006B34C6">
        <w:rPr>
          <w:rFonts w:ascii="Arial" w:hAnsi="Arial" w:cs="Arial"/>
        </w:rPr>
        <w:t xml:space="preserve"> countywide </w:t>
      </w:r>
      <w:r>
        <w:rPr>
          <w:rFonts w:ascii="Arial" w:hAnsi="Arial" w:cs="Arial"/>
        </w:rPr>
        <w:t xml:space="preserve">equitable development initiative (EDI) </w:t>
      </w:r>
      <w:r w:rsidR="006B34C6">
        <w:rPr>
          <w:rFonts w:ascii="Arial" w:hAnsi="Arial" w:cs="Arial"/>
        </w:rPr>
        <w:t xml:space="preserve">with a priority </w:t>
      </w:r>
      <w:r w:rsidR="00774CB2">
        <w:rPr>
          <w:rFonts w:ascii="Arial" w:hAnsi="Arial" w:cs="Arial"/>
        </w:rPr>
        <w:t xml:space="preserve">on unincorporated area communities. The motion also requests that the Executive </w:t>
      </w:r>
      <w:r>
        <w:rPr>
          <w:rFonts w:ascii="Arial" w:hAnsi="Arial" w:cs="Arial"/>
        </w:rPr>
        <w:t>prepare an implementation plan</w:t>
      </w:r>
      <w:r w:rsidR="008D09ED">
        <w:rPr>
          <w:rFonts w:ascii="Arial" w:hAnsi="Arial" w:cs="Arial"/>
        </w:rPr>
        <w:t xml:space="preserve"> in two phases</w:t>
      </w:r>
      <w:r w:rsidR="00970A38">
        <w:rPr>
          <w:rFonts w:ascii="Arial" w:hAnsi="Arial" w:cs="Arial"/>
        </w:rPr>
        <w:t xml:space="preserve"> that is </w:t>
      </w:r>
      <w:r w:rsidR="008D09ED">
        <w:rPr>
          <w:rFonts w:ascii="Arial" w:hAnsi="Arial" w:cs="Arial"/>
        </w:rPr>
        <w:t>developed in conjunction with a planning workgroup</w:t>
      </w:r>
      <w:r w:rsidR="001644CA">
        <w:rPr>
          <w:rFonts w:ascii="Arial" w:hAnsi="Arial" w:cs="Arial"/>
        </w:rPr>
        <w:t xml:space="preserve">. </w:t>
      </w:r>
    </w:p>
    <w:p w14:paraId="1C22166B" w14:textId="77777777" w:rsidR="00083D27" w:rsidRDefault="00083D27" w:rsidP="001955F8">
      <w:pPr>
        <w:jc w:val="both"/>
        <w:rPr>
          <w:rFonts w:ascii="Arial" w:hAnsi="Arial" w:cs="Arial"/>
        </w:rPr>
      </w:pPr>
    </w:p>
    <w:p w14:paraId="5ED7854D" w14:textId="4C1D8551" w:rsidR="001955F8" w:rsidRPr="00C75025" w:rsidRDefault="001644CA" w:rsidP="001955F8">
      <w:pPr>
        <w:jc w:val="both"/>
        <w:rPr>
          <w:rFonts w:ascii="Arial" w:hAnsi="Arial" w:cs="Arial"/>
          <w:b/>
          <w:u w:val="single"/>
        </w:rPr>
      </w:pPr>
      <w:r>
        <w:rPr>
          <w:rFonts w:ascii="Arial" w:hAnsi="Arial" w:cs="Arial"/>
        </w:rPr>
        <w:t>The first phase</w:t>
      </w:r>
      <w:r w:rsidR="00F96BA9">
        <w:rPr>
          <w:rFonts w:ascii="Arial" w:hAnsi="Arial" w:cs="Arial"/>
        </w:rPr>
        <w:t xml:space="preserve"> of the implementation plan</w:t>
      </w:r>
      <w:r>
        <w:rPr>
          <w:rFonts w:ascii="Arial" w:hAnsi="Arial" w:cs="Arial"/>
        </w:rPr>
        <w:t xml:space="preserve"> would establish an equitable development framework, information on procurement related to Best Starts Capital Grants Program</w:t>
      </w:r>
      <w:r w:rsidR="0093300F">
        <w:rPr>
          <w:rFonts w:ascii="Arial" w:hAnsi="Arial" w:cs="Arial"/>
        </w:rPr>
        <w:t xml:space="preserve">, and recommendations for next steps to implement an EDI program. The second phase </w:t>
      </w:r>
      <w:r w:rsidR="00DD1C42">
        <w:rPr>
          <w:rFonts w:ascii="Arial" w:hAnsi="Arial" w:cs="Arial"/>
        </w:rPr>
        <w:t>should include objective</w:t>
      </w:r>
      <w:r w:rsidR="00970A38">
        <w:rPr>
          <w:rFonts w:ascii="Arial" w:hAnsi="Arial" w:cs="Arial"/>
        </w:rPr>
        <w:t>s</w:t>
      </w:r>
      <w:r w:rsidR="00DD1C42">
        <w:rPr>
          <w:rFonts w:ascii="Arial" w:hAnsi="Arial" w:cs="Arial"/>
        </w:rPr>
        <w:t xml:space="preserve"> and strategies to address disparities and displacement, incorporate </w:t>
      </w:r>
      <w:r w:rsidR="00A47164">
        <w:rPr>
          <w:rFonts w:ascii="Arial" w:hAnsi="Arial" w:cs="Arial"/>
        </w:rPr>
        <w:t xml:space="preserve">displacement data to inform programs and policies, </w:t>
      </w:r>
      <w:r w:rsidR="00970A38">
        <w:rPr>
          <w:rFonts w:ascii="Arial" w:hAnsi="Arial" w:cs="Arial"/>
        </w:rPr>
        <w:t xml:space="preserve">include </w:t>
      </w:r>
      <w:r w:rsidR="00A47164">
        <w:rPr>
          <w:rFonts w:ascii="Arial" w:hAnsi="Arial" w:cs="Arial"/>
        </w:rPr>
        <w:t xml:space="preserve">metrics for evaluation, describe potential partnerships with </w:t>
      </w:r>
      <w:r w:rsidR="006A101D">
        <w:rPr>
          <w:rFonts w:ascii="Arial" w:hAnsi="Arial" w:cs="Arial"/>
        </w:rPr>
        <w:t>community-based</w:t>
      </w:r>
      <w:r w:rsidR="00A47164">
        <w:rPr>
          <w:rFonts w:ascii="Arial" w:hAnsi="Arial" w:cs="Arial"/>
        </w:rPr>
        <w:t xml:space="preserve"> organizations</w:t>
      </w:r>
      <w:r w:rsidR="00A42E68">
        <w:rPr>
          <w:rFonts w:ascii="Arial" w:hAnsi="Arial" w:cs="Arial"/>
        </w:rPr>
        <w:t xml:space="preserve">, identify funding sources, propose strategies for agency coordination, use the "community directs action" level of engagement, </w:t>
      </w:r>
      <w:r w:rsidR="00083D27">
        <w:rPr>
          <w:rFonts w:ascii="Arial" w:hAnsi="Arial" w:cs="Arial"/>
        </w:rPr>
        <w:t xml:space="preserve">propose next steps for implementation, and include recommendations for a permanent advisory board. </w:t>
      </w:r>
      <w:r w:rsidR="00A01D63">
        <w:rPr>
          <w:rFonts w:ascii="Arial" w:hAnsi="Arial" w:cs="Arial"/>
        </w:rPr>
        <w:t>The motion requests the Executive transmit Phase 1 of the plan by June 30, 2022</w:t>
      </w:r>
      <w:r w:rsidR="00F96BA9">
        <w:rPr>
          <w:rFonts w:ascii="Arial" w:hAnsi="Arial" w:cs="Arial"/>
        </w:rPr>
        <w:t>,</w:t>
      </w:r>
      <w:r w:rsidR="00A01D63">
        <w:rPr>
          <w:rFonts w:ascii="Arial" w:hAnsi="Arial" w:cs="Arial"/>
        </w:rPr>
        <w:t xml:space="preserve"> and Phase 2 by June 30, 2023. </w:t>
      </w:r>
      <w:r w:rsidR="00083D27">
        <w:rPr>
          <w:rFonts w:ascii="Arial" w:hAnsi="Arial" w:cs="Arial"/>
        </w:rPr>
        <w:t xml:space="preserve"> </w:t>
      </w:r>
    </w:p>
    <w:p w14:paraId="12D5897F" w14:textId="77777777" w:rsidR="00FD6714" w:rsidRDefault="00FD6714" w:rsidP="005B478C">
      <w:pPr>
        <w:jc w:val="both"/>
        <w:rPr>
          <w:rFonts w:ascii="Arial" w:hAnsi="Arial" w:cs="Arial"/>
          <w:szCs w:val="24"/>
        </w:rPr>
      </w:pPr>
    </w:p>
    <w:p w14:paraId="2517DB6F" w14:textId="77777777" w:rsidR="00E15C29" w:rsidRPr="00716F37" w:rsidRDefault="00E15C29" w:rsidP="005B478C">
      <w:pPr>
        <w:jc w:val="both"/>
        <w:rPr>
          <w:rFonts w:ascii="Arial" w:hAnsi="Arial" w:cs="Arial"/>
          <w:szCs w:val="24"/>
        </w:rPr>
      </w:pPr>
      <w:r w:rsidRPr="006B3473">
        <w:rPr>
          <w:rFonts w:ascii="Arial" w:hAnsi="Arial" w:cs="Arial"/>
          <w:b/>
          <w:smallCaps/>
          <w:szCs w:val="24"/>
          <w:u w:val="single"/>
        </w:rPr>
        <w:t>BACKGROUND</w:t>
      </w:r>
      <w:r w:rsidR="00082009">
        <w:rPr>
          <w:rFonts w:ascii="Arial" w:hAnsi="Arial" w:cs="Arial"/>
          <w:b/>
          <w:smallCaps/>
          <w:szCs w:val="24"/>
          <w:u w:val="single"/>
        </w:rPr>
        <w:t xml:space="preserve"> </w:t>
      </w:r>
    </w:p>
    <w:p w14:paraId="1F49E64D" w14:textId="0B5F01DA" w:rsidR="00074A56" w:rsidRDefault="00074A56" w:rsidP="005B478C">
      <w:pPr>
        <w:jc w:val="both"/>
        <w:rPr>
          <w:rFonts w:ascii="Arial" w:hAnsi="Arial" w:cs="Arial"/>
        </w:rPr>
      </w:pPr>
    </w:p>
    <w:p w14:paraId="50B59939" w14:textId="087982C3" w:rsidR="00AD3F2F" w:rsidRPr="00ED6251" w:rsidRDefault="00AD3F7A" w:rsidP="00AD3F2F">
      <w:pPr>
        <w:jc w:val="both"/>
        <w:rPr>
          <w:rFonts w:ascii="Arial" w:hAnsi="Arial" w:cs="Arial"/>
          <w:bCs/>
          <w:i/>
        </w:rPr>
      </w:pPr>
      <w:r>
        <w:rPr>
          <w:rFonts w:ascii="Arial" w:hAnsi="Arial" w:cs="Arial"/>
          <w:bCs/>
          <w:i/>
        </w:rPr>
        <w:t>Equity and Social Justice at King County</w:t>
      </w:r>
    </w:p>
    <w:p w14:paraId="61C3F62C" w14:textId="477FB80A" w:rsidR="00AD3F2F" w:rsidRDefault="00AD3F2F" w:rsidP="00AD3F2F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King County </w:t>
      </w:r>
      <w:r w:rsidRPr="00FF789F">
        <w:rPr>
          <w:rFonts w:ascii="Arial" w:hAnsi="Arial" w:cs="Arial"/>
        </w:rPr>
        <w:t>launched the Equity and Social Justice Initiative</w:t>
      </w:r>
      <w:r w:rsidR="005C49C2">
        <w:rPr>
          <w:rFonts w:ascii="Arial" w:hAnsi="Arial" w:cs="Arial"/>
        </w:rPr>
        <w:t xml:space="preserve"> in 2008 to address</w:t>
      </w:r>
      <w:r w:rsidRPr="00FF789F">
        <w:rPr>
          <w:rFonts w:ascii="Arial" w:hAnsi="Arial" w:cs="Arial"/>
        </w:rPr>
        <w:t xml:space="preserve"> long-standing and persistent </w:t>
      </w:r>
      <w:r>
        <w:rPr>
          <w:rFonts w:ascii="Arial" w:hAnsi="Arial" w:cs="Arial"/>
        </w:rPr>
        <w:t xml:space="preserve">inequities </w:t>
      </w:r>
      <w:r w:rsidR="00AD3F7A">
        <w:rPr>
          <w:rFonts w:ascii="Arial" w:hAnsi="Arial" w:cs="Arial"/>
        </w:rPr>
        <w:t>in King County</w:t>
      </w:r>
      <w:r>
        <w:rPr>
          <w:rFonts w:ascii="Arial" w:hAnsi="Arial" w:cs="Arial"/>
        </w:rPr>
        <w:t xml:space="preserve">. As part of this initiative, the King County Equity Impact Review Tool was developed as both </w:t>
      </w:r>
      <w:r w:rsidRPr="00BF7D3F">
        <w:rPr>
          <w:rFonts w:ascii="Arial" w:hAnsi="Arial" w:cs="Arial"/>
        </w:rPr>
        <w:t>a process and a tool to identify, evaluate, and com</w:t>
      </w:r>
      <w:r>
        <w:rPr>
          <w:rFonts w:ascii="Arial" w:hAnsi="Arial" w:cs="Arial"/>
        </w:rPr>
        <w:t xml:space="preserve">municate the potential impact, </w:t>
      </w:r>
      <w:r w:rsidRPr="00BF7D3F">
        <w:rPr>
          <w:rFonts w:ascii="Arial" w:hAnsi="Arial" w:cs="Arial"/>
        </w:rPr>
        <w:t xml:space="preserve">both positive </w:t>
      </w:r>
      <w:r>
        <w:rPr>
          <w:rFonts w:ascii="Arial" w:hAnsi="Arial" w:cs="Arial"/>
        </w:rPr>
        <w:t xml:space="preserve">and negative, </w:t>
      </w:r>
      <w:r w:rsidRPr="00BF7D3F">
        <w:rPr>
          <w:rFonts w:ascii="Arial" w:hAnsi="Arial" w:cs="Arial"/>
        </w:rPr>
        <w:t xml:space="preserve">of a policy or program on people with a particular focus on communities of color, </w:t>
      </w:r>
      <w:r w:rsidR="006A101D" w:rsidRPr="00BF7D3F">
        <w:rPr>
          <w:rFonts w:ascii="Arial" w:hAnsi="Arial" w:cs="Arial"/>
        </w:rPr>
        <w:t>low-income</w:t>
      </w:r>
      <w:r w:rsidRPr="00BF7D3F">
        <w:rPr>
          <w:rFonts w:ascii="Arial" w:hAnsi="Arial" w:cs="Arial"/>
        </w:rPr>
        <w:t xml:space="preserve"> communities, and limited English</w:t>
      </w:r>
      <w:r>
        <w:rPr>
          <w:rFonts w:ascii="Arial" w:hAnsi="Arial" w:cs="Arial"/>
        </w:rPr>
        <w:t xml:space="preserve"> proficient (LEP) communities.</w:t>
      </w:r>
    </w:p>
    <w:p w14:paraId="35C7E75A" w14:textId="77777777" w:rsidR="00AD3F2F" w:rsidRDefault="00AD3F2F" w:rsidP="00AD3F2F">
      <w:pPr>
        <w:tabs>
          <w:tab w:val="left" w:pos="1953"/>
        </w:tabs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14:paraId="51033AB7" w14:textId="3ACF9618" w:rsidR="00AD3F2F" w:rsidRDefault="00AD3F2F" w:rsidP="00AD3F2F">
      <w:pPr>
        <w:jc w:val="both"/>
        <w:rPr>
          <w:rFonts w:ascii="Arial" w:hAnsi="Arial" w:cs="Arial"/>
        </w:rPr>
      </w:pPr>
      <w:r w:rsidRPr="00355795">
        <w:rPr>
          <w:rFonts w:ascii="Arial" w:hAnsi="Arial" w:cs="Arial"/>
        </w:rPr>
        <w:t xml:space="preserve">Ordinance 16948, also referred to as the "Equity and Social Justice Ordinance," was enacted </w:t>
      </w:r>
      <w:r w:rsidR="00AD3F7A">
        <w:rPr>
          <w:rFonts w:ascii="Arial" w:hAnsi="Arial" w:cs="Arial"/>
        </w:rPr>
        <w:t xml:space="preserve">in 2010. This ordinance </w:t>
      </w:r>
      <w:r w:rsidRPr="00355795">
        <w:rPr>
          <w:rFonts w:ascii="Arial" w:hAnsi="Arial" w:cs="Arial"/>
        </w:rPr>
        <w:t xml:space="preserve">applies the countywide strategic plan's principle of "fair and just" in all county </w:t>
      </w:r>
      <w:r w:rsidR="00970A38">
        <w:rPr>
          <w:rFonts w:ascii="Arial" w:hAnsi="Arial" w:cs="Arial"/>
        </w:rPr>
        <w:t>work</w:t>
      </w:r>
      <w:r w:rsidRPr="00355795">
        <w:rPr>
          <w:rFonts w:ascii="Arial" w:hAnsi="Arial" w:cs="Arial"/>
        </w:rPr>
        <w:t xml:space="preserve"> in order to achieve equitable opportunities</w:t>
      </w:r>
      <w:r>
        <w:rPr>
          <w:rFonts w:ascii="Arial" w:hAnsi="Arial" w:cs="Arial"/>
        </w:rPr>
        <w:t xml:space="preserve"> for all people and </w:t>
      </w:r>
      <w:r>
        <w:rPr>
          <w:rFonts w:ascii="Arial" w:hAnsi="Arial" w:cs="Arial"/>
        </w:rPr>
        <w:lastRenderedPageBreak/>
        <w:t>communities. The ordinance defines “f</w:t>
      </w:r>
      <w:r w:rsidRPr="00AF6031">
        <w:rPr>
          <w:rFonts w:ascii="Arial" w:hAnsi="Arial" w:cs="Arial"/>
        </w:rPr>
        <w:t xml:space="preserve">air and just" </w:t>
      </w:r>
      <w:r>
        <w:rPr>
          <w:rFonts w:ascii="Arial" w:hAnsi="Arial" w:cs="Arial"/>
        </w:rPr>
        <w:t>to mean that</w:t>
      </w:r>
      <w:r w:rsidRPr="00AF6031">
        <w:rPr>
          <w:rFonts w:ascii="Arial" w:hAnsi="Arial" w:cs="Arial"/>
        </w:rPr>
        <w:t xml:space="preserve"> the county serves all residents by promoting fairness and opportunity and eliminating inequities through actions to which equity and social justice foundational practices are applied.</w:t>
      </w:r>
      <w:r>
        <w:rPr>
          <w:rFonts w:ascii="Arial" w:hAnsi="Arial" w:cs="Arial"/>
        </w:rPr>
        <w:t xml:space="preserve"> The ordinance identified fourteen determinants of equity </w:t>
      </w:r>
      <w:r w:rsidRPr="00AD4788">
        <w:rPr>
          <w:rFonts w:ascii="Arial" w:hAnsi="Arial" w:cs="Arial"/>
        </w:rPr>
        <w:t>as the conditions that lead to the creation of a fair and just society</w:t>
      </w:r>
      <w:r>
        <w:rPr>
          <w:rFonts w:ascii="Arial" w:hAnsi="Arial" w:cs="Arial"/>
        </w:rPr>
        <w:t xml:space="preserve"> in King County.</w:t>
      </w:r>
    </w:p>
    <w:p w14:paraId="03F06237" w14:textId="77777777" w:rsidR="00AD3F2F" w:rsidRDefault="00AD3F2F" w:rsidP="00AD3F2F">
      <w:pPr>
        <w:jc w:val="both"/>
        <w:rPr>
          <w:rFonts w:ascii="Arial" w:hAnsi="Arial" w:cs="Arial"/>
        </w:rPr>
      </w:pPr>
    </w:p>
    <w:p w14:paraId="37F48264" w14:textId="4AA630CF" w:rsidR="00AD3F2F" w:rsidRDefault="00AD3F7A" w:rsidP="00AD3F2F">
      <w:pPr>
        <w:jc w:val="both"/>
        <w:rPr>
          <w:rFonts w:ascii="Arial" w:hAnsi="Arial" w:cs="Arial"/>
        </w:rPr>
      </w:pPr>
      <w:r w:rsidRPr="00AE609E">
        <w:rPr>
          <w:rFonts w:ascii="Arial" w:hAnsi="Arial" w:cs="Arial"/>
        </w:rPr>
        <w:t>In 2014</w:t>
      </w:r>
      <w:r w:rsidR="00AD3F2F" w:rsidRPr="00AE609E">
        <w:rPr>
          <w:rFonts w:ascii="Arial" w:hAnsi="Arial" w:cs="Arial"/>
        </w:rPr>
        <w:t>, the council provided funding for the Office of Equity and Social Justice through the 2015-2016 biennium budget. The office was established to support and work with King County leadership, employees</w:t>
      </w:r>
      <w:r w:rsidR="00970A38">
        <w:rPr>
          <w:rFonts w:ascii="Arial" w:hAnsi="Arial" w:cs="Arial"/>
        </w:rPr>
        <w:t>,</w:t>
      </w:r>
      <w:r w:rsidR="00AD3F2F" w:rsidRPr="00AE609E">
        <w:rPr>
          <w:rFonts w:ascii="Arial" w:hAnsi="Arial" w:cs="Arial"/>
        </w:rPr>
        <w:t xml:space="preserve"> and local and national partners to advance practices, strategies</w:t>
      </w:r>
      <w:r w:rsidR="00970A38">
        <w:rPr>
          <w:rFonts w:ascii="Arial" w:hAnsi="Arial" w:cs="Arial"/>
        </w:rPr>
        <w:t>,</w:t>
      </w:r>
      <w:r w:rsidR="00AD3F2F" w:rsidRPr="00AE609E">
        <w:rPr>
          <w:rFonts w:ascii="Arial" w:hAnsi="Arial" w:cs="Arial"/>
        </w:rPr>
        <w:t xml:space="preserve"> and policies that promote fairness, justice</w:t>
      </w:r>
      <w:r w:rsidR="00970A38">
        <w:rPr>
          <w:rFonts w:ascii="Arial" w:hAnsi="Arial" w:cs="Arial"/>
        </w:rPr>
        <w:t>,</w:t>
      </w:r>
      <w:r w:rsidR="00AD3F2F" w:rsidRPr="00AE609E">
        <w:rPr>
          <w:rFonts w:ascii="Arial" w:hAnsi="Arial" w:cs="Arial"/>
        </w:rPr>
        <w:t xml:space="preserve"> and opportunity for all as directed by the ordinance. In March 2016, the Office of Equity and Social Justice revised the county’s Equity Impact Review Tool</w:t>
      </w:r>
      <w:r w:rsidR="00AE609E" w:rsidRPr="00AE609E">
        <w:rPr>
          <w:rFonts w:ascii="Arial" w:hAnsi="Arial" w:cs="Arial"/>
        </w:rPr>
        <w:t xml:space="preserve">. The </w:t>
      </w:r>
      <w:r w:rsidR="00AD3F2F" w:rsidRPr="00AE609E">
        <w:rPr>
          <w:rFonts w:ascii="Arial" w:hAnsi="Arial" w:cs="Arial"/>
        </w:rPr>
        <w:t>framework combined empirical data (quantitative analysis) and community engagement findings (qualitative analysis) to inform planning, decision-making and implementation of actions which affect equity in King County.</w:t>
      </w:r>
    </w:p>
    <w:p w14:paraId="00A7444E" w14:textId="24DC9E52" w:rsidR="00AD3F2F" w:rsidRDefault="00AD3F2F" w:rsidP="005B478C">
      <w:pPr>
        <w:jc w:val="both"/>
        <w:rPr>
          <w:rFonts w:ascii="Arial" w:hAnsi="Arial" w:cs="Arial"/>
        </w:rPr>
      </w:pPr>
    </w:p>
    <w:p w14:paraId="3EB281FC" w14:textId="7EE7B033" w:rsidR="00970A38" w:rsidRDefault="00970A38" w:rsidP="005B478C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In 2021, as part of the second 2021 omnibus</w:t>
      </w:r>
      <w:r>
        <w:rPr>
          <w:rStyle w:val="FootnoteReference"/>
          <w:rFonts w:ascii="Arial" w:hAnsi="Arial" w:cs="Arial"/>
        </w:rPr>
        <w:footnoteReference w:id="1"/>
      </w:r>
      <w:r>
        <w:rPr>
          <w:rFonts w:ascii="Arial" w:hAnsi="Arial" w:cs="Arial"/>
        </w:rPr>
        <w:t xml:space="preserve">, Council restricted $50,000 </w:t>
      </w:r>
      <w:r w:rsidR="008329AD">
        <w:rPr>
          <w:rFonts w:ascii="Arial" w:hAnsi="Arial" w:cs="Arial"/>
        </w:rPr>
        <w:t>to support development of</w:t>
      </w:r>
      <w:r>
        <w:rPr>
          <w:rFonts w:ascii="Arial" w:hAnsi="Arial" w:cs="Arial"/>
        </w:rPr>
        <w:t xml:space="preserve"> an Equitable Development Initiative</w:t>
      </w:r>
      <w:r w:rsidR="008329AD">
        <w:rPr>
          <w:rFonts w:ascii="Arial" w:hAnsi="Arial" w:cs="Arial"/>
        </w:rPr>
        <w:t xml:space="preserve">, including workgroup facilitation costs and compensation for workgroup participants. </w:t>
      </w:r>
    </w:p>
    <w:p w14:paraId="43AF4870" w14:textId="77777777" w:rsidR="00970A38" w:rsidRDefault="00970A38" w:rsidP="005B478C">
      <w:pPr>
        <w:jc w:val="both"/>
        <w:rPr>
          <w:rFonts w:ascii="Arial" w:hAnsi="Arial" w:cs="Arial"/>
        </w:rPr>
      </w:pPr>
    </w:p>
    <w:p w14:paraId="4D54FE89" w14:textId="41822D45" w:rsidR="00AD3F2F" w:rsidRPr="00AD3F7A" w:rsidRDefault="00AD3F7A" w:rsidP="005B478C">
      <w:pPr>
        <w:jc w:val="both"/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</w:rPr>
        <w:t xml:space="preserve">Seattle's </w:t>
      </w:r>
      <w:r w:rsidR="00AD3F2F" w:rsidRPr="00AD3F7A">
        <w:rPr>
          <w:rFonts w:ascii="Arial" w:hAnsi="Arial" w:cs="Arial"/>
          <w:i/>
          <w:iCs/>
        </w:rPr>
        <w:t>Equitable Development</w:t>
      </w:r>
      <w:r>
        <w:rPr>
          <w:rFonts w:ascii="Arial" w:hAnsi="Arial" w:cs="Arial"/>
          <w:i/>
          <w:iCs/>
        </w:rPr>
        <w:t xml:space="preserve"> Initiative</w:t>
      </w:r>
    </w:p>
    <w:p w14:paraId="7A0BA45E" w14:textId="2165A2D7" w:rsidR="0062053D" w:rsidRDefault="00181F40" w:rsidP="005B478C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T</w:t>
      </w:r>
      <w:r w:rsidR="00334F9A">
        <w:rPr>
          <w:rFonts w:ascii="Arial" w:hAnsi="Arial" w:cs="Arial"/>
        </w:rPr>
        <w:t xml:space="preserve">he City of Seattle </w:t>
      </w:r>
      <w:r>
        <w:rPr>
          <w:rFonts w:ascii="Arial" w:hAnsi="Arial" w:cs="Arial"/>
        </w:rPr>
        <w:t>adopted Resolution 31577</w:t>
      </w:r>
      <w:r>
        <w:rPr>
          <w:rStyle w:val="FootnoteReference"/>
          <w:rFonts w:ascii="Arial" w:hAnsi="Arial" w:cs="Arial"/>
        </w:rPr>
        <w:footnoteReference w:id="2"/>
      </w:r>
      <w:r>
        <w:rPr>
          <w:rFonts w:ascii="Arial" w:hAnsi="Arial" w:cs="Arial"/>
        </w:rPr>
        <w:t xml:space="preserve"> in 2015 and Ordinance 124173</w:t>
      </w:r>
      <w:r w:rsidR="005D2FB3">
        <w:rPr>
          <w:rStyle w:val="FootnoteReference"/>
          <w:rFonts w:ascii="Arial" w:hAnsi="Arial" w:cs="Arial"/>
        </w:rPr>
        <w:footnoteReference w:id="3"/>
      </w:r>
      <w:r>
        <w:rPr>
          <w:rFonts w:ascii="Arial" w:hAnsi="Arial" w:cs="Arial"/>
        </w:rPr>
        <w:t xml:space="preserve"> in 2016, which made race and social equity one of the four core values in the Comprehensive Plan</w:t>
      </w:r>
      <w:r w:rsidR="005D2FB3">
        <w:rPr>
          <w:rFonts w:ascii="Arial" w:hAnsi="Arial" w:cs="Arial"/>
        </w:rPr>
        <w:t xml:space="preserve"> and incorporated race and social equity throughout the plan</w:t>
      </w:r>
      <w:r w:rsidR="0062053D">
        <w:rPr>
          <w:rFonts w:ascii="Arial" w:hAnsi="Arial" w:cs="Arial"/>
        </w:rPr>
        <w:t xml:space="preserve">. The legislations </w:t>
      </w:r>
      <w:r w:rsidR="00D35A9F">
        <w:rPr>
          <w:rFonts w:ascii="Arial" w:hAnsi="Arial" w:cs="Arial"/>
        </w:rPr>
        <w:t>led</w:t>
      </w:r>
      <w:r>
        <w:rPr>
          <w:rFonts w:ascii="Arial" w:hAnsi="Arial" w:cs="Arial"/>
        </w:rPr>
        <w:t xml:space="preserve"> additional work that </w:t>
      </w:r>
      <w:r w:rsidR="00D35A9F">
        <w:rPr>
          <w:rFonts w:ascii="Arial" w:hAnsi="Arial" w:cs="Arial"/>
        </w:rPr>
        <w:t xml:space="preserve">provides ongoing </w:t>
      </w:r>
      <w:r>
        <w:rPr>
          <w:rFonts w:ascii="Arial" w:hAnsi="Arial" w:cs="Arial"/>
        </w:rPr>
        <w:t>measure</w:t>
      </w:r>
      <w:r w:rsidR="00D35A9F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and anal</w:t>
      </w:r>
      <w:r w:rsidR="00D35A9F">
        <w:rPr>
          <w:rFonts w:ascii="Arial" w:hAnsi="Arial" w:cs="Arial"/>
        </w:rPr>
        <w:t>ysis of</w:t>
      </w:r>
      <w:r>
        <w:rPr>
          <w:rFonts w:ascii="Arial" w:hAnsi="Arial" w:cs="Arial"/>
        </w:rPr>
        <w:t xml:space="preserve"> </w:t>
      </w:r>
      <w:r w:rsidR="005D2FB3">
        <w:rPr>
          <w:rFonts w:ascii="Arial" w:hAnsi="Arial" w:cs="Arial"/>
        </w:rPr>
        <w:t xml:space="preserve">equity </w:t>
      </w:r>
      <w:r w:rsidR="0062053D">
        <w:rPr>
          <w:rFonts w:ascii="Arial" w:hAnsi="Arial" w:cs="Arial"/>
        </w:rPr>
        <w:t>citywide</w:t>
      </w:r>
      <w:r w:rsidR="0061182A">
        <w:rPr>
          <w:rFonts w:ascii="Arial" w:hAnsi="Arial" w:cs="Arial"/>
        </w:rPr>
        <w:t>,</w:t>
      </w:r>
      <w:r w:rsidR="005D2FB3">
        <w:rPr>
          <w:rStyle w:val="FootnoteReference"/>
          <w:rFonts w:ascii="Arial" w:hAnsi="Arial" w:cs="Arial"/>
        </w:rPr>
        <w:footnoteReference w:id="4"/>
      </w:r>
      <w:r w:rsidR="0062053D">
        <w:rPr>
          <w:rFonts w:ascii="Arial" w:hAnsi="Arial" w:cs="Arial"/>
        </w:rPr>
        <w:t xml:space="preserve"> which was used as part to the City's overall analysis of the Comprehensive Plan</w:t>
      </w:r>
      <w:r>
        <w:rPr>
          <w:rFonts w:ascii="Arial" w:hAnsi="Arial" w:cs="Arial"/>
        </w:rPr>
        <w:t xml:space="preserve">. </w:t>
      </w:r>
      <w:r w:rsidR="0062053D">
        <w:rPr>
          <w:rFonts w:ascii="Arial" w:hAnsi="Arial" w:cs="Arial"/>
        </w:rPr>
        <w:t>Through the rac</w:t>
      </w:r>
      <w:r w:rsidR="0061182A">
        <w:rPr>
          <w:rFonts w:ascii="Arial" w:hAnsi="Arial" w:cs="Arial"/>
        </w:rPr>
        <w:t>e</w:t>
      </w:r>
      <w:r w:rsidR="0062053D">
        <w:rPr>
          <w:rFonts w:ascii="Arial" w:hAnsi="Arial" w:cs="Arial"/>
        </w:rPr>
        <w:t xml:space="preserve"> and social equity framework established in the </w:t>
      </w:r>
      <w:r w:rsidR="0061182A">
        <w:rPr>
          <w:rFonts w:ascii="Arial" w:hAnsi="Arial" w:cs="Arial"/>
        </w:rPr>
        <w:t>C</w:t>
      </w:r>
      <w:r w:rsidR="0062053D">
        <w:rPr>
          <w:rFonts w:ascii="Arial" w:hAnsi="Arial" w:cs="Arial"/>
        </w:rPr>
        <w:t xml:space="preserve">omprehensive </w:t>
      </w:r>
      <w:r w:rsidR="0061182A">
        <w:rPr>
          <w:rFonts w:ascii="Arial" w:hAnsi="Arial" w:cs="Arial"/>
        </w:rPr>
        <w:t>P</w:t>
      </w:r>
      <w:r w:rsidR="0062053D">
        <w:rPr>
          <w:rFonts w:ascii="Arial" w:hAnsi="Arial" w:cs="Arial"/>
        </w:rPr>
        <w:t xml:space="preserve">lan, the City of Seattle prioritizes planning, policymaking, funding and programming to address inequities and disparities. </w:t>
      </w:r>
    </w:p>
    <w:p w14:paraId="4189A3B7" w14:textId="77777777" w:rsidR="0062053D" w:rsidRDefault="0062053D" w:rsidP="005B478C">
      <w:pPr>
        <w:jc w:val="both"/>
        <w:rPr>
          <w:rFonts w:ascii="Arial" w:hAnsi="Arial" w:cs="Arial"/>
        </w:rPr>
      </w:pPr>
    </w:p>
    <w:p w14:paraId="6A4EF7FD" w14:textId="6D43A866" w:rsidR="00AE1631" w:rsidRDefault="00F96BA9" w:rsidP="005B478C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Seattle's </w:t>
      </w:r>
      <w:r w:rsidR="0081558C">
        <w:rPr>
          <w:rFonts w:ascii="Arial" w:hAnsi="Arial" w:cs="Arial"/>
        </w:rPr>
        <w:t>EDI</w:t>
      </w:r>
      <w:r w:rsidR="0062053D">
        <w:rPr>
          <w:rFonts w:ascii="Arial" w:hAnsi="Arial" w:cs="Arial"/>
        </w:rPr>
        <w:t xml:space="preserve"> was established in 2016 and is considered by the City </w:t>
      </w:r>
      <w:r w:rsidR="0081558C">
        <w:rPr>
          <w:rFonts w:ascii="Arial" w:hAnsi="Arial" w:cs="Arial"/>
        </w:rPr>
        <w:t xml:space="preserve">as </w:t>
      </w:r>
      <w:r w:rsidR="0062053D">
        <w:rPr>
          <w:rFonts w:ascii="Arial" w:hAnsi="Arial" w:cs="Arial"/>
        </w:rPr>
        <w:t xml:space="preserve">a key component of implementing Ordinance 124173. The </w:t>
      </w:r>
      <w:r w:rsidR="0061182A">
        <w:rPr>
          <w:rFonts w:ascii="Arial" w:hAnsi="Arial" w:cs="Arial"/>
        </w:rPr>
        <w:t xml:space="preserve">EDI </w:t>
      </w:r>
      <w:r w:rsidR="0062053D">
        <w:rPr>
          <w:rFonts w:ascii="Arial" w:hAnsi="Arial" w:cs="Arial"/>
        </w:rPr>
        <w:t>was established though the Equitable Development Implementation Plan</w:t>
      </w:r>
      <w:r w:rsidR="005D2FB3">
        <w:rPr>
          <w:rStyle w:val="FootnoteReference"/>
          <w:rFonts w:ascii="Arial" w:hAnsi="Arial" w:cs="Arial"/>
        </w:rPr>
        <w:footnoteReference w:id="5"/>
      </w:r>
      <w:r w:rsidR="0062053D">
        <w:rPr>
          <w:rFonts w:ascii="Arial" w:hAnsi="Arial" w:cs="Arial"/>
        </w:rPr>
        <w:t xml:space="preserve"> and the Equitable Development Financial Investment Strategy. </w:t>
      </w:r>
      <w:r w:rsidR="00B70045">
        <w:rPr>
          <w:rFonts w:ascii="Arial" w:hAnsi="Arial" w:cs="Arial"/>
        </w:rPr>
        <w:t>The initiative was</w:t>
      </w:r>
      <w:r w:rsidR="00334F9A">
        <w:rPr>
          <w:rFonts w:ascii="Arial" w:hAnsi="Arial" w:cs="Arial"/>
        </w:rPr>
        <w:t xml:space="preserve"> created in</w:t>
      </w:r>
      <w:r w:rsidR="00B70045">
        <w:rPr>
          <w:rFonts w:ascii="Arial" w:hAnsi="Arial" w:cs="Arial"/>
        </w:rPr>
        <w:t xml:space="preserve"> a partnership between South </w:t>
      </w:r>
      <w:r w:rsidR="00334F9A">
        <w:rPr>
          <w:rFonts w:ascii="Arial" w:hAnsi="Arial" w:cs="Arial"/>
        </w:rPr>
        <w:t>Communities Organization for Racial-Regional Equity (</w:t>
      </w:r>
      <w:r w:rsidR="0061182A">
        <w:rPr>
          <w:rFonts w:ascii="Arial" w:hAnsi="Arial" w:cs="Arial"/>
        </w:rPr>
        <w:t>South</w:t>
      </w:r>
      <w:r w:rsidR="00B70045">
        <w:rPr>
          <w:rFonts w:ascii="Arial" w:hAnsi="Arial" w:cs="Arial"/>
        </w:rPr>
        <w:t>CORE</w:t>
      </w:r>
      <w:r w:rsidR="00334F9A">
        <w:rPr>
          <w:rFonts w:ascii="Arial" w:hAnsi="Arial" w:cs="Arial"/>
        </w:rPr>
        <w:t>), Race and Social Equity Taskforce (RSET), the Center for Social Inclusion, and the City of Seattle Office of Planning and Community Development and Office of Civil R</w:t>
      </w:r>
      <w:r w:rsidR="005D2FB3">
        <w:rPr>
          <w:rFonts w:ascii="Arial" w:hAnsi="Arial" w:cs="Arial"/>
        </w:rPr>
        <w:t>i</w:t>
      </w:r>
      <w:r w:rsidR="00334F9A">
        <w:rPr>
          <w:rFonts w:ascii="Arial" w:hAnsi="Arial" w:cs="Arial"/>
        </w:rPr>
        <w:t xml:space="preserve">ghts.  </w:t>
      </w:r>
    </w:p>
    <w:p w14:paraId="1656FF84" w14:textId="2295283F" w:rsidR="005D2FB3" w:rsidRDefault="005D2FB3" w:rsidP="005B478C">
      <w:pPr>
        <w:jc w:val="both"/>
        <w:rPr>
          <w:rFonts w:ascii="Arial" w:hAnsi="Arial" w:cs="Arial"/>
        </w:rPr>
      </w:pPr>
    </w:p>
    <w:p w14:paraId="35BB2B21" w14:textId="393C48B2" w:rsidR="005D2FB3" w:rsidRDefault="005D2FB3" w:rsidP="005D2FB3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The City of Seattle defines equitable development as</w:t>
      </w:r>
      <w:r w:rsidRPr="005D2FB3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"</w:t>
      </w:r>
      <w:r w:rsidRPr="005D2FB3">
        <w:rPr>
          <w:rFonts w:ascii="Arial" w:hAnsi="Arial" w:cs="Arial"/>
        </w:rPr>
        <w:t>public and private investments, programs, and policies in</w:t>
      </w:r>
      <w:r>
        <w:rPr>
          <w:rFonts w:ascii="Arial" w:hAnsi="Arial" w:cs="Arial"/>
        </w:rPr>
        <w:t xml:space="preserve"> </w:t>
      </w:r>
      <w:r w:rsidRPr="005D2FB3">
        <w:rPr>
          <w:rFonts w:ascii="Arial" w:hAnsi="Arial" w:cs="Arial"/>
        </w:rPr>
        <w:t>neighborhoods to meet the needs of marginalized people and reduce disparities, taking into</w:t>
      </w:r>
      <w:r>
        <w:rPr>
          <w:rFonts w:ascii="Arial" w:hAnsi="Arial" w:cs="Arial"/>
        </w:rPr>
        <w:t xml:space="preserve"> </w:t>
      </w:r>
      <w:r w:rsidRPr="005D2FB3">
        <w:rPr>
          <w:rFonts w:ascii="Arial" w:hAnsi="Arial" w:cs="Arial"/>
        </w:rPr>
        <w:t>account past history and current conditions, so that quality of life outcomes such as access to</w:t>
      </w:r>
      <w:r>
        <w:rPr>
          <w:rFonts w:ascii="Arial" w:hAnsi="Arial" w:cs="Arial"/>
        </w:rPr>
        <w:t xml:space="preserve"> </w:t>
      </w:r>
      <w:r w:rsidRPr="005D2FB3">
        <w:rPr>
          <w:rFonts w:ascii="Arial" w:hAnsi="Arial" w:cs="Arial"/>
        </w:rPr>
        <w:t xml:space="preserve">quality education, living wage employment, healthy </w:t>
      </w:r>
      <w:r w:rsidRPr="005D2FB3">
        <w:rPr>
          <w:rFonts w:ascii="Arial" w:hAnsi="Arial" w:cs="Arial"/>
        </w:rPr>
        <w:lastRenderedPageBreak/>
        <w:t>environment, affordable housing and</w:t>
      </w:r>
      <w:r>
        <w:rPr>
          <w:rFonts w:ascii="Arial" w:hAnsi="Arial" w:cs="Arial"/>
        </w:rPr>
        <w:t xml:space="preserve"> </w:t>
      </w:r>
      <w:r w:rsidRPr="005D2FB3">
        <w:rPr>
          <w:rFonts w:ascii="Arial" w:hAnsi="Arial" w:cs="Arial"/>
        </w:rPr>
        <w:t>transportation, are equitably distributed for the people currently living and working there, as</w:t>
      </w:r>
      <w:r>
        <w:rPr>
          <w:rFonts w:ascii="Arial" w:hAnsi="Arial" w:cs="Arial"/>
        </w:rPr>
        <w:t xml:space="preserve"> </w:t>
      </w:r>
      <w:r w:rsidRPr="005D2FB3">
        <w:rPr>
          <w:rFonts w:ascii="Arial" w:hAnsi="Arial" w:cs="Arial"/>
        </w:rPr>
        <w:t>well as for new people moving in.</w:t>
      </w:r>
      <w:r>
        <w:rPr>
          <w:rFonts w:ascii="Arial" w:hAnsi="Arial" w:cs="Arial"/>
        </w:rPr>
        <w:t>"</w:t>
      </w:r>
      <w:r w:rsidR="0061182A">
        <w:rPr>
          <w:rStyle w:val="FootnoteReference"/>
          <w:rFonts w:ascii="Arial" w:hAnsi="Arial" w:cs="Arial"/>
        </w:rPr>
        <w:footnoteReference w:id="6"/>
      </w:r>
    </w:p>
    <w:p w14:paraId="070EE8FC" w14:textId="1C39EE72" w:rsidR="005D2FB3" w:rsidRDefault="005D2FB3" w:rsidP="005D2FB3">
      <w:pPr>
        <w:jc w:val="both"/>
        <w:rPr>
          <w:rFonts w:ascii="Arial" w:hAnsi="Arial" w:cs="Arial"/>
        </w:rPr>
      </w:pPr>
    </w:p>
    <w:p w14:paraId="757D5D3C" w14:textId="57A03C47" w:rsidR="0081558C" w:rsidRDefault="00F96BA9" w:rsidP="005D2FB3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As part of the implementation plan, t</w:t>
      </w:r>
      <w:r w:rsidR="00B5541E">
        <w:rPr>
          <w:rFonts w:ascii="Arial" w:hAnsi="Arial" w:cs="Arial"/>
        </w:rPr>
        <w:t xml:space="preserve">he City of Seattle developed an EDI framework, </w:t>
      </w:r>
      <w:r w:rsidR="006314C9">
        <w:rPr>
          <w:rFonts w:ascii="Arial" w:hAnsi="Arial" w:cs="Arial"/>
        </w:rPr>
        <w:t xml:space="preserve">which </w:t>
      </w:r>
      <w:r w:rsidR="00BE596C">
        <w:rPr>
          <w:rFonts w:ascii="Arial" w:hAnsi="Arial" w:cs="Arial"/>
        </w:rPr>
        <w:t>is intended to support decision making and guide implementation</w:t>
      </w:r>
      <w:r w:rsidR="00B5541E">
        <w:rPr>
          <w:rFonts w:ascii="Arial" w:hAnsi="Arial" w:cs="Arial"/>
        </w:rPr>
        <w:t xml:space="preserve"> </w:t>
      </w:r>
      <w:r w:rsidR="00D86A89">
        <w:rPr>
          <w:rFonts w:ascii="Arial" w:hAnsi="Arial" w:cs="Arial"/>
        </w:rPr>
        <w:t>"to reduce disparities and achieve equitable outcomes for marginalized populations</w:t>
      </w:r>
      <w:r w:rsidR="003201AE">
        <w:rPr>
          <w:rFonts w:ascii="Arial" w:hAnsi="Arial" w:cs="Arial"/>
        </w:rPr>
        <w:t>.</w:t>
      </w:r>
      <w:r w:rsidR="00D86A89">
        <w:rPr>
          <w:rFonts w:ascii="Arial" w:hAnsi="Arial" w:cs="Arial"/>
        </w:rPr>
        <w:t>"</w:t>
      </w:r>
      <w:r w:rsidR="00F844A9">
        <w:rPr>
          <w:rStyle w:val="FootnoteReference"/>
          <w:rFonts w:ascii="Arial" w:hAnsi="Arial" w:cs="Arial"/>
        </w:rPr>
        <w:footnoteReference w:id="7"/>
      </w:r>
      <w:r w:rsidR="003201AE">
        <w:rPr>
          <w:rFonts w:ascii="Arial" w:hAnsi="Arial" w:cs="Arial"/>
        </w:rPr>
        <w:t xml:space="preserve"> There are six equity drivers </w:t>
      </w:r>
      <w:r w:rsidR="00564247">
        <w:rPr>
          <w:rFonts w:ascii="Arial" w:hAnsi="Arial" w:cs="Arial"/>
        </w:rPr>
        <w:t>within the equitable development framework:</w:t>
      </w:r>
    </w:p>
    <w:p w14:paraId="5A4A82D0" w14:textId="77777777" w:rsidR="00D935BD" w:rsidRDefault="00D935BD" w:rsidP="005D2FB3">
      <w:pPr>
        <w:jc w:val="both"/>
        <w:rPr>
          <w:rFonts w:ascii="Arial" w:hAnsi="Arial" w:cs="Arial"/>
        </w:rPr>
      </w:pPr>
    </w:p>
    <w:p w14:paraId="6D55D732" w14:textId="64D7A5CE" w:rsidR="005D2FB3" w:rsidRPr="004E1BD1" w:rsidRDefault="005D2FB3" w:rsidP="004E1BD1">
      <w:pPr>
        <w:pStyle w:val="ListParagraph0"/>
        <w:numPr>
          <w:ilvl w:val="0"/>
          <w:numId w:val="12"/>
        </w:numPr>
        <w:jc w:val="both"/>
        <w:rPr>
          <w:rFonts w:ascii="Arial" w:hAnsi="Arial" w:cs="Arial"/>
        </w:rPr>
      </w:pPr>
      <w:r w:rsidRPr="004E1BD1">
        <w:rPr>
          <w:rFonts w:ascii="Arial" w:hAnsi="Arial" w:cs="Arial"/>
        </w:rPr>
        <w:t xml:space="preserve">Advance economic opportunity </w:t>
      </w:r>
    </w:p>
    <w:p w14:paraId="112D8357" w14:textId="7D23E365" w:rsidR="005D2FB3" w:rsidRPr="005D2FB3" w:rsidRDefault="005D2FB3" w:rsidP="004E1BD1">
      <w:pPr>
        <w:pStyle w:val="ListParagraph0"/>
        <w:numPr>
          <w:ilvl w:val="0"/>
          <w:numId w:val="12"/>
        </w:numPr>
        <w:jc w:val="both"/>
        <w:rPr>
          <w:rFonts w:ascii="Arial" w:hAnsi="Arial" w:cs="Arial"/>
        </w:rPr>
      </w:pPr>
      <w:r w:rsidRPr="005D2FB3">
        <w:rPr>
          <w:rFonts w:ascii="Arial" w:hAnsi="Arial" w:cs="Arial"/>
        </w:rPr>
        <w:t>Prevent residential, commercial, and c</w:t>
      </w:r>
      <w:r w:rsidR="005554CA">
        <w:rPr>
          <w:rFonts w:ascii="Arial" w:hAnsi="Arial" w:cs="Arial"/>
        </w:rPr>
        <w:t>ommunity</w:t>
      </w:r>
      <w:r w:rsidRPr="005D2FB3">
        <w:rPr>
          <w:rFonts w:ascii="Arial" w:hAnsi="Arial" w:cs="Arial"/>
        </w:rPr>
        <w:t xml:space="preserve"> displacement</w:t>
      </w:r>
    </w:p>
    <w:p w14:paraId="1A1462EB" w14:textId="77777777" w:rsidR="005D2FB3" w:rsidRPr="005D2FB3" w:rsidRDefault="005D2FB3" w:rsidP="004E1BD1">
      <w:pPr>
        <w:pStyle w:val="ListParagraph0"/>
        <w:numPr>
          <w:ilvl w:val="0"/>
          <w:numId w:val="12"/>
        </w:numPr>
        <w:jc w:val="both"/>
        <w:rPr>
          <w:rFonts w:ascii="Arial" w:hAnsi="Arial" w:cs="Arial"/>
        </w:rPr>
      </w:pPr>
      <w:r w:rsidRPr="005D2FB3">
        <w:rPr>
          <w:rFonts w:ascii="Arial" w:hAnsi="Arial" w:cs="Arial"/>
        </w:rPr>
        <w:t>Build on local cultural assets</w:t>
      </w:r>
    </w:p>
    <w:p w14:paraId="1B23A1B2" w14:textId="77777777" w:rsidR="005D2FB3" w:rsidRPr="005D2FB3" w:rsidRDefault="005D2FB3" w:rsidP="004E1BD1">
      <w:pPr>
        <w:pStyle w:val="ListParagraph0"/>
        <w:numPr>
          <w:ilvl w:val="0"/>
          <w:numId w:val="12"/>
        </w:numPr>
        <w:jc w:val="both"/>
        <w:rPr>
          <w:rFonts w:ascii="Arial" w:hAnsi="Arial" w:cs="Arial"/>
        </w:rPr>
      </w:pPr>
      <w:r w:rsidRPr="005D2FB3">
        <w:rPr>
          <w:rFonts w:ascii="Arial" w:hAnsi="Arial" w:cs="Arial"/>
        </w:rPr>
        <w:t>Promote transportation mobility and connectivity</w:t>
      </w:r>
    </w:p>
    <w:p w14:paraId="40FEF8B7" w14:textId="77777777" w:rsidR="005D2FB3" w:rsidRPr="005D2FB3" w:rsidRDefault="005D2FB3" w:rsidP="004E1BD1">
      <w:pPr>
        <w:pStyle w:val="ListParagraph0"/>
        <w:numPr>
          <w:ilvl w:val="0"/>
          <w:numId w:val="12"/>
        </w:numPr>
        <w:jc w:val="both"/>
        <w:rPr>
          <w:rFonts w:ascii="Arial" w:hAnsi="Arial" w:cs="Arial"/>
        </w:rPr>
      </w:pPr>
      <w:r w:rsidRPr="005D2FB3">
        <w:rPr>
          <w:rFonts w:ascii="Arial" w:hAnsi="Arial" w:cs="Arial"/>
        </w:rPr>
        <w:t xml:space="preserve">Develop healthy and safe neighborhoods </w:t>
      </w:r>
    </w:p>
    <w:p w14:paraId="4F35C2B1" w14:textId="119CCCE8" w:rsidR="005D2FB3" w:rsidRDefault="005D2FB3" w:rsidP="004E1BD1">
      <w:pPr>
        <w:pStyle w:val="ListParagraph0"/>
        <w:numPr>
          <w:ilvl w:val="0"/>
          <w:numId w:val="12"/>
        </w:numPr>
        <w:jc w:val="both"/>
        <w:rPr>
          <w:rFonts w:ascii="Arial" w:hAnsi="Arial" w:cs="Arial"/>
        </w:rPr>
      </w:pPr>
      <w:r w:rsidRPr="005D2FB3">
        <w:rPr>
          <w:rFonts w:ascii="Arial" w:hAnsi="Arial" w:cs="Arial"/>
        </w:rPr>
        <w:t>Equitable access to all neighborhoods</w:t>
      </w:r>
    </w:p>
    <w:p w14:paraId="7AF9F3B1" w14:textId="77777777" w:rsidR="00890D2F" w:rsidRDefault="00890D2F" w:rsidP="005B478C">
      <w:pPr>
        <w:jc w:val="both"/>
        <w:rPr>
          <w:rFonts w:ascii="Arial" w:hAnsi="Arial" w:cs="Arial"/>
        </w:rPr>
      </w:pPr>
    </w:p>
    <w:p w14:paraId="3EB47AC5" w14:textId="660BA097" w:rsidR="00E25EEE" w:rsidRDefault="00C92B42" w:rsidP="005B478C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Seattle's i</w:t>
      </w:r>
      <w:r w:rsidR="00357F55">
        <w:rPr>
          <w:rFonts w:ascii="Arial" w:hAnsi="Arial" w:cs="Arial"/>
        </w:rPr>
        <w:t xml:space="preserve">mplementation of </w:t>
      </w:r>
      <w:r w:rsidR="00616BA2">
        <w:rPr>
          <w:rFonts w:ascii="Arial" w:hAnsi="Arial" w:cs="Arial"/>
        </w:rPr>
        <w:t xml:space="preserve">the </w:t>
      </w:r>
      <w:r w:rsidR="00357F55">
        <w:rPr>
          <w:rFonts w:ascii="Arial" w:hAnsi="Arial" w:cs="Arial"/>
        </w:rPr>
        <w:t xml:space="preserve">EDI has </w:t>
      </w:r>
      <w:r w:rsidR="00566E4F">
        <w:rPr>
          <w:rFonts w:ascii="Arial" w:hAnsi="Arial" w:cs="Arial"/>
        </w:rPr>
        <w:t>resulted in several notable actions</w:t>
      </w:r>
      <w:r w:rsidR="00650FFE">
        <w:rPr>
          <w:rFonts w:ascii="Arial" w:hAnsi="Arial" w:cs="Arial"/>
        </w:rPr>
        <w:t xml:space="preserve">. The </w:t>
      </w:r>
      <w:r w:rsidR="00C52EDF">
        <w:rPr>
          <w:rFonts w:ascii="Arial" w:hAnsi="Arial" w:cs="Arial"/>
        </w:rPr>
        <w:t>EDI fund</w:t>
      </w:r>
      <w:r w:rsidR="00D74884">
        <w:rPr>
          <w:rFonts w:ascii="Arial" w:hAnsi="Arial" w:cs="Arial"/>
        </w:rPr>
        <w:t xml:space="preserve"> </w:t>
      </w:r>
      <w:r w:rsidR="00566E4F">
        <w:rPr>
          <w:rFonts w:ascii="Arial" w:hAnsi="Arial" w:cs="Arial"/>
        </w:rPr>
        <w:t xml:space="preserve">has </w:t>
      </w:r>
      <w:r w:rsidR="00C52EDF">
        <w:rPr>
          <w:rFonts w:ascii="Arial" w:hAnsi="Arial" w:cs="Arial"/>
        </w:rPr>
        <w:t>distributed</w:t>
      </w:r>
      <w:r w:rsidR="0044062C">
        <w:rPr>
          <w:rFonts w:ascii="Arial" w:hAnsi="Arial" w:cs="Arial"/>
        </w:rPr>
        <w:t xml:space="preserve"> </w:t>
      </w:r>
      <w:r w:rsidR="008C2B05">
        <w:rPr>
          <w:rFonts w:ascii="Arial" w:hAnsi="Arial" w:cs="Arial"/>
        </w:rPr>
        <w:t>$49</w:t>
      </w:r>
      <w:r w:rsidR="00566E4F">
        <w:rPr>
          <w:rFonts w:ascii="Arial" w:hAnsi="Arial" w:cs="Arial"/>
        </w:rPr>
        <w:t xml:space="preserve"> million since 2017</w:t>
      </w:r>
      <w:r w:rsidR="003B1EFD">
        <w:rPr>
          <w:rFonts w:ascii="Arial" w:hAnsi="Arial" w:cs="Arial"/>
        </w:rPr>
        <w:t xml:space="preserve">, which has been used </w:t>
      </w:r>
      <w:r w:rsidR="00F41F23">
        <w:rPr>
          <w:rFonts w:ascii="Arial" w:hAnsi="Arial" w:cs="Arial"/>
        </w:rPr>
        <w:t xml:space="preserve">fund projects, site acquisition and capacity building in </w:t>
      </w:r>
      <w:r w:rsidR="003B1EFD">
        <w:rPr>
          <w:rFonts w:ascii="Arial" w:hAnsi="Arial" w:cs="Arial"/>
        </w:rPr>
        <w:t xml:space="preserve">support high displacement communities. </w:t>
      </w:r>
      <w:r w:rsidR="005F0B4C">
        <w:rPr>
          <w:rFonts w:ascii="Arial" w:hAnsi="Arial" w:cs="Arial"/>
        </w:rPr>
        <w:t xml:space="preserve">$5.8 million and </w:t>
      </w:r>
      <w:r w:rsidR="00B02EA6">
        <w:rPr>
          <w:rFonts w:ascii="Arial" w:hAnsi="Arial" w:cs="Arial"/>
        </w:rPr>
        <w:t>$9.8 million were awarded in 2020 and 2021 respectively</w:t>
      </w:r>
      <w:r w:rsidR="00E25EEE">
        <w:rPr>
          <w:rFonts w:ascii="Arial" w:hAnsi="Arial" w:cs="Arial"/>
        </w:rPr>
        <w:t>.</w:t>
      </w:r>
      <w:r w:rsidR="00E25EEE">
        <w:rPr>
          <w:rStyle w:val="FootnoteReference"/>
          <w:rFonts w:ascii="Arial" w:hAnsi="Arial" w:cs="Arial"/>
        </w:rPr>
        <w:footnoteReference w:id="8"/>
      </w:r>
      <w:r w:rsidR="00F76984">
        <w:rPr>
          <w:rFonts w:ascii="Arial" w:hAnsi="Arial" w:cs="Arial"/>
        </w:rPr>
        <w:t xml:space="preserve"> </w:t>
      </w:r>
      <w:r w:rsidR="00616BA2">
        <w:rPr>
          <w:rFonts w:ascii="Arial" w:hAnsi="Arial" w:cs="Arial"/>
        </w:rPr>
        <w:t xml:space="preserve">The </w:t>
      </w:r>
      <w:r w:rsidR="00F76984">
        <w:rPr>
          <w:rFonts w:ascii="Arial" w:hAnsi="Arial" w:cs="Arial"/>
        </w:rPr>
        <w:t>EDI uses place-based strategies</w:t>
      </w:r>
      <w:r w:rsidR="00616BA2">
        <w:rPr>
          <w:rFonts w:ascii="Arial" w:hAnsi="Arial" w:cs="Arial"/>
        </w:rPr>
        <w:t xml:space="preserve"> that prioritize communities that experience high levels of displacement, </w:t>
      </w:r>
      <w:r w:rsidR="00701E49">
        <w:rPr>
          <w:rFonts w:ascii="Arial" w:hAnsi="Arial" w:cs="Arial"/>
        </w:rPr>
        <w:t xml:space="preserve">historical racially-driven disinvestment, significant populations of marginalized </w:t>
      </w:r>
      <w:r w:rsidR="00DC4FC4">
        <w:rPr>
          <w:rFonts w:ascii="Arial" w:hAnsi="Arial" w:cs="Arial"/>
        </w:rPr>
        <w:t>communities, inclusive community engagement</w:t>
      </w:r>
      <w:r w:rsidR="00F96BA9">
        <w:rPr>
          <w:rFonts w:ascii="Arial" w:hAnsi="Arial" w:cs="Arial"/>
        </w:rPr>
        <w:t>,</w:t>
      </w:r>
      <w:r w:rsidR="00DC4FC4">
        <w:rPr>
          <w:rFonts w:ascii="Arial" w:hAnsi="Arial" w:cs="Arial"/>
        </w:rPr>
        <w:t xml:space="preserve"> and major transit investment. </w:t>
      </w:r>
    </w:p>
    <w:p w14:paraId="0106AA29" w14:textId="77BAA4C8" w:rsidR="00FB1152" w:rsidRDefault="00FB1152" w:rsidP="005B478C">
      <w:pPr>
        <w:jc w:val="both"/>
        <w:rPr>
          <w:rFonts w:ascii="Arial" w:hAnsi="Arial" w:cs="Arial"/>
        </w:rPr>
      </w:pPr>
    </w:p>
    <w:p w14:paraId="4E508E35" w14:textId="726019B7" w:rsidR="00FB1152" w:rsidRDefault="00C73798" w:rsidP="005B478C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As part of the implementation, the City launched an Equitable Development Monitoring Program (EDMP), wh</w:t>
      </w:r>
      <w:r w:rsidR="00F37166">
        <w:rPr>
          <w:rFonts w:ascii="Arial" w:hAnsi="Arial" w:cs="Arial"/>
        </w:rPr>
        <w:t xml:space="preserve">erein the City developed equitable development indicators that are monitored and analyzed to </w:t>
      </w:r>
      <w:r w:rsidR="007469DA">
        <w:rPr>
          <w:rFonts w:ascii="Arial" w:hAnsi="Arial" w:cs="Arial"/>
        </w:rPr>
        <w:t xml:space="preserve">evaluate displacement within the city. </w:t>
      </w:r>
      <w:r w:rsidR="00987CAB">
        <w:rPr>
          <w:rFonts w:ascii="Arial" w:hAnsi="Arial" w:cs="Arial"/>
        </w:rPr>
        <w:t>Two reports, the Community Indicators Report</w:t>
      </w:r>
      <w:r w:rsidR="002074B9">
        <w:rPr>
          <w:rStyle w:val="FootnoteReference"/>
          <w:rFonts w:ascii="Arial" w:hAnsi="Arial" w:cs="Arial"/>
        </w:rPr>
        <w:footnoteReference w:id="9"/>
      </w:r>
      <w:r w:rsidR="00987CAB">
        <w:rPr>
          <w:rFonts w:ascii="Arial" w:hAnsi="Arial" w:cs="Arial"/>
        </w:rPr>
        <w:t xml:space="preserve"> and the Heightened Displacement Risk Indicators</w:t>
      </w:r>
      <w:r w:rsidR="001343A3">
        <w:rPr>
          <w:rFonts w:ascii="Arial" w:hAnsi="Arial" w:cs="Arial"/>
        </w:rPr>
        <w:t>,</w:t>
      </w:r>
      <w:r w:rsidR="00F55747">
        <w:rPr>
          <w:rStyle w:val="FootnoteReference"/>
          <w:rFonts w:ascii="Arial" w:hAnsi="Arial" w:cs="Arial"/>
        </w:rPr>
        <w:footnoteReference w:id="10"/>
      </w:r>
      <w:r w:rsidR="001343A3">
        <w:rPr>
          <w:rFonts w:ascii="Arial" w:hAnsi="Arial" w:cs="Arial"/>
        </w:rPr>
        <w:t xml:space="preserve"> provide </w:t>
      </w:r>
      <w:r w:rsidR="002074B9">
        <w:rPr>
          <w:rFonts w:ascii="Arial" w:hAnsi="Arial" w:cs="Arial"/>
        </w:rPr>
        <w:t>information on affordability, livability, education and economic opportunity</w:t>
      </w:r>
      <w:r w:rsidR="00F96BA9">
        <w:rPr>
          <w:rFonts w:ascii="Arial" w:hAnsi="Arial" w:cs="Arial"/>
        </w:rPr>
        <w:t>,</w:t>
      </w:r>
      <w:r w:rsidR="002074B9">
        <w:rPr>
          <w:rFonts w:ascii="Arial" w:hAnsi="Arial" w:cs="Arial"/>
        </w:rPr>
        <w:t xml:space="preserve"> and heightened displacement risk. </w:t>
      </w:r>
      <w:r>
        <w:rPr>
          <w:rFonts w:ascii="Arial" w:hAnsi="Arial" w:cs="Arial"/>
        </w:rPr>
        <w:t xml:space="preserve"> </w:t>
      </w:r>
    </w:p>
    <w:p w14:paraId="459CBAB8" w14:textId="77777777" w:rsidR="00E25EEE" w:rsidRDefault="00E25EEE" w:rsidP="005B478C">
      <w:pPr>
        <w:jc w:val="both"/>
        <w:rPr>
          <w:rFonts w:ascii="Arial" w:hAnsi="Arial" w:cs="Arial"/>
        </w:rPr>
      </w:pPr>
    </w:p>
    <w:p w14:paraId="61231C22" w14:textId="5C705F60" w:rsidR="005A1FA2" w:rsidRDefault="007B03E7" w:rsidP="005B478C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e EDI </w:t>
      </w:r>
      <w:r w:rsidR="0025780D">
        <w:rPr>
          <w:rFonts w:ascii="Arial" w:hAnsi="Arial" w:cs="Arial"/>
        </w:rPr>
        <w:t xml:space="preserve">framework </w:t>
      </w:r>
      <w:r>
        <w:rPr>
          <w:rFonts w:ascii="Arial" w:hAnsi="Arial" w:cs="Arial"/>
        </w:rPr>
        <w:t>has also been incorporated into</w:t>
      </w:r>
      <w:r w:rsidR="0025780D">
        <w:rPr>
          <w:rFonts w:ascii="Arial" w:hAnsi="Arial" w:cs="Arial"/>
        </w:rPr>
        <w:t xml:space="preserve"> </w:t>
      </w:r>
      <w:r w:rsidR="00D35A9F">
        <w:rPr>
          <w:rFonts w:ascii="Arial" w:hAnsi="Arial" w:cs="Arial"/>
        </w:rPr>
        <w:t>departmental work</w:t>
      </w:r>
      <w:r w:rsidR="0025780D">
        <w:rPr>
          <w:rFonts w:ascii="Arial" w:hAnsi="Arial" w:cs="Arial"/>
        </w:rPr>
        <w:t xml:space="preserve">, through </w:t>
      </w:r>
      <w:r w:rsidR="00EF0DB6">
        <w:rPr>
          <w:rFonts w:ascii="Arial" w:hAnsi="Arial" w:cs="Arial"/>
        </w:rPr>
        <w:t xml:space="preserve">the use of </w:t>
      </w:r>
      <w:r w:rsidR="006A101D">
        <w:rPr>
          <w:rFonts w:ascii="Arial" w:hAnsi="Arial" w:cs="Arial"/>
        </w:rPr>
        <w:t xml:space="preserve">an </w:t>
      </w:r>
      <w:r w:rsidR="00EF0DB6">
        <w:rPr>
          <w:rFonts w:ascii="Arial" w:hAnsi="Arial" w:cs="Arial"/>
        </w:rPr>
        <w:t xml:space="preserve">equity analysis and the equitable development framework to prioritize capital project planning, </w:t>
      </w:r>
      <w:r w:rsidR="00995303">
        <w:rPr>
          <w:rFonts w:ascii="Arial" w:hAnsi="Arial" w:cs="Arial"/>
        </w:rPr>
        <w:t xml:space="preserve">incorporating race and social equity policies throughout the comprehensive plan, and </w:t>
      </w:r>
      <w:r w:rsidR="00463549">
        <w:rPr>
          <w:rFonts w:ascii="Arial" w:hAnsi="Arial" w:cs="Arial"/>
        </w:rPr>
        <w:t xml:space="preserve">evaluating equity criteria in </w:t>
      </w:r>
      <w:r w:rsidR="0061182A">
        <w:rPr>
          <w:rFonts w:ascii="Arial" w:hAnsi="Arial" w:cs="Arial"/>
        </w:rPr>
        <w:t>work that may result in displacement</w:t>
      </w:r>
      <w:r w:rsidR="00463549">
        <w:rPr>
          <w:rFonts w:ascii="Arial" w:hAnsi="Arial" w:cs="Arial"/>
        </w:rPr>
        <w:t xml:space="preserve">. </w:t>
      </w:r>
    </w:p>
    <w:p w14:paraId="522C459C" w14:textId="77777777" w:rsidR="00000F86" w:rsidRDefault="00000F86" w:rsidP="005B478C">
      <w:pPr>
        <w:jc w:val="both"/>
        <w:rPr>
          <w:rFonts w:ascii="Arial" w:hAnsi="Arial" w:cs="Arial"/>
        </w:rPr>
      </w:pPr>
    </w:p>
    <w:p w14:paraId="204C1FBD" w14:textId="77777777" w:rsidR="00264BE1" w:rsidRDefault="00264BE1" w:rsidP="005B478C">
      <w:pPr>
        <w:jc w:val="both"/>
        <w:rPr>
          <w:rFonts w:ascii="Arial" w:hAnsi="Arial" w:cs="Arial"/>
          <w:b/>
          <w:smallCaps/>
          <w:szCs w:val="24"/>
          <w:u w:val="single"/>
        </w:rPr>
      </w:pPr>
      <w:r>
        <w:rPr>
          <w:rFonts w:ascii="Arial" w:hAnsi="Arial" w:cs="Arial"/>
          <w:b/>
          <w:smallCaps/>
          <w:szCs w:val="24"/>
          <w:u w:val="single"/>
        </w:rPr>
        <w:t>ANALYSIS</w:t>
      </w:r>
    </w:p>
    <w:p w14:paraId="236A4850" w14:textId="77777777" w:rsidR="00074A56" w:rsidRDefault="00074A56" w:rsidP="005B478C">
      <w:pPr>
        <w:jc w:val="both"/>
        <w:rPr>
          <w:rFonts w:ascii="Arial" w:hAnsi="Arial" w:cs="Arial"/>
        </w:rPr>
      </w:pPr>
    </w:p>
    <w:p w14:paraId="78147E03" w14:textId="038B0340" w:rsidR="000372DE" w:rsidRPr="007C3976" w:rsidRDefault="000372DE" w:rsidP="000372DE">
      <w:pPr>
        <w:jc w:val="both"/>
        <w:rPr>
          <w:rFonts w:ascii="Arial" w:hAnsi="Arial" w:cs="Arial"/>
          <w:szCs w:val="24"/>
        </w:rPr>
      </w:pPr>
      <w:r w:rsidRPr="007C3976">
        <w:rPr>
          <w:rFonts w:ascii="Arial" w:hAnsi="Arial" w:cs="Arial"/>
          <w:szCs w:val="24"/>
        </w:rPr>
        <w:t>If implemented, Proposed Motion 202</w:t>
      </w:r>
      <w:r w:rsidR="00DA4A07" w:rsidRPr="007C3976">
        <w:rPr>
          <w:rFonts w:ascii="Arial" w:hAnsi="Arial" w:cs="Arial"/>
          <w:szCs w:val="24"/>
        </w:rPr>
        <w:t>1</w:t>
      </w:r>
      <w:r w:rsidRPr="007C3976">
        <w:rPr>
          <w:rFonts w:ascii="Arial" w:hAnsi="Arial" w:cs="Arial"/>
          <w:szCs w:val="24"/>
        </w:rPr>
        <w:t>-0</w:t>
      </w:r>
      <w:r w:rsidR="00DA4A07" w:rsidRPr="007C3976">
        <w:rPr>
          <w:rFonts w:ascii="Arial" w:hAnsi="Arial" w:cs="Arial"/>
          <w:szCs w:val="24"/>
        </w:rPr>
        <w:t>467</w:t>
      </w:r>
      <w:r w:rsidRPr="007C3976">
        <w:rPr>
          <w:rFonts w:ascii="Arial" w:hAnsi="Arial" w:cs="Arial"/>
          <w:szCs w:val="24"/>
        </w:rPr>
        <w:t xml:space="preserve"> would request the Executive to establish </w:t>
      </w:r>
      <w:r w:rsidR="00871A37" w:rsidRPr="007C3976">
        <w:rPr>
          <w:rFonts w:ascii="Arial" w:hAnsi="Arial" w:cs="Arial"/>
          <w:szCs w:val="24"/>
        </w:rPr>
        <w:t>a</w:t>
      </w:r>
      <w:r w:rsidR="0061182A">
        <w:rPr>
          <w:rFonts w:ascii="Arial" w:hAnsi="Arial" w:cs="Arial"/>
          <w:szCs w:val="24"/>
        </w:rPr>
        <w:t xml:space="preserve"> King County EDI</w:t>
      </w:r>
      <w:r w:rsidRPr="007C3976">
        <w:rPr>
          <w:rFonts w:ascii="Arial" w:hAnsi="Arial" w:cs="Arial"/>
          <w:szCs w:val="24"/>
        </w:rPr>
        <w:t>. The Executive is</w:t>
      </w:r>
      <w:r w:rsidR="007C3976" w:rsidRPr="007C3976">
        <w:rPr>
          <w:rFonts w:ascii="Arial" w:hAnsi="Arial" w:cs="Arial"/>
          <w:szCs w:val="24"/>
        </w:rPr>
        <w:t xml:space="preserve"> further</w:t>
      </w:r>
      <w:r w:rsidRPr="007C3976">
        <w:rPr>
          <w:rFonts w:ascii="Arial" w:hAnsi="Arial" w:cs="Arial"/>
          <w:szCs w:val="24"/>
        </w:rPr>
        <w:t xml:space="preserve"> </w:t>
      </w:r>
      <w:r w:rsidR="00B10C0F" w:rsidRPr="007C3976">
        <w:rPr>
          <w:rFonts w:ascii="Arial" w:hAnsi="Arial" w:cs="Arial"/>
          <w:szCs w:val="24"/>
        </w:rPr>
        <w:t xml:space="preserve">requested </w:t>
      </w:r>
      <w:r w:rsidRPr="007C3976">
        <w:rPr>
          <w:rFonts w:ascii="Arial" w:hAnsi="Arial" w:cs="Arial"/>
          <w:szCs w:val="24"/>
        </w:rPr>
        <w:t xml:space="preserve">to </w:t>
      </w:r>
      <w:r w:rsidR="00B10C0F" w:rsidRPr="007C3976">
        <w:rPr>
          <w:rFonts w:ascii="Arial" w:hAnsi="Arial" w:cs="Arial"/>
          <w:szCs w:val="24"/>
        </w:rPr>
        <w:t>prepare an implementation plan in two phases</w:t>
      </w:r>
      <w:r w:rsidR="007C3976" w:rsidRPr="007C3976">
        <w:rPr>
          <w:rFonts w:ascii="Arial" w:hAnsi="Arial" w:cs="Arial"/>
          <w:szCs w:val="24"/>
        </w:rPr>
        <w:t xml:space="preserve">, with the first phase due June 30, 2022 and the second phase due June 30, 2023. </w:t>
      </w:r>
    </w:p>
    <w:p w14:paraId="45332583" w14:textId="77777777" w:rsidR="000372DE" w:rsidRPr="00DA4A07" w:rsidRDefault="000372DE" w:rsidP="000372DE">
      <w:pPr>
        <w:jc w:val="both"/>
        <w:rPr>
          <w:rFonts w:ascii="Arial" w:hAnsi="Arial" w:cs="Arial"/>
          <w:szCs w:val="24"/>
          <w:highlight w:val="yellow"/>
        </w:rPr>
      </w:pPr>
    </w:p>
    <w:p w14:paraId="674DCC16" w14:textId="7BDC3656" w:rsidR="00C22B29" w:rsidRDefault="000372DE" w:rsidP="00D604B7">
      <w:pPr>
        <w:jc w:val="both"/>
        <w:rPr>
          <w:rFonts w:ascii="Arial" w:hAnsi="Arial" w:cs="Arial"/>
          <w:szCs w:val="24"/>
        </w:rPr>
      </w:pPr>
      <w:r w:rsidRPr="00530B9A">
        <w:rPr>
          <w:rFonts w:ascii="Arial" w:hAnsi="Arial" w:cs="Arial"/>
          <w:szCs w:val="24"/>
        </w:rPr>
        <w:lastRenderedPageBreak/>
        <w:t>The motion</w:t>
      </w:r>
      <w:r w:rsidR="00C22B29" w:rsidRPr="00530B9A">
        <w:rPr>
          <w:rFonts w:ascii="Arial" w:hAnsi="Arial" w:cs="Arial"/>
          <w:szCs w:val="24"/>
        </w:rPr>
        <w:t xml:space="preserve"> identifies that </w:t>
      </w:r>
      <w:r w:rsidR="00AD69BD">
        <w:rPr>
          <w:rFonts w:ascii="Arial" w:hAnsi="Arial" w:cs="Arial"/>
          <w:szCs w:val="24"/>
        </w:rPr>
        <w:t>the EDI</w:t>
      </w:r>
      <w:r w:rsidR="00C22B29" w:rsidRPr="00530B9A">
        <w:rPr>
          <w:rFonts w:ascii="Arial" w:hAnsi="Arial" w:cs="Arial"/>
          <w:szCs w:val="24"/>
        </w:rPr>
        <w:t xml:space="preserve"> </w:t>
      </w:r>
      <w:r w:rsidR="0061182A">
        <w:rPr>
          <w:rFonts w:ascii="Arial" w:hAnsi="Arial" w:cs="Arial"/>
          <w:szCs w:val="24"/>
        </w:rPr>
        <w:t xml:space="preserve">should </w:t>
      </w:r>
      <w:r w:rsidR="00C22B29" w:rsidRPr="00530B9A">
        <w:rPr>
          <w:rFonts w:ascii="Arial" w:hAnsi="Arial" w:cs="Arial"/>
          <w:szCs w:val="24"/>
        </w:rPr>
        <w:t>be countywide and scope</w:t>
      </w:r>
      <w:r w:rsidR="00530B9A" w:rsidRPr="00530B9A">
        <w:rPr>
          <w:rFonts w:ascii="Arial" w:hAnsi="Arial" w:cs="Arial"/>
          <w:szCs w:val="24"/>
        </w:rPr>
        <w:t xml:space="preserve">, but prioritize urban area communities, particularly historically marginalized communities. </w:t>
      </w:r>
      <w:r w:rsidR="00AD69BD">
        <w:rPr>
          <w:rFonts w:ascii="Arial" w:hAnsi="Arial" w:cs="Arial"/>
          <w:szCs w:val="24"/>
        </w:rPr>
        <w:t xml:space="preserve">Further, the motion identifies a set of principles that </w:t>
      </w:r>
      <w:r w:rsidR="00D604B7">
        <w:rPr>
          <w:rFonts w:ascii="Arial" w:hAnsi="Arial" w:cs="Arial"/>
          <w:szCs w:val="24"/>
        </w:rPr>
        <w:t xml:space="preserve">would guide </w:t>
      </w:r>
      <w:r w:rsidR="002404EA">
        <w:rPr>
          <w:rFonts w:ascii="Arial" w:hAnsi="Arial" w:cs="Arial"/>
          <w:szCs w:val="24"/>
        </w:rPr>
        <w:t xml:space="preserve">development of </w:t>
      </w:r>
      <w:r w:rsidR="00D604B7">
        <w:rPr>
          <w:rFonts w:ascii="Arial" w:hAnsi="Arial" w:cs="Arial"/>
          <w:szCs w:val="24"/>
        </w:rPr>
        <w:t>an EDI framework, including</w:t>
      </w:r>
      <w:r w:rsidR="00D604B7" w:rsidRPr="00D604B7">
        <w:rPr>
          <w:rFonts w:ascii="Arial" w:hAnsi="Arial" w:cs="Arial"/>
          <w:szCs w:val="24"/>
        </w:rPr>
        <w:t xml:space="preserve"> </w:t>
      </w:r>
      <w:r w:rsidR="00D604B7">
        <w:rPr>
          <w:rFonts w:ascii="Arial" w:hAnsi="Arial" w:cs="Arial"/>
          <w:szCs w:val="24"/>
        </w:rPr>
        <w:t>a</w:t>
      </w:r>
      <w:r w:rsidR="00D604B7" w:rsidRPr="00D604B7">
        <w:rPr>
          <w:rFonts w:ascii="Arial" w:hAnsi="Arial" w:cs="Arial"/>
          <w:szCs w:val="24"/>
        </w:rPr>
        <w:t>dvanc</w:t>
      </w:r>
      <w:r w:rsidR="00D604B7">
        <w:rPr>
          <w:rFonts w:ascii="Arial" w:hAnsi="Arial" w:cs="Arial"/>
          <w:szCs w:val="24"/>
        </w:rPr>
        <w:t xml:space="preserve">ing </w:t>
      </w:r>
      <w:r w:rsidR="00D604B7" w:rsidRPr="00D604B7">
        <w:rPr>
          <w:rFonts w:ascii="Arial" w:hAnsi="Arial" w:cs="Arial"/>
          <w:szCs w:val="24"/>
        </w:rPr>
        <w:t>economic mobility and opportunity for residents;</w:t>
      </w:r>
      <w:r w:rsidR="00D604B7">
        <w:rPr>
          <w:rFonts w:ascii="Arial" w:hAnsi="Arial" w:cs="Arial"/>
          <w:szCs w:val="24"/>
        </w:rPr>
        <w:t xml:space="preserve"> preventing </w:t>
      </w:r>
      <w:r w:rsidR="00D604B7" w:rsidRPr="00D604B7">
        <w:rPr>
          <w:rFonts w:ascii="Arial" w:hAnsi="Arial" w:cs="Arial"/>
          <w:szCs w:val="24"/>
        </w:rPr>
        <w:t>residential, commercial and cultural displacement;</w:t>
      </w:r>
      <w:r w:rsidR="00D604B7">
        <w:rPr>
          <w:rFonts w:ascii="Arial" w:hAnsi="Arial" w:cs="Arial"/>
          <w:szCs w:val="24"/>
        </w:rPr>
        <w:t xml:space="preserve"> building</w:t>
      </w:r>
      <w:r w:rsidR="00D604B7" w:rsidRPr="00D604B7">
        <w:rPr>
          <w:rFonts w:ascii="Arial" w:hAnsi="Arial" w:cs="Arial"/>
          <w:szCs w:val="24"/>
        </w:rPr>
        <w:t xml:space="preserve"> upon and protects local cultural assets that anchor communities;</w:t>
      </w:r>
      <w:r w:rsidR="00D604B7">
        <w:rPr>
          <w:rFonts w:ascii="Arial" w:hAnsi="Arial" w:cs="Arial"/>
          <w:szCs w:val="24"/>
        </w:rPr>
        <w:t xml:space="preserve"> supporting </w:t>
      </w:r>
      <w:r w:rsidR="00D604B7" w:rsidRPr="00D604B7">
        <w:rPr>
          <w:rFonts w:ascii="Arial" w:hAnsi="Arial" w:cs="Arial"/>
          <w:szCs w:val="24"/>
        </w:rPr>
        <w:t>organizational capacity building;</w:t>
      </w:r>
      <w:r w:rsidR="00D604B7">
        <w:rPr>
          <w:rFonts w:ascii="Arial" w:hAnsi="Arial" w:cs="Arial"/>
          <w:szCs w:val="24"/>
        </w:rPr>
        <w:t xml:space="preserve"> </w:t>
      </w:r>
      <w:r w:rsidR="006A101D">
        <w:rPr>
          <w:rFonts w:ascii="Arial" w:hAnsi="Arial" w:cs="Arial"/>
          <w:szCs w:val="24"/>
        </w:rPr>
        <w:t xml:space="preserve">promoting </w:t>
      </w:r>
      <w:r w:rsidR="006A101D" w:rsidRPr="00D604B7">
        <w:rPr>
          <w:rFonts w:ascii="Arial" w:hAnsi="Arial" w:cs="Arial"/>
          <w:szCs w:val="24"/>
        </w:rPr>
        <w:t>transportation</w:t>
      </w:r>
      <w:r w:rsidR="00D604B7" w:rsidRPr="00D604B7">
        <w:rPr>
          <w:rFonts w:ascii="Arial" w:hAnsi="Arial" w:cs="Arial"/>
          <w:szCs w:val="24"/>
        </w:rPr>
        <w:t xml:space="preserve"> mobility and connectivity; and</w:t>
      </w:r>
      <w:r w:rsidR="00D604B7">
        <w:rPr>
          <w:rFonts w:ascii="Arial" w:hAnsi="Arial" w:cs="Arial"/>
          <w:szCs w:val="24"/>
        </w:rPr>
        <w:t xml:space="preserve"> enabling</w:t>
      </w:r>
      <w:r w:rsidR="00D604B7" w:rsidRPr="00D604B7">
        <w:rPr>
          <w:rFonts w:ascii="Arial" w:hAnsi="Arial" w:cs="Arial"/>
          <w:szCs w:val="24"/>
        </w:rPr>
        <w:t xml:space="preserve"> equitable access for all communities.</w:t>
      </w:r>
    </w:p>
    <w:p w14:paraId="0F0F6849" w14:textId="5D206A59" w:rsidR="00E91B5D" w:rsidRDefault="00E91B5D" w:rsidP="00D604B7">
      <w:pPr>
        <w:jc w:val="both"/>
        <w:rPr>
          <w:rFonts w:ascii="Arial" w:hAnsi="Arial" w:cs="Arial"/>
          <w:szCs w:val="24"/>
        </w:rPr>
      </w:pPr>
    </w:p>
    <w:p w14:paraId="3F9CC128" w14:textId="0A88AABB" w:rsidR="00E91B5D" w:rsidRDefault="00E91B5D" w:rsidP="00D604B7">
      <w:pPr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Phase 1 of the </w:t>
      </w:r>
      <w:r w:rsidR="00131C3C">
        <w:rPr>
          <w:rFonts w:ascii="Arial" w:hAnsi="Arial" w:cs="Arial"/>
          <w:szCs w:val="24"/>
        </w:rPr>
        <w:t xml:space="preserve">equitable development initiative implementation plan </w:t>
      </w:r>
      <w:r w:rsidR="00282FCB">
        <w:rPr>
          <w:rFonts w:ascii="Arial" w:hAnsi="Arial" w:cs="Arial"/>
          <w:szCs w:val="24"/>
        </w:rPr>
        <w:t xml:space="preserve">is identified in the motion as </w:t>
      </w:r>
      <w:r w:rsidR="00DF4362">
        <w:rPr>
          <w:rFonts w:ascii="Arial" w:hAnsi="Arial" w:cs="Arial"/>
          <w:szCs w:val="24"/>
        </w:rPr>
        <w:t xml:space="preserve">an initial </w:t>
      </w:r>
      <w:r w:rsidR="0061182A">
        <w:rPr>
          <w:rFonts w:ascii="Arial" w:hAnsi="Arial" w:cs="Arial"/>
          <w:szCs w:val="24"/>
        </w:rPr>
        <w:t>phase</w:t>
      </w:r>
      <w:r w:rsidR="00DF4362">
        <w:rPr>
          <w:rFonts w:ascii="Arial" w:hAnsi="Arial" w:cs="Arial"/>
          <w:szCs w:val="24"/>
        </w:rPr>
        <w:t xml:space="preserve"> to creating an EDI program. The motion identifies that Phase 1 </w:t>
      </w:r>
      <w:r w:rsidR="00131C3C">
        <w:rPr>
          <w:rFonts w:ascii="Arial" w:hAnsi="Arial" w:cs="Arial"/>
          <w:szCs w:val="24"/>
        </w:rPr>
        <w:t>should include a</w:t>
      </w:r>
      <w:r w:rsidR="0061182A">
        <w:rPr>
          <w:rFonts w:ascii="Arial" w:hAnsi="Arial" w:cs="Arial"/>
          <w:szCs w:val="24"/>
        </w:rPr>
        <w:t xml:space="preserve"> </w:t>
      </w:r>
      <w:r w:rsidR="00D35A9F">
        <w:rPr>
          <w:rFonts w:ascii="Arial" w:hAnsi="Arial" w:cs="Arial"/>
          <w:szCs w:val="24"/>
        </w:rPr>
        <w:t>completed</w:t>
      </w:r>
      <w:r w:rsidR="00131C3C">
        <w:rPr>
          <w:rFonts w:ascii="Arial" w:hAnsi="Arial" w:cs="Arial"/>
          <w:szCs w:val="24"/>
        </w:rPr>
        <w:t xml:space="preserve"> EDI framework</w:t>
      </w:r>
      <w:r w:rsidR="00D70D31">
        <w:rPr>
          <w:rFonts w:ascii="Arial" w:hAnsi="Arial" w:cs="Arial"/>
          <w:szCs w:val="24"/>
        </w:rPr>
        <w:t>, consistent with the principles identified above</w:t>
      </w:r>
      <w:r w:rsidR="00DF5091">
        <w:rPr>
          <w:rFonts w:ascii="Arial" w:hAnsi="Arial" w:cs="Arial"/>
          <w:szCs w:val="24"/>
        </w:rPr>
        <w:t>;</w:t>
      </w:r>
      <w:r w:rsidR="00D70D31">
        <w:rPr>
          <w:rFonts w:ascii="Arial" w:hAnsi="Arial" w:cs="Arial"/>
          <w:szCs w:val="24"/>
        </w:rPr>
        <w:t xml:space="preserve"> information on how the initiative would guide the Best Starts Capital Grant Program</w:t>
      </w:r>
      <w:r w:rsidR="00DF5091">
        <w:rPr>
          <w:rFonts w:ascii="Arial" w:hAnsi="Arial" w:cs="Arial"/>
          <w:szCs w:val="24"/>
        </w:rPr>
        <w:t>; recommendations for County and community structure, capacity, and resources to implement the program</w:t>
      </w:r>
      <w:r w:rsidR="00282FCB">
        <w:rPr>
          <w:rFonts w:ascii="Arial" w:hAnsi="Arial" w:cs="Arial"/>
          <w:szCs w:val="24"/>
        </w:rPr>
        <w:t xml:space="preserve">. </w:t>
      </w:r>
      <w:r w:rsidR="00DF4362">
        <w:rPr>
          <w:rFonts w:ascii="Arial" w:hAnsi="Arial" w:cs="Arial"/>
          <w:szCs w:val="24"/>
        </w:rPr>
        <w:t xml:space="preserve">This </w:t>
      </w:r>
      <w:r w:rsidR="006A2BDE">
        <w:rPr>
          <w:rFonts w:ascii="Arial" w:hAnsi="Arial" w:cs="Arial"/>
          <w:szCs w:val="24"/>
        </w:rPr>
        <w:t xml:space="preserve">first phase would be due June 30, 2022. </w:t>
      </w:r>
    </w:p>
    <w:p w14:paraId="219752B8" w14:textId="454D1B42" w:rsidR="006A2BDE" w:rsidRDefault="006A2BDE" w:rsidP="00D604B7">
      <w:pPr>
        <w:jc w:val="both"/>
        <w:rPr>
          <w:rFonts w:ascii="Arial" w:hAnsi="Arial" w:cs="Arial"/>
          <w:szCs w:val="24"/>
        </w:rPr>
      </w:pPr>
    </w:p>
    <w:p w14:paraId="3A1B9894" w14:textId="62B68AE1" w:rsidR="006A2BDE" w:rsidRDefault="006A2BDE" w:rsidP="00D604B7">
      <w:pPr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Phase 2 of the equitable development initiative implementation plan</w:t>
      </w:r>
      <w:r w:rsidR="00E62FAD">
        <w:rPr>
          <w:rFonts w:ascii="Arial" w:hAnsi="Arial" w:cs="Arial"/>
          <w:szCs w:val="24"/>
        </w:rPr>
        <w:t xml:space="preserve"> </w:t>
      </w:r>
      <w:r w:rsidR="00144A24">
        <w:rPr>
          <w:rFonts w:ascii="Arial" w:hAnsi="Arial" w:cs="Arial"/>
          <w:szCs w:val="24"/>
        </w:rPr>
        <w:t xml:space="preserve">would build on work done under Phase </w:t>
      </w:r>
      <w:r w:rsidR="0052326D">
        <w:rPr>
          <w:rFonts w:ascii="Arial" w:hAnsi="Arial" w:cs="Arial"/>
          <w:szCs w:val="24"/>
        </w:rPr>
        <w:t>1. Phase 2 would include objectives and strategies to reduce disparities</w:t>
      </w:r>
      <w:r w:rsidR="00AE6412">
        <w:rPr>
          <w:rFonts w:ascii="Arial" w:hAnsi="Arial" w:cs="Arial"/>
          <w:szCs w:val="24"/>
        </w:rPr>
        <w:t xml:space="preserve">; utilize data of displacement risk and other metrics to determine programs and policies; include metrics for monitoring and evaluating outcomes; describe partnerships with outside agencies such as community-based organizations or regional partners; identify funding sources </w:t>
      </w:r>
      <w:r w:rsidR="009D2E45">
        <w:rPr>
          <w:rFonts w:ascii="Arial" w:hAnsi="Arial" w:cs="Arial"/>
          <w:szCs w:val="24"/>
        </w:rPr>
        <w:t>that could be leveraged; propose strategies to coordinate across county agencies and programs; identify a community outreach and collaboration process; utilize the "community directs action" level of engagemen</w:t>
      </w:r>
      <w:r w:rsidR="0061182A">
        <w:rPr>
          <w:rFonts w:ascii="Arial" w:hAnsi="Arial" w:cs="Arial"/>
          <w:szCs w:val="24"/>
        </w:rPr>
        <w:t>t;</w:t>
      </w:r>
      <w:r w:rsidR="009D2E45">
        <w:rPr>
          <w:rFonts w:ascii="Arial" w:hAnsi="Arial" w:cs="Arial"/>
          <w:szCs w:val="24"/>
        </w:rPr>
        <w:t xml:space="preserve"> propose next steps and a timeline; and recommendations for a permanent advisory board. </w:t>
      </w:r>
      <w:r w:rsidR="0070434D">
        <w:rPr>
          <w:rFonts w:ascii="Arial" w:hAnsi="Arial" w:cs="Arial"/>
          <w:szCs w:val="24"/>
        </w:rPr>
        <w:t>This second phase would be due June 30, 2023.</w:t>
      </w:r>
    </w:p>
    <w:p w14:paraId="373AADBB" w14:textId="6127A344" w:rsidR="0070434D" w:rsidRDefault="0070434D" w:rsidP="00D604B7">
      <w:pPr>
        <w:jc w:val="both"/>
        <w:rPr>
          <w:rFonts w:ascii="Arial" w:hAnsi="Arial" w:cs="Arial"/>
          <w:szCs w:val="24"/>
        </w:rPr>
      </w:pPr>
    </w:p>
    <w:p w14:paraId="48AF5AB8" w14:textId="37AC057F" w:rsidR="0070434D" w:rsidRPr="00530B9A" w:rsidRDefault="0070434D" w:rsidP="00D604B7">
      <w:pPr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The motion requests that all work done under these two phases be completed in partnership with a planning workgroup</w:t>
      </w:r>
      <w:r w:rsidR="00B150E1">
        <w:rPr>
          <w:rFonts w:ascii="Arial" w:hAnsi="Arial" w:cs="Arial"/>
          <w:szCs w:val="24"/>
        </w:rPr>
        <w:t>, emphasizing Black, indigenous</w:t>
      </w:r>
      <w:r w:rsidR="00F96BA9">
        <w:rPr>
          <w:rFonts w:ascii="Arial" w:hAnsi="Arial" w:cs="Arial"/>
          <w:szCs w:val="24"/>
        </w:rPr>
        <w:t>,</w:t>
      </w:r>
      <w:r w:rsidR="00B150E1">
        <w:rPr>
          <w:rFonts w:ascii="Arial" w:hAnsi="Arial" w:cs="Arial"/>
          <w:szCs w:val="24"/>
        </w:rPr>
        <w:t xml:space="preserve"> and people of color leadership, and geographic representation that includes unincorporated King County. </w:t>
      </w:r>
    </w:p>
    <w:p w14:paraId="41BA252B" w14:textId="29A29C15" w:rsidR="00FC1F37" w:rsidRDefault="00FC1F37" w:rsidP="00FC1F37">
      <w:pPr>
        <w:pStyle w:val="BodyText"/>
        <w:ind w:left="720"/>
        <w:jc w:val="both"/>
        <w:rPr>
          <w:rFonts w:ascii="Arial" w:hAnsi="Arial" w:cs="Arial"/>
          <w:i w:val="0"/>
          <w:szCs w:val="24"/>
        </w:rPr>
      </w:pPr>
    </w:p>
    <w:p w14:paraId="400F397B" w14:textId="02CB351E" w:rsidR="0088792D" w:rsidRPr="001C4B19" w:rsidRDefault="0088792D" w:rsidP="0088792D">
      <w:pPr>
        <w:jc w:val="both"/>
        <w:rPr>
          <w:rFonts w:ascii="Arial" w:hAnsi="Arial" w:cs="Arial"/>
          <w:b/>
          <w:szCs w:val="24"/>
          <w:u w:val="single"/>
        </w:rPr>
      </w:pPr>
      <w:r>
        <w:rPr>
          <w:rFonts w:ascii="Arial" w:hAnsi="Arial" w:cs="Arial"/>
          <w:b/>
          <w:szCs w:val="24"/>
          <w:u w:val="single"/>
        </w:rPr>
        <w:t>AMENDMENTS</w:t>
      </w:r>
    </w:p>
    <w:p w14:paraId="2908FCEF" w14:textId="41206A8A" w:rsidR="0088792D" w:rsidRDefault="0088792D" w:rsidP="0088792D">
      <w:pPr>
        <w:pStyle w:val="ListParagraph0"/>
        <w:ind w:left="0"/>
        <w:jc w:val="both"/>
        <w:rPr>
          <w:rFonts w:ascii="Arial" w:hAnsi="Arial" w:cs="Arial"/>
        </w:rPr>
      </w:pPr>
    </w:p>
    <w:p w14:paraId="4DA50384" w14:textId="1DDD9FBB" w:rsidR="004E6660" w:rsidRPr="00D97318" w:rsidRDefault="0071089B" w:rsidP="0088792D">
      <w:pPr>
        <w:pStyle w:val="ListParagraph0"/>
        <w:ind w:left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Amendments to Proposed Motion 2021-0467 will be available in the additional materials packet distributed on February 16, 2022. </w:t>
      </w:r>
    </w:p>
    <w:p w14:paraId="3FA1DFB0" w14:textId="77777777" w:rsidR="0088792D" w:rsidRPr="001C4B19" w:rsidRDefault="0088792D" w:rsidP="00FC1F37">
      <w:pPr>
        <w:pStyle w:val="BodyText"/>
        <w:ind w:left="720"/>
        <w:jc w:val="both"/>
        <w:rPr>
          <w:rFonts w:ascii="Arial" w:hAnsi="Arial" w:cs="Arial"/>
          <w:i w:val="0"/>
          <w:szCs w:val="24"/>
        </w:rPr>
      </w:pPr>
    </w:p>
    <w:p w14:paraId="010DA321" w14:textId="77777777" w:rsidR="00716F37" w:rsidRPr="001C4B19" w:rsidRDefault="003C064E" w:rsidP="00716F37">
      <w:pPr>
        <w:jc w:val="both"/>
        <w:rPr>
          <w:rFonts w:ascii="Arial" w:hAnsi="Arial" w:cs="Arial"/>
          <w:b/>
          <w:szCs w:val="24"/>
          <w:u w:val="single"/>
        </w:rPr>
      </w:pPr>
      <w:r>
        <w:rPr>
          <w:rFonts w:ascii="Arial" w:hAnsi="Arial" w:cs="Arial"/>
          <w:b/>
          <w:szCs w:val="24"/>
          <w:u w:val="single"/>
        </w:rPr>
        <w:t>INVITE</w:t>
      </w:r>
      <w:r w:rsidR="00134579">
        <w:rPr>
          <w:rFonts w:ascii="Arial" w:hAnsi="Arial" w:cs="Arial"/>
          <w:b/>
          <w:szCs w:val="24"/>
          <w:u w:val="single"/>
        </w:rPr>
        <w:t>D</w:t>
      </w:r>
    </w:p>
    <w:p w14:paraId="0337E3F6" w14:textId="77777777" w:rsidR="00716F37" w:rsidRPr="001C4B19" w:rsidRDefault="00716F37" w:rsidP="00716F37">
      <w:pPr>
        <w:jc w:val="both"/>
        <w:rPr>
          <w:rFonts w:ascii="Arial" w:hAnsi="Arial" w:cs="Arial"/>
          <w:szCs w:val="24"/>
        </w:rPr>
      </w:pPr>
    </w:p>
    <w:p w14:paraId="123105F9" w14:textId="2036D64E" w:rsidR="00716F37" w:rsidRDefault="006A68C8" w:rsidP="00AD7757">
      <w:pPr>
        <w:pStyle w:val="ListParagraph0"/>
        <w:numPr>
          <w:ilvl w:val="0"/>
          <w:numId w:val="2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Karan Gill, Deputy Chief of Staff, Executive Office</w:t>
      </w:r>
    </w:p>
    <w:p w14:paraId="5030F447" w14:textId="3493B04C" w:rsidR="006A68C8" w:rsidRPr="006A68C8" w:rsidRDefault="006A68C8" w:rsidP="00447858">
      <w:pPr>
        <w:pStyle w:val="ListParagraph0"/>
        <w:numPr>
          <w:ilvl w:val="0"/>
          <w:numId w:val="2"/>
        </w:numPr>
        <w:jc w:val="both"/>
        <w:rPr>
          <w:rFonts w:ascii="Arial" w:hAnsi="Arial" w:cs="Arial"/>
        </w:rPr>
      </w:pPr>
      <w:r w:rsidRPr="006A68C8">
        <w:rPr>
          <w:rFonts w:ascii="Arial" w:hAnsi="Arial" w:cs="Arial"/>
        </w:rPr>
        <w:t xml:space="preserve">Kelly Rider, </w:t>
      </w:r>
      <w:r w:rsidR="006F7B16">
        <w:rPr>
          <w:rFonts w:ascii="Arial" w:hAnsi="Arial" w:cs="Arial"/>
        </w:rPr>
        <w:t>Government Relations Officer, DCHS</w:t>
      </w:r>
    </w:p>
    <w:p w14:paraId="7DBEE9DF" w14:textId="77777777" w:rsidR="00716F37" w:rsidRDefault="00716F37" w:rsidP="005B478C">
      <w:pPr>
        <w:pStyle w:val="BodyText"/>
        <w:jc w:val="both"/>
        <w:rPr>
          <w:rFonts w:ascii="Arial" w:hAnsi="Arial" w:cs="Arial"/>
          <w:b/>
          <w:i w:val="0"/>
          <w:szCs w:val="24"/>
          <w:u w:val="single"/>
        </w:rPr>
      </w:pPr>
    </w:p>
    <w:p w14:paraId="201EFB59" w14:textId="77777777" w:rsidR="00EE00F3" w:rsidRPr="001C4B19" w:rsidRDefault="00293D02" w:rsidP="005B478C">
      <w:pPr>
        <w:pStyle w:val="BodyText"/>
        <w:jc w:val="both"/>
        <w:rPr>
          <w:rFonts w:ascii="Arial" w:hAnsi="Arial" w:cs="Arial"/>
          <w:i w:val="0"/>
          <w:szCs w:val="24"/>
        </w:rPr>
      </w:pPr>
      <w:r w:rsidRPr="001C4B19">
        <w:rPr>
          <w:rFonts w:ascii="Arial" w:hAnsi="Arial" w:cs="Arial"/>
          <w:b/>
          <w:i w:val="0"/>
          <w:szCs w:val="24"/>
          <w:u w:val="single"/>
        </w:rPr>
        <w:t>ATTACHMENTS</w:t>
      </w:r>
    </w:p>
    <w:p w14:paraId="5F9D53C8" w14:textId="77777777" w:rsidR="00B24961" w:rsidRPr="001C4B19" w:rsidRDefault="00B24961" w:rsidP="005B478C">
      <w:pPr>
        <w:pStyle w:val="BodyText"/>
        <w:jc w:val="both"/>
        <w:rPr>
          <w:rFonts w:ascii="Arial" w:hAnsi="Arial" w:cs="Arial"/>
          <w:i w:val="0"/>
          <w:szCs w:val="24"/>
        </w:rPr>
      </w:pPr>
    </w:p>
    <w:p w14:paraId="31A40051" w14:textId="11CCEDF0" w:rsidR="004C241A" w:rsidRPr="001C4B19" w:rsidRDefault="00C521D8" w:rsidP="00AD7757">
      <w:pPr>
        <w:pStyle w:val="BodyText"/>
        <w:numPr>
          <w:ilvl w:val="0"/>
          <w:numId w:val="1"/>
        </w:numPr>
        <w:jc w:val="both"/>
        <w:rPr>
          <w:rFonts w:ascii="Arial" w:hAnsi="Arial" w:cs="Arial"/>
          <w:i w:val="0"/>
          <w:szCs w:val="24"/>
        </w:rPr>
      </w:pPr>
      <w:r w:rsidRPr="001C4B19">
        <w:rPr>
          <w:rFonts w:ascii="Arial" w:hAnsi="Arial" w:cs="Arial"/>
          <w:i w:val="0"/>
          <w:szCs w:val="24"/>
        </w:rPr>
        <w:t xml:space="preserve">Proposed </w:t>
      </w:r>
      <w:r w:rsidR="0088792D">
        <w:rPr>
          <w:rFonts w:ascii="Arial" w:hAnsi="Arial" w:cs="Arial"/>
          <w:i w:val="0"/>
          <w:szCs w:val="24"/>
        </w:rPr>
        <w:t>Motion</w:t>
      </w:r>
      <w:r w:rsidR="00716F37">
        <w:rPr>
          <w:rFonts w:ascii="Arial" w:hAnsi="Arial" w:cs="Arial"/>
          <w:i w:val="0"/>
          <w:szCs w:val="24"/>
        </w:rPr>
        <w:t xml:space="preserve"> 20</w:t>
      </w:r>
      <w:r w:rsidR="001C01BB">
        <w:rPr>
          <w:rFonts w:ascii="Arial" w:hAnsi="Arial" w:cs="Arial"/>
          <w:i w:val="0"/>
          <w:szCs w:val="24"/>
        </w:rPr>
        <w:t>21</w:t>
      </w:r>
      <w:r w:rsidRPr="001C4B19">
        <w:rPr>
          <w:rFonts w:ascii="Arial" w:hAnsi="Arial" w:cs="Arial"/>
          <w:i w:val="0"/>
          <w:szCs w:val="24"/>
        </w:rPr>
        <w:t>-0</w:t>
      </w:r>
      <w:r w:rsidR="0088792D">
        <w:rPr>
          <w:rFonts w:ascii="Arial" w:hAnsi="Arial" w:cs="Arial"/>
          <w:i w:val="0"/>
          <w:szCs w:val="24"/>
        </w:rPr>
        <w:t>467</w:t>
      </w:r>
      <w:r w:rsidR="00575B03" w:rsidRPr="001C4B19">
        <w:rPr>
          <w:rFonts w:ascii="Arial" w:hAnsi="Arial" w:cs="Arial"/>
          <w:i w:val="0"/>
          <w:szCs w:val="24"/>
        </w:rPr>
        <w:t xml:space="preserve"> </w:t>
      </w:r>
    </w:p>
    <w:p w14:paraId="4D0EFC11" w14:textId="77777777" w:rsidR="00C521D8" w:rsidRPr="001C4B19" w:rsidRDefault="00C521D8" w:rsidP="005B478C">
      <w:pPr>
        <w:pStyle w:val="BodyText"/>
        <w:jc w:val="both"/>
        <w:rPr>
          <w:rFonts w:ascii="Arial" w:hAnsi="Arial" w:cs="Arial"/>
          <w:b/>
          <w:i w:val="0"/>
          <w:szCs w:val="24"/>
          <w:u w:val="single"/>
        </w:rPr>
      </w:pPr>
    </w:p>
    <w:p w14:paraId="52E8E3B4" w14:textId="77777777" w:rsidR="001C4B19" w:rsidRPr="001C4B19" w:rsidRDefault="001C4B19" w:rsidP="005B478C">
      <w:pPr>
        <w:jc w:val="both"/>
        <w:rPr>
          <w:rFonts w:ascii="Arial" w:hAnsi="Arial" w:cs="Arial"/>
          <w:szCs w:val="24"/>
        </w:rPr>
      </w:pPr>
    </w:p>
    <w:sectPr w:rsidR="001C4B19" w:rsidRPr="001C4B19" w:rsidSect="00C75025">
      <w:headerReference w:type="first" r:id="rId8"/>
      <w:type w:val="continuous"/>
      <w:pgSz w:w="12240" w:h="15840" w:code="1"/>
      <w:pgMar w:top="1008" w:right="1440" w:bottom="1080" w:left="1440" w:header="576" w:footer="432" w:gutter="0"/>
      <w:paperSrc w:first="15" w:other="15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B3DFE9" w14:textId="77777777" w:rsidR="00AA29D2" w:rsidRDefault="00AA29D2">
      <w:r>
        <w:separator/>
      </w:r>
    </w:p>
  </w:endnote>
  <w:endnote w:type="continuationSeparator" w:id="0">
    <w:p w14:paraId="1C49D5EF" w14:textId="77777777" w:rsidR="00AA29D2" w:rsidRDefault="00AA29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2EC3C6" w14:textId="77777777" w:rsidR="00AA29D2" w:rsidRDefault="00AA29D2">
      <w:r>
        <w:separator/>
      </w:r>
    </w:p>
  </w:footnote>
  <w:footnote w:type="continuationSeparator" w:id="0">
    <w:p w14:paraId="0C687886" w14:textId="77777777" w:rsidR="00AA29D2" w:rsidRDefault="00AA29D2">
      <w:r>
        <w:continuationSeparator/>
      </w:r>
    </w:p>
  </w:footnote>
  <w:footnote w:id="1">
    <w:p w14:paraId="64852BFF" w14:textId="4D47A887" w:rsidR="00970A38" w:rsidRPr="00970A38" w:rsidRDefault="00970A38">
      <w:pPr>
        <w:pStyle w:val="FootnoteText"/>
        <w:rPr>
          <w:rFonts w:ascii="Arial" w:hAnsi="Arial" w:cs="Arial"/>
          <w:sz w:val="18"/>
          <w:szCs w:val="18"/>
        </w:rPr>
      </w:pPr>
      <w:r w:rsidRPr="00970A38">
        <w:rPr>
          <w:rStyle w:val="FootnoteReference"/>
          <w:rFonts w:ascii="Arial" w:hAnsi="Arial" w:cs="Arial"/>
          <w:sz w:val="18"/>
          <w:szCs w:val="18"/>
        </w:rPr>
        <w:footnoteRef/>
      </w:r>
      <w:r w:rsidRPr="00970A38">
        <w:rPr>
          <w:rFonts w:ascii="Arial" w:hAnsi="Arial" w:cs="Arial"/>
          <w:sz w:val="18"/>
          <w:szCs w:val="18"/>
        </w:rPr>
        <w:t xml:space="preserve"> Ordinance 19364</w:t>
      </w:r>
    </w:p>
  </w:footnote>
  <w:footnote w:id="2">
    <w:p w14:paraId="066BB013" w14:textId="1E8488C4" w:rsidR="00181F40" w:rsidRPr="00970A38" w:rsidRDefault="00181F40">
      <w:pPr>
        <w:pStyle w:val="FootnoteText"/>
        <w:rPr>
          <w:rFonts w:ascii="Arial" w:hAnsi="Arial" w:cs="Arial"/>
          <w:sz w:val="18"/>
          <w:szCs w:val="18"/>
        </w:rPr>
      </w:pPr>
      <w:r w:rsidRPr="00970A38">
        <w:rPr>
          <w:rStyle w:val="FootnoteReference"/>
          <w:rFonts w:ascii="Arial" w:hAnsi="Arial" w:cs="Arial"/>
          <w:sz w:val="18"/>
          <w:szCs w:val="18"/>
        </w:rPr>
        <w:footnoteRef/>
      </w:r>
      <w:r w:rsidRPr="00970A38">
        <w:rPr>
          <w:rFonts w:ascii="Arial" w:hAnsi="Arial" w:cs="Arial"/>
          <w:sz w:val="18"/>
          <w:szCs w:val="18"/>
        </w:rPr>
        <w:t xml:space="preserve"> </w:t>
      </w:r>
      <w:hyperlink r:id="rId1" w:history="1">
        <w:r w:rsidR="00970A38" w:rsidRPr="005450E7">
          <w:rPr>
            <w:rStyle w:val="Hyperlink"/>
            <w:rFonts w:ascii="Arial" w:hAnsi="Arial" w:cs="Arial"/>
            <w:sz w:val="18"/>
            <w:szCs w:val="18"/>
          </w:rPr>
          <w:t>http://clerk.seattle.gov/search/resolutions/31577</w:t>
        </w:r>
      </w:hyperlink>
      <w:r w:rsidR="00970A38">
        <w:rPr>
          <w:rFonts w:ascii="Arial" w:hAnsi="Arial" w:cs="Arial"/>
          <w:sz w:val="18"/>
          <w:szCs w:val="18"/>
        </w:rPr>
        <w:t xml:space="preserve"> </w:t>
      </w:r>
    </w:p>
  </w:footnote>
  <w:footnote w:id="3">
    <w:p w14:paraId="208152BA" w14:textId="749F6D9E" w:rsidR="005D2FB3" w:rsidRPr="00970A38" w:rsidRDefault="005D2FB3">
      <w:pPr>
        <w:pStyle w:val="FootnoteText"/>
        <w:rPr>
          <w:rFonts w:ascii="Arial" w:hAnsi="Arial" w:cs="Arial"/>
          <w:sz w:val="18"/>
          <w:szCs w:val="18"/>
        </w:rPr>
      </w:pPr>
      <w:r w:rsidRPr="00970A38">
        <w:rPr>
          <w:rStyle w:val="FootnoteReference"/>
          <w:rFonts w:ascii="Arial" w:hAnsi="Arial" w:cs="Arial"/>
          <w:sz w:val="18"/>
          <w:szCs w:val="18"/>
        </w:rPr>
        <w:footnoteRef/>
      </w:r>
      <w:r w:rsidRPr="00970A38">
        <w:rPr>
          <w:rFonts w:ascii="Arial" w:hAnsi="Arial" w:cs="Arial"/>
          <w:sz w:val="18"/>
          <w:szCs w:val="18"/>
        </w:rPr>
        <w:t xml:space="preserve"> </w:t>
      </w:r>
      <w:hyperlink r:id="rId2" w:history="1">
        <w:r w:rsidR="00970A38" w:rsidRPr="005450E7">
          <w:rPr>
            <w:rStyle w:val="Hyperlink"/>
            <w:rFonts w:ascii="Arial" w:hAnsi="Arial" w:cs="Arial"/>
            <w:sz w:val="18"/>
            <w:szCs w:val="18"/>
          </w:rPr>
          <w:t>http://clerk.seattle.gov/search/ordinances/125173</w:t>
        </w:r>
      </w:hyperlink>
      <w:r w:rsidR="00970A38">
        <w:rPr>
          <w:rFonts w:ascii="Arial" w:hAnsi="Arial" w:cs="Arial"/>
          <w:sz w:val="18"/>
          <w:szCs w:val="18"/>
        </w:rPr>
        <w:t xml:space="preserve"> </w:t>
      </w:r>
    </w:p>
  </w:footnote>
  <w:footnote w:id="4">
    <w:p w14:paraId="76D227A2" w14:textId="74A5AD2E" w:rsidR="005D2FB3" w:rsidRPr="00970A38" w:rsidRDefault="005D2FB3">
      <w:pPr>
        <w:pStyle w:val="FootnoteText"/>
        <w:rPr>
          <w:rFonts w:ascii="Arial" w:hAnsi="Arial" w:cs="Arial"/>
          <w:sz w:val="18"/>
          <w:szCs w:val="18"/>
        </w:rPr>
      </w:pPr>
      <w:r w:rsidRPr="00970A38">
        <w:rPr>
          <w:rStyle w:val="FootnoteReference"/>
          <w:rFonts w:ascii="Arial" w:hAnsi="Arial" w:cs="Arial"/>
          <w:sz w:val="18"/>
          <w:szCs w:val="18"/>
        </w:rPr>
        <w:footnoteRef/>
      </w:r>
      <w:r w:rsidRPr="00970A38">
        <w:rPr>
          <w:rFonts w:ascii="Arial" w:hAnsi="Arial" w:cs="Arial"/>
          <w:sz w:val="18"/>
          <w:szCs w:val="18"/>
        </w:rPr>
        <w:t xml:space="preserve"> The equity analysis includes potential future displacement impacts of the city's growth strategy on marginalized populations and access to opportunity</w:t>
      </w:r>
    </w:p>
  </w:footnote>
  <w:footnote w:id="5">
    <w:p w14:paraId="34E55F58" w14:textId="54B2C460" w:rsidR="005D2FB3" w:rsidRDefault="005D2FB3">
      <w:pPr>
        <w:pStyle w:val="FootnoteText"/>
      </w:pPr>
      <w:r w:rsidRPr="00970A38">
        <w:rPr>
          <w:rStyle w:val="FootnoteReference"/>
          <w:rFonts w:ascii="Arial" w:hAnsi="Arial" w:cs="Arial"/>
          <w:sz w:val="18"/>
          <w:szCs w:val="18"/>
        </w:rPr>
        <w:footnoteRef/>
      </w:r>
      <w:r w:rsidRPr="00970A38">
        <w:rPr>
          <w:rFonts w:ascii="Arial" w:hAnsi="Arial" w:cs="Arial"/>
          <w:sz w:val="18"/>
          <w:szCs w:val="18"/>
        </w:rPr>
        <w:t xml:space="preserve"> </w:t>
      </w:r>
      <w:r w:rsidR="0061182A">
        <w:rPr>
          <w:rFonts w:ascii="Arial" w:hAnsi="Arial" w:cs="Arial"/>
          <w:sz w:val="18"/>
          <w:szCs w:val="18"/>
        </w:rPr>
        <w:t xml:space="preserve">City of Seattle, Equitable Development Implementation Plan, </w:t>
      </w:r>
      <w:hyperlink r:id="rId3" w:history="1">
        <w:r w:rsidR="0061182A" w:rsidRPr="005450E7">
          <w:rPr>
            <w:rStyle w:val="Hyperlink"/>
            <w:rFonts w:ascii="Arial" w:hAnsi="Arial" w:cs="Arial"/>
            <w:sz w:val="18"/>
            <w:szCs w:val="18"/>
          </w:rPr>
          <w:t>https://www.seattle.gov/Documents/Departments/ OPCD/OngoingInitiatives/EquitableDevelopmentInitiative /EDIImpPlan042916final.pdf</w:t>
        </w:r>
      </w:hyperlink>
    </w:p>
  </w:footnote>
  <w:footnote w:id="6">
    <w:p w14:paraId="58BD945A" w14:textId="7B855BC4" w:rsidR="0061182A" w:rsidRPr="0061182A" w:rsidRDefault="0061182A">
      <w:pPr>
        <w:pStyle w:val="FootnoteText"/>
        <w:rPr>
          <w:rFonts w:ascii="Arial" w:hAnsi="Arial" w:cs="Arial"/>
          <w:sz w:val="18"/>
          <w:szCs w:val="18"/>
        </w:rPr>
      </w:pPr>
      <w:r w:rsidRPr="0061182A">
        <w:rPr>
          <w:rStyle w:val="FootnoteReference"/>
          <w:rFonts w:ascii="Arial" w:hAnsi="Arial" w:cs="Arial"/>
          <w:sz w:val="18"/>
          <w:szCs w:val="18"/>
        </w:rPr>
        <w:footnoteRef/>
      </w:r>
      <w:r w:rsidRPr="0061182A">
        <w:rPr>
          <w:rFonts w:ascii="Arial" w:hAnsi="Arial" w:cs="Arial"/>
          <w:sz w:val="18"/>
          <w:szCs w:val="18"/>
        </w:rPr>
        <w:t xml:space="preserve"> City of Seattle, Equitable Development Implementation </w:t>
      </w:r>
      <w:proofErr w:type="spellStart"/>
      <w:r w:rsidRPr="0061182A">
        <w:rPr>
          <w:rFonts w:ascii="Arial" w:hAnsi="Arial" w:cs="Arial"/>
          <w:sz w:val="18"/>
          <w:szCs w:val="18"/>
        </w:rPr>
        <w:t>Plan</w:t>
      </w:r>
      <w:r w:rsidR="006A101D">
        <w:rPr>
          <w:rFonts w:ascii="Arial" w:hAnsi="Arial" w:cs="Arial"/>
          <w:sz w:val="18"/>
          <w:szCs w:val="18"/>
        </w:rPr>
        <w:t>,p</w:t>
      </w:r>
      <w:r w:rsidRPr="0061182A">
        <w:rPr>
          <w:rFonts w:ascii="Arial" w:hAnsi="Arial" w:cs="Arial"/>
          <w:sz w:val="18"/>
          <w:szCs w:val="18"/>
        </w:rPr>
        <w:t>age</w:t>
      </w:r>
      <w:proofErr w:type="spellEnd"/>
      <w:r w:rsidRPr="0061182A">
        <w:rPr>
          <w:rFonts w:ascii="Arial" w:hAnsi="Arial" w:cs="Arial"/>
          <w:sz w:val="18"/>
          <w:szCs w:val="18"/>
        </w:rPr>
        <w:t xml:space="preserve"> 13</w:t>
      </w:r>
    </w:p>
  </w:footnote>
  <w:footnote w:id="7">
    <w:p w14:paraId="59393C01" w14:textId="56970AC7" w:rsidR="00F844A9" w:rsidRPr="0061182A" w:rsidRDefault="00F844A9">
      <w:pPr>
        <w:pStyle w:val="FootnoteText"/>
        <w:rPr>
          <w:rFonts w:ascii="Arial" w:hAnsi="Arial" w:cs="Arial"/>
          <w:sz w:val="18"/>
          <w:szCs w:val="18"/>
        </w:rPr>
      </w:pPr>
      <w:r w:rsidRPr="0061182A">
        <w:rPr>
          <w:rStyle w:val="FootnoteReference"/>
          <w:rFonts w:ascii="Arial" w:hAnsi="Arial" w:cs="Arial"/>
          <w:sz w:val="18"/>
          <w:szCs w:val="18"/>
        </w:rPr>
        <w:footnoteRef/>
      </w:r>
      <w:r w:rsidRPr="0061182A">
        <w:rPr>
          <w:rFonts w:ascii="Arial" w:hAnsi="Arial" w:cs="Arial"/>
          <w:sz w:val="18"/>
          <w:szCs w:val="18"/>
        </w:rPr>
        <w:t xml:space="preserve"> City of Seattle, Equitable Development Implementation Plan</w:t>
      </w:r>
      <w:r w:rsidR="006A101D">
        <w:rPr>
          <w:rFonts w:ascii="Arial" w:hAnsi="Arial" w:cs="Arial"/>
          <w:sz w:val="18"/>
          <w:szCs w:val="18"/>
        </w:rPr>
        <w:t>, p</w:t>
      </w:r>
      <w:r w:rsidRPr="0061182A">
        <w:rPr>
          <w:rFonts w:ascii="Arial" w:hAnsi="Arial" w:cs="Arial"/>
          <w:sz w:val="18"/>
          <w:szCs w:val="18"/>
        </w:rPr>
        <w:t>age 29</w:t>
      </w:r>
    </w:p>
  </w:footnote>
  <w:footnote w:id="8">
    <w:p w14:paraId="37C6A142" w14:textId="52DE9A79" w:rsidR="00F5068B" w:rsidRPr="0061182A" w:rsidRDefault="00E25EEE">
      <w:pPr>
        <w:pStyle w:val="FootnoteText"/>
        <w:rPr>
          <w:rFonts w:ascii="Arial" w:hAnsi="Arial" w:cs="Arial"/>
          <w:sz w:val="18"/>
          <w:szCs w:val="18"/>
        </w:rPr>
      </w:pPr>
      <w:r w:rsidRPr="0061182A">
        <w:rPr>
          <w:rStyle w:val="FootnoteReference"/>
          <w:rFonts w:ascii="Arial" w:hAnsi="Arial" w:cs="Arial"/>
          <w:sz w:val="18"/>
          <w:szCs w:val="18"/>
        </w:rPr>
        <w:footnoteRef/>
      </w:r>
      <w:r w:rsidRPr="0061182A">
        <w:rPr>
          <w:rFonts w:ascii="Arial" w:hAnsi="Arial" w:cs="Arial"/>
          <w:sz w:val="18"/>
          <w:szCs w:val="18"/>
        </w:rPr>
        <w:t xml:space="preserve"> </w:t>
      </w:r>
      <w:r w:rsidR="00F5068B" w:rsidRPr="0061182A">
        <w:rPr>
          <w:rFonts w:ascii="Arial" w:hAnsi="Arial" w:cs="Arial"/>
          <w:sz w:val="18"/>
          <w:szCs w:val="18"/>
        </w:rPr>
        <w:t xml:space="preserve">EDI funded projects can be found at: </w:t>
      </w:r>
      <w:hyperlink r:id="rId4" w:anchor="projects" w:history="1">
        <w:r w:rsidR="0061182A" w:rsidRPr="005450E7">
          <w:rPr>
            <w:rStyle w:val="Hyperlink"/>
            <w:rFonts w:ascii="Arial" w:hAnsi="Arial" w:cs="Arial"/>
            <w:sz w:val="18"/>
            <w:szCs w:val="18"/>
          </w:rPr>
          <w:t>https://www.seattle.gov/opcd/ongoing-initiatives/equitable-development-initiative#projects</w:t>
        </w:r>
      </w:hyperlink>
      <w:r w:rsidR="0061182A">
        <w:rPr>
          <w:rFonts w:ascii="Arial" w:hAnsi="Arial" w:cs="Arial"/>
          <w:sz w:val="18"/>
          <w:szCs w:val="18"/>
        </w:rPr>
        <w:t xml:space="preserve"> and </w:t>
      </w:r>
      <w:hyperlink r:id="rId5" w:history="1">
        <w:r w:rsidR="0061182A" w:rsidRPr="005450E7">
          <w:rPr>
            <w:rStyle w:val="Hyperlink"/>
            <w:rFonts w:ascii="Arial" w:hAnsi="Arial" w:cs="Arial"/>
            <w:sz w:val="18"/>
            <w:szCs w:val="18"/>
          </w:rPr>
          <w:t>https://www.seattle.gov/Documents/Departments/OPCD/OngoingInitiatives/Equitable DevelopmentInitiative/EDIFundProjects_2020_location.pdf</w:t>
        </w:r>
      </w:hyperlink>
    </w:p>
  </w:footnote>
  <w:footnote w:id="9">
    <w:p w14:paraId="66FB161E" w14:textId="4B0EDD5F" w:rsidR="00F55747" w:rsidRPr="0061182A" w:rsidRDefault="002074B9">
      <w:pPr>
        <w:pStyle w:val="FootnoteText"/>
        <w:rPr>
          <w:rFonts w:ascii="Arial" w:hAnsi="Arial" w:cs="Arial"/>
          <w:sz w:val="18"/>
          <w:szCs w:val="18"/>
        </w:rPr>
      </w:pPr>
      <w:r w:rsidRPr="0061182A">
        <w:rPr>
          <w:rStyle w:val="FootnoteReference"/>
          <w:rFonts w:ascii="Arial" w:hAnsi="Arial" w:cs="Arial"/>
          <w:sz w:val="18"/>
          <w:szCs w:val="18"/>
        </w:rPr>
        <w:footnoteRef/>
      </w:r>
      <w:r w:rsidRPr="0061182A">
        <w:rPr>
          <w:rFonts w:ascii="Arial" w:hAnsi="Arial" w:cs="Arial"/>
          <w:sz w:val="18"/>
          <w:szCs w:val="18"/>
        </w:rPr>
        <w:t xml:space="preserve"> </w:t>
      </w:r>
      <w:hyperlink r:id="rId6" w:history="1">
        <w:r w:rsidR="0061182A" w:rsidRPr="005450E7">
          <w:rPr>
            <w:rStyle w:val="Hyperlink"/>
            <w:rFonts w:ascii="Arial" w:hAnsi="Arial" w:cs="Arial"/>
            <w:sz w:val="18"/>
            <w:szCs w:val="18"/>
          </w:rPr>
          <w:t>https://www.seattle.gov/Documents/Departments/OPCD/Demographics/CommunityIndicatorsReport2020.pdf</w:t>
        </w:r>
      </w:hyperlink>
      <w:r w:rsidR="0061182A">
        <w:rPr>
          <w:rFonts w:ascii="Arial" w:hAnsi="Arial" w:cs="Arial"/>
          <w:sz w:val="18"/>
          <w:szCs w:val="18"/>
        </w:rPr>
        <w:t xml:space="preserve"> </w:t>
      </w:r>
    </w:p>
  </w:footnote>
  <w:footnote w:id="10">
    <w:p w14:paraId="4D7EC0D4" w14:textId="44774877" w:rsidR="00F55747" w:rsidRDefault="00F55747">
      <w:pPr>
        <w:pStyle w:val="FootnoteText"/>
      </w:pPr>
      <w:r w:rsidRPr="0061182A">
        <w:rPr>
          <w:rStyle w:val="FootnoteReference"/>
          <w:rFonts w:ascii="Arial" w:hAnsi="Arial" w:cs="Arial"/>
          <w:sz w:val="18"/>
          <w:szCs w:val="18"/>
        </w:rPr>
        <w:footnoteRef/>
      </w:r>
      <w:r w:rsidRPr="0061182A">
        <w:rPr>
          <w:rFonts w:ascii="Arial" w:hAnsi="Arial" w:cs="Arial"/>
          <w:sz w:val="18"/>
          <w:szCs w:val="18"/>
        </w:rPr>
        <w:t xml:space="preserve"> </w:t>
      </w:r>
      <w:hyperlink r:id="rId7" w:history="1">
        <w:r w:rsidR="0061182A" w:rsidRPr="005450E7">
          <w:rPr>
            <w:rStyle w:val="Hyperlink"/>
            <w:rFonts w:ascii="Arial" w:hAnsi="Arial" w:cs="Arial"/>
            <w:sz w:val="18"/>
            <w:szCs w:val="18"/>
          </w:rPr>
          <w:t>https://population-and-demographics-seattlecitygis.hub.arcgis.com/pages/displacement-risk</w:t>
        </w:r>
      </w:hyperlink>
      <w:r w:rsidR="0061182A">
        <w:rPr>
          <w:rFonts w:ascii="Arial" w:hAnsi="Arial" w:cs="Arial"/>
          <w:sz w:val="18"/>
          <w:szCs w:val="18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BD51D4" w14:textId="77777777" w:rsidR="002C2E27" w:rsidRDefault="002C2E27" w:rsidP="00C75025">
    <w:pPr>
      <w:jc w:val="center"/>
    </w:pPr>
    <w:r>
      <w:rPr>
        <w:noProof/>
      </w:rPr>
      <w:drawing>
        <wp:inline distT="0" distB="0" distL="0" distR="0" wp14:anchorId="6443A3A8" wp14:editId="11EA42F8">
          <wp:extent cx="1009650" cy="714375"/>
          <wp:effectExtent l="0" t="0" r="0" b="9525"/>
          <wp:docPr id="3" name="Picture 3" descr="KClogo_v_b_m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KClogo_v_b_m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9650" cy="714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AF8F24E" w14:textId="77777777" w:rsidR="002C2E27" w:rsidRPr="003B03EF" w:rsidRDefault="002C2E27" w:rsidP="00C75025">
    <w:pPr>
      <w:jc w:val="center"/>
      <w:rPr>
        <w:rFonts w:ascii="Arial" w:hAnsi="Arial"/>
        <w:szCs w:val="22"/>
      </w:rPr>
    </w:pPr>
  </w:p>
  <w:p w14:paraId="4B746E55" w14:textId="77777777" w:rsidR="002C2E27" w:rsidRDefault="002C2E27" w:rsidP="00C75025">
    <w:pPr>
      <w:jc w:val="center"/>
      <w:rPr>
        <w:rFonts w:ascii="Verdana" w:hAnsi="Verdana"/>
        <w:b/>
        <w:sz w:val="28"/>
        <w:szCs w:val="28"/>
      </w:rPr>
    </w:pPr>
    <w:r>
      <w:rPr>
        <w:rFonts w:ascii="Verdana" w:hAnsi="Verdana"/>
        <w:b/>
        <w:sz w:val="28"/>
        <w:szCs w:val="28"/>
      </w:rPr>
      <w:t>Metropolitan King County Council</w:t>
    </w:r>
  </w:p>
  <w:p w14:paraId="4CB97E1B" w14:textId="0FCF86D7" w:rsidR="002C2E27" w:rsidRPr="004A1D48" w:rsidRDefault="001238D3" w:rsidP="00C75025">
    <w:pPr>
      <w:jc w:val="center"/>
      <w:rPr>
        <w:rFonts w:ascii="Verdana" w:hAnsi="Verdana"/>
        <w:b/>
        <w:sz w:val="28"/>
        <w:szCs w:val="28"/>
      </w:rPr>
    </w:pPr>
    <w:r>
      <w:rPr>
        <w:rFonts w:ascii="Verdana" w:hAnsi="Verdana"/>
        <w:b/>
        <w:sz w:val="28"/>
        <w:szCs w:val="28"/>
      </w:rPr>
      <w:t>Committee of the Whol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D6A31"/>
    <w:multiLevelType w:val="hybridMultilevel"/>
    <w:tmpl w:val="463271DA"/>
    <w:lvl w:ilvl="0" w:tplc="DA161036">
      <w:numFmt w:val="bullet"/>
      <w:lvlText w:val="-"/>
      <w:lvlJc w:val="left"/>
      <w:pPr>
        <w:ind w:left="78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5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8" w:hanging="360"/>
      </w:pPr>
      <w:rPr>
        <w:rFonts w:ascii="Wingdings" w:hAnsi="Wingdings" w:hint="default"/>
      </w:rPr>
    </w:lvl>
  </w:abstractNum>
  <w:abstractNum w:abstractNumId="1" w15:restartNumberingAfterBreak="0">
    <w:nsid w:val="0F2A770D"/>
    <w:multiLevelType w:val="hybridMultilevel"/>
    <w:tmpl w:val="42B0D6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6A6C31"/>
    <w:multiLevelType w:val="hybridMultilevel"/>
    <w:tmpl w:val="1B107C52"/>
    <w:lvl w:ilvl="0" w:tplc="DA16103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C96240"/>
    <w:multiLevelType w:val="hybridMultilevel"/>
    <w:tmpl w:val="A2309F88"/>
    <w:lvl w:ilvl="0" w:tplc="DA16103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080E6A"/>
    <w:multiLevelType w:val="hybridMultilevel"/>
    <w:tmpl w:val="2BFE3852"/>
    <w:lvl w:ilvl="0" w:tplc="DA16103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3B0870"/>
    <w:multiLevelType w:val="hybridMultilevel"/>
    <w:tmpl w:val="E3168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C66C53"/>
    <w:multiLevelType w:val="hybridMultilevel"/>
    <w:tmpl w:val="3A2E6044"/>
    <w:lvl w:ilvl="0" w:tplc="DA16103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642249"/>
    <w:multiLevelType w:val="hybridMultilevel"/>
    <w:tmpl w:val="08EC8F9E"/>
    <w:lvl w:ilvl="0" w:tplc="DA16103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BA4074"/>
    <w:multiLevelType w:val="hybridMultilevel"/>
    <w:tmpl w:val="CE505E40"/>
    <w:lvl w:ilvl="0" w:tplc="DA16103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06179B5"/>
    <w:multiLevelType w:val="hybridMultilevel"/>
    <w:tmpl w:val="F4202924"/>
    <w:lvl w:ilvl="0" w:tplc="DA16103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566DFA"/>
    <w:multiLevelType w:val="hybridMultilevel"/>
    <w:tmpl w:val="BA5E1686"/>
    <w:lvl w:ilvl="0" w:tplc="DA16103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EF2522C"/>
    <w:multiLevelType w:val="hybridMultilevel"/>
    <w:tmpl w:val="60B2F22C"/>
    <w:lvl w:ilvl="0" w:tplc="CADA8142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4"/>
  </w:num>
  <w:num w:numId="4">
    <w:abstractNumId w:val="0"/>
  </w:num>
  <w:num w:numId="5">
    <w:abstractNumId w:val="9"/>
  </w:num>
  <w:num w:numId="6">
    <w:abstractNumId w:val="10"/>
  </w:num>
  <w:num w:numId="7">
    <w:abstractNumId w:val="8"/>
  </w:num>
  <w:num w:numId="8">
    <w:abstractNumId w:val="6"/>
  </w:num>
  <w:num w:numId="9">
    <w:abstractNumId w:val="3"/>
  </w:num>
  <w:num w:numId="10">
    <w:abstractNumId w:val="2"/>
  </w:num>
  <w:num w:numId="11">
    <w:abstractNumId w:val="7"/>
  </w:num>
  <w:num w:numId="12">
    <w:abstractNumId w:val="1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MLYE0gaWlpamZko6SsGpxcWZ+XkgBYa1ACeEQcQsAAAA"/>
  </w:docVars>
  <w:rsids>
    <w:rsidRoot w:val="00E302A8"/>
    <w:rsid w:val="00000F0A"/>
    <w:rsid w:val="00000F86"/>
    <w:rsid w:val="00002565"/>
    <w:rsid w:val="00002EFF"/>
    <w:rsid w:val="000038DD"/>
    <w:rsid w:val="000048A8"/>
    <w:rsid w:val="00006AAA"/>
    <w:rsid w:val="00007170"/>
    <w:rsid w:val="0000792C"/>
    <w:rsid w:val="000079A1"/>
    <w:rsid w:val="00011320"/>
    <w:rsid w:val="00011563"/>
    <w:rsid w:val="00012770"/>
    <w:rsid w:val="00014584"/>
    <w:rsid w:val="00016751"/>
    <w:rsid w:val="000172AB"/>
    <w:rsid w:val="0001760A"/>
    <w:rsid w:val="00017939"/>
    <w:rsid w:val="000179BF"/>
    <w:rsid w:val="00020A63"/>
    <w:rsid w:val="00020C96"/>
    <w:rsid w:val="00020FEE"/>
    <w:rsid w:val="00022EE3"/>
    <w:rsid w:val="0002302F"/>
    <w:rsid w:val="000231B1"/>
    <w:rsid w:val="00024138"/>
    <w:rsid w:val="0002551E"/>
    <w:rsid w:val="0002555E"/>
    <w:rsid w:val="0002611C"/>
    <w:rsid w:val="000311D8"/>
    <w:rsid w:val="000315B2"/>
    <w:rsid w:val="00031E7D"/>
    <w:rsid w:val="0003207F"/>
    <w:rsid w:val="000321D8"/>
    <w:rsid w:val="000333D7"/>
    <w:rsid w:val="000333DA"/>
    <w:rsid w:val="000335C8"/>
    <w:rsid w:val="000351B5"/>
    <w:rsid w:val="000372DE"/>
    <w:rsid w:val="0004549A"/>
    <w:rsid w:val="00046824"/>
    <w:rsid w:val="000470FF"/>
    <w:rsid w:val="00051912"/>
    <w:rsid w:val="0005201B"/>
    <w:rsid w:val="000533AF"/>
    <w:rsid w:val="000553F5"/>
    <w:rsid w:val="00055B9A"/>
    <w:rsid w:val="00056C81"/>
    <w:rsid w:val="000577A3"/>
    <w:rsid w:val="00060235"/>
    <w:rsid w:val="00060D99"/>
    <w:rsid w:val="0006124B"/>
    <w:rsid w:val="00061676"/>
    <w:rsid w:val="00062056"/>
    <w:rsid w:val="00063E46"/>
    <w:rsid w:val="00066CEA"/>
    <w:rsid w:val="000722EA"/>
    <w:rsid w:val="000736F6"/>
    <w:rsid w:val="00074A56"/>
    <w:rsid w:val="000766A2"/>
    <w:rsid w:val="00076F58"/>
    <w:rsid w:val="00080295"/>
    <w:rsid w:val="00081382"/>
    <w:rsid w:val="00081C76"/>
    <w:rsid w:val="00082009"/>
    <w:rsid w:val="0008325A"/>
    <w:rsid w:val="00083D27"/>
    <w:rsid w:val="00086A9B"/>
    <w:rsid w:val="00087BF6"/>
    <w:rsid w:val="000913B6"/>
    <w:rsid w:val="00093E2E"/>
    <w:rsid w:val="000940FB"/>
    <w:rsid w:val="000956D8"/>
    <w:rsid w:val="00095A14"/>
    <w:rsid w:val="000967D1"/>
    <w:rsid w:val="000976A4"/>
    <w:rsid w:val="00097FCF"/>
    <w:rsid w:val="000A0800"/>
    <w:rsid w:val="000A0835"/>
    <w:rsid w:val="000A0A31"/>
    <w:rsid w:val="000A26BF"/>
    <w:rsid w:val="000A4A4E"/>
    <w:rsid w:val="000A4CB2"/>
    <w:rsid w:val="000A5F9C"/>
    <w:rsid w:val="000A5FD0"/>
    <w:rsid w:val="000A714D"/>
    <w:rsid w:val="000A73BE"/>
    <w:rsid w:val="000A78D8"/>
    <w:rsid w:val="000A7CCC"/>
    <w:rsid w:val="000A7E01"/>
    <w:rsid w:val="000B0291"/>
    <w:rsid w:val="000B3172"/>
    <w:rsid w:val="000B650C"/>
    <w:rsid w:val="000B70C3"/>
    <w:rsid w:val="000C20E2"/>
    <w:rsid w:val="000C299B"/>
    <w:rsid w:val="000C311D"/>
    <w:rsid w:val="000C44B1"/>
    <w:rsid w:val="000C4BA4"/>
    <w:rsid w:val="000C4E99"/>
    <w:rsid w:val="000C4E9C"/>
    <w:rsid w:val="000C6442"/>
    <w:rsid w:val="000C6F99"/>
    <w:rsid w:val="000D077F"/>
    <w:rsid w:val="000D097E"/>
    <w:rsid w:val="000D0F7A"/>
    <w:rsid w:val="000D4A15"/>
    <w:rsid w:val="000D5202"/>
    <w:rsid w:val="000D5BFD"/>
    <w:rsid w:val="000D671A"/>
    <w:rsid w:val="000D6835"/>
    <w:rsid w:val="000D6C72"/>
    <w:rsid w:val="000E0684"/>
    <w:rsid w:val="000E1BAB"/>
    <w:rsid w:val="000E1CD3"/>
    <w:rsid w:val="000E4781"/>
    <w:rsid w:val="000E7EFC"/>
    <w:rsid w:val="000F29F5"/>
    <w:rsid w:val="000F4DCA"/>
    <w:rsid w:val="000F5E4A"/>
    <w:rsid w:val="00103094"/>
    <w:rsid w:val="00105382"/>
    <w:rsid w:val="0010576B"/>
    <w:rsid w:val="00106179"/>
    <w:rsid w:val="001062E7"/>
    <w:rsid w:val="001074C3"/>
    <w:rsid w:val="00110AC4"/>
    <w:rsid w:val="00111799"/>
    <w:rsid w:val="00113B09"/>
    <w:rsid w:val="00117D3D"/>
    <w:rsid w:val="00121D0A"/>
    <w:rsid w:val="001238D3"/>
    <w:rsid w:val="0012573D"/>
    <w:rsid w:val="00126322"/>
    <w:rsid w:val="00131C3C"/>
    <w:rsid w:val="00131D0E"/>
    <w:rsid w:val="001320CB"/>
    <w:rsid w:val="0013286C"/>
    <w:rsid w:val="00132C16"/>
    <w:rsid w:val="00132DFC"/>
    <w:rsid w:val="00132FA5"/>
    <w:rsid w:val="00133981"/>
    <w:rsid w:val="001343A3"/>
    <w:rsid w:val="00134579"/>
    <w:rsid w:val="0013486D"/>
    <w:rsid w:val="0013537B"/>
    <w:rsid w:val="00136122"/>
    <w:rsid w:val="00137469"/>
    <w:rsid w:val="00137B21"/>
    <w:rsid w:val="001404CF"/>
    <w:rsid w:val="00140D86"/>
    <w:rsid w:val="00141B7A"/>
    <w:rsid w:val="001426ED"/>
    <w:rsid w:val="00142F7E"/>
    <w:rsid w:val="001440C8"/>
    <w:rsid w:val="001440E6"/>
    <w:rsid w:val="00144A24"/>
    <w:rsid w:val="001463CF"/>
    <w:rsid w:val="001509B2"/>
    <w:rsid w:val="0015229A"/>
    <w:rsid w:val="00152D09"/>
    <w:rsid w:val="00154E2E"/>
    <w:rsid w:val="00157334"/>
    <w:rsid w:val="00163DEF"/>
    <w:rsid w:val="001644CA"/>
    <w:rsid w:val="0016552E"/>
    <w:rsid w:val="00166774"/>
    <w:rsid w:val="001702C8"/>
    <w:rsid w:val="001718C9"/>
    <w:rsid w:val="00171FE0"/>
    <w:rsid w:val="001738AC"/>
    <w:rsid w:val="001738C3"/>
    <w:rsid w:val="00173D99"/>
    <w:rsid w:val="00174080"/>
    <w:rsid w:val="00174BB6"/>
    <w:rsid w:val="00174FEE"/>
    <w:rsid w:val="00177734"/>
    <w:rsid w:val="00181F40"/>
    <w:rsid w:val="001835BD"/>
    <w:rsid w:val="00183EAB"/>
    <w:rsid w:val="0018563A"/>
    <w:rsid w:val="00185D38"/>
    <w:rsid w:val="00185D47"/>
    <w:rsid w:val="00185F51"/>
    <w:rsid w:val="001860B7"/>
    <w:rsid w:val="00187B62"/>
    <w:rsid w:val="00187ECE"/>
    <w:rsid w:val="0019001E"/>
    <w:rsid w:val="00190D5A"/>
    <w:rsid w:val="00191047"/>
    <w:rsid w:val="001913AD"/>
    <w:rsid w:val="00194359"/>
    <w:rsid w:val="00195414"/>
    <w:rsid w:val="001955F8"/>
    <w:rsid w:val="0019583B"/>
    <w:rsid w:val="001965DB"/>
    <w:rsid w:val="001969F5"/>
    <w:rsid w:val="00196D35"/>
    <w:rsid w:val="00197513"/>
    <w:rsid w:val="001A1721"/>
    <w:rsid w:val="001A1D18"/>
    <w:rsid w:val="001A1F93"/>
    <w:rsid w:val="001A2421"/>
    <w:rsid w:val="001A3BDD"/>
    <w:rsid w:val="001A4D65"/>
    <w:rsid w:val="001A5603"/>
    <w:rsid w:val="001A5669"/>
    <w:rsid w:val="001A69FC"/>
    <w:rsid w:val="001A79D0"/>
    <w:rsid w:val="001B32C0"/>
    <w:rsid w:val="001B4843"/>
    <w:rsid w:val="001B4E6F"/>
    <w:rsid w:val="001B65A3"/>
    <w:rsid w:val="001B6C67"/>
    <w:rsid w:val="001B7023"/>
    <w:rsid w:val="001C01BB"/>
    <w:rsid w:val="001C0CD3"/>
    <w:rsid w:val="001C254D"/>
    <w:rsid w:val="001C4B19"/>
    <w:rsid w:val="001C4EAE"/>
    <w:rsid w:val="001C78A2"/>
    <w:rsid w:val="001C7EDC"/>
    <w:rsid w:val="001D0111"/>
    <w:rsid w:val="001D15FF"/>
    <w:rsid w:val="001D1E40"/>
    <w:rsid w:val="001D2DDB"/>
    <w:rsid w:val="001D396A"/>
    <w:rsid w:val="001D525A"/>
    <w:rsid w:val="001D6FB9"/>
    <w:rsid w:val="001D7004"/>
    <w:rsid w:val="001D718E"/>
    <w:rsid w:val="001E0DD3"/>
    <w:rsid w:val="001E0E59"/>
    <w:rsid w:val="001E1042"/>
    <w:rsid w:val="001E2BAC"/>
    <w:rsid w:val="001E45BF"/>
    <w:rsid w:val="001E5D41"/>
    <w:rsid w:val="001E6331"/>
    <w:rsid w:val="001E6DFB"/>
    <w:rsid w:val="001E7A70"/>
    <w:rsid w:val="001F018C"/>
    <w:rsid w:val="001F1B21"/>
    <w:rsid w:val="001F21B9"/>
    <w:rsid w:val="001F3766"/>
    <w:rsid w:val="001F3996"/>
    <w:rsid w:val="001F447F"/>
    <w:rsid w:val="001F4FC3"/>
    <w:rsid w:val="001F5169"/>
    <w:rsid w:val="001F6119"/>
    <w:rsid w:val="001F624F"/>
    <w:rsid w:val="002005DF"/>
    <w:rsid w:val="00201498"/>
    <w:rsid w:val="002054F9"/>
    <w:rsid w:val="002072C9"/>
    <w:rsid w:val="00207344"/>
    <w:rsid w:val="0020735A"/>
    <w:rsid w:val="002074B9"/>
    <w:rsid w:val="00207E45"/>
    <w:rsid w:val="00210E29"/>
    <w:rsid w:val="00212C08"/>
    <w:rsid w:val="00215732"/>
    <w:rsid w:val="002173FE"/>
    <w:rsid w:val="00220282"/>
    <w:rsid w:val="00223040"/>
    <w:rsid w:val="00224F9B"/>
    <w:rsid w:val="00227E8A"/>
    <w:rsid w:val="00230A23"/>
    <w:rsid w:val="00230AA7"/>
    <w:rsid w:val="00230B3D"/>
    <w:rsid w:val="002327A2"/>
    <w:rsid w:val="00232B86"/>
    <w:rsid w:val="002333E7"/>
    <w:rsid w:val="00234580"/>
    <w:rsid w:val="002345A1"/>
    <w:rsid w:val="00236BA3"/>
    <w:rsid w:val="002404EA"/>
    <w:rsid w:val="002413EE"/>
    <w:rsid w:val="00243C8C"/>
    <w:rsid w:val="00243CB5"/>
    <w:rsid w:val="002443A8"/>
    <w:rsid w:val="00246276"/>
    <w:rsid w:val="0024797C"/>
    <w:rsid w:val="00250071"/>
    <w:rsid w:val="00250B96"/>
    <w:rsid w:val="00251853"/>
    <w:rsid w:val="00251FAC"/>
    <w:rsid w:val="00253303"/>
    <w:rsid w:val="00253433"/>
    <w:rsid w:val="00253903"/>
    <w:rsid w:val="00254100"/>
    <w:rsid w:val="0025456D"/>
    <w:rsid w:val="00256832"/>
    <w:rsid w:val="0025780D"/>
    <w:rsid w:val="00257DA8"/>
    <w:rsid w:val="00261493"/>
    <w:rsid w:val="00261750"/>
    <w:rsid w:val="00261E2C"/>
    <w:rsid w:val="0026334C"/>
    <w:rsid w:val="00264BE1"/>
    <w:rsid w:val="00265625"/>
    <w:rsid w:val="00265D03"/>
    <w:rsid w:val="00265EB7"/>
    <w:rsid w:val="00270412"/>
    <w:rsid w:val="00270739"/>
    <w:rsid w:val="002720F5"/>
    <w:rsid w:val="00272475"/>
    <w:rsid w:val="00275B58"/>
    <w:rsid w:val="00276EE4"/>
    <w:rsid w:val="00276FDA"/>
    <w:rsid w:val="0028252E"/>
    <w:rsid w:val="00282FCB"/>
    <w:rsid w:val="00283483"/>
    <w:rsid w:val="00283B58"/>
    <w:rsid w:val="002859EF"/>
    <w:rsid w:val="00285AF1"/>
    <w:rsid w:val="0029050E"/>
    <w:rsid w:val="00292DEC"/>
    <w:rsid w:val="00293B99"/>
    <w:rsid w:val="00293D02"/>
    <w:rsid w:val="00294222"/>
    <w:rsid w:val="00296690"/>
    <w:rsid w:val="002A1127"/>
    <w:rsid w:val="002A1228"/>
    <w:rsid w:val="002A2420"/>
    <w:rsid w:val="002A6326"/>
    <w:rsid w:val="002B0E1F"/>
    <w:rsid w:val="002B376D"/>
    <w:rsid w:val="002B76A4"/>
    <w:rsid w:val="002B7D72"/>
    <w:rsid w:val="002C13D3"/>
    <w:rsid w:val="002C1543"/>
    <w:rsid w:val="002C2E27"/>
    <w:rsid w:val="002C42B2"/>
    <w:rsid w:val="002C4D38"/>
    <w:rsid w:val="002D1993"/>
    <w:rsid w:val="002D6D64"/>
    <w:rsid w:val="002D7ED0"/>
    <w:rsid w:val="002E0EBA"/>
    <w:rsid w:val="002E4150"/>
    <w:rsid w:val="002E6164"/>
    <w:rsid w:val="002E61CB"/>
    <w:rsid w:val="002E6554"/>
    <w:rsid w:val="002E6838"/>
    <w:rsid w:val="002E71BD"/>
    <w:rsid w:val="002F3DFD"/>
    <w:rsid w:val="002F6129"/>
    <w:rsid w:val="003002EE"/>
    <w:rsid w:val="00301EF5"/>
    <w:rsid w:val="00302F3E"/>
    <w:rsid w:val="00303D74"/>
    <w:rsid w:val="0030553B"/>
    <w:rsid w:val="00306680"/>
    <w:rsid w:val="00307D40"/>
    <w:rsid w:val="003110A1"/>
    <w:rsid w:val="00311CD5"/>
    <w:rsid w:val="003149CE"/>
    <w:rsid w:val="0031514F"/>
    <w:rsid w:val="0031593D"/>
    <w:rsid w:val="0031779B"/>
    <w:rsid w:val="003201AE"/>
    <w:rsid w:val="00321185"/>
    <w:rsid w:val="00321295"/>
    <w:rsid w:val="00321882"/>
    <w:rsid w:val="003218B9"/>
    <w:rsid w:val="00321CDB"/>
    <w:rsid w:val="00322AA8"/>
    <w:rsid w:val="003260D6"/>
    <w:rsid w:val="00327189"/>
    <w:rsid w:val="0032788E"/>
    <w:rsid w:val="00330976"/>
    <w:rsid w:val="00331F7A"/>
    <w:rsid w:val="00332D92"/>
    <w:rsid w:val="00334F9A"/>
    <w:rsid w:val="00336FF7"/>
    <w:rsid w:val="003377D3"/>
    <w:rsid w:val="003406EB"/>
    <w:rsid w:val="0034168A"/>
    <w:rsid w:val="003416A6"/>
    <w:rsid w:val="00342043"/>
    <w:rsid w:val="00343549"/>
    <w:rsid w:val="00343A9E"/>
    <w:rsid w:val="00344898"/>
    <w:rsid w:val="00345580"/>
    <w:rsid w:val="0034627D"/>
    <w:rsid w:val="00347DD1"/>
    <w:rsid w:val="00347F7B"/>
    <w:rsid w:val="00352E55"/>
    <w:rsid w:val="003531FC"/>
    <w:rsid w:val="003536EA"/>
    <w:rsid w:val="00353F01"/>
    <w:rsid w:val="00355729"/>
    <w:rsid w:val="00356FD8"/>
    <w:rsid w:val="00357F55"/>
    <w:rsid w:val="00361436"/>
    <w:rsid w:val="003616DB"/>
    <w:rsid w:val="00362A63"/>
    <w:rsid w:val="00362EF8"/>
    <w:rsid w:val="003633F7"/>
    <w:rsid w:val="00363CBA"/>
    <w:rsid w:val="0036457C"/>
    <w:rsid w:val="003648B8"/>
    <w:rsid w:val="00365DAD"/>
    <w:rsid w:val="00366F46"/>
    <w:rsid w:val="00367E02"/>
    <w:rsid w:val="00372554"/>
    <w:rsid w:val="00373A3A"/>
    <w:rsid w:val="00375F76"/>
    <w:rsid w:val="003776FF"/>
    <w:rsid w:val="003810EA"/>
    <w:rsid w:val="00381E3C"/>
    <w:rsid w:val="00382A09"/>
    <w:rsid w:val="00382AC7"/>
    <w:rsid w:val="00383EAC"/>
    <w:rsid w:val="00384051"/>
    <w:rsid w:val="00384C61"/>
    <w:rsid w:val="00386DA4"/>
    <w:rsid w:val="003910D8"/>
    <w:rsid w:val="003912A1"/>
    <w:rsid w:val="00391DBB"/>
    <w:rsid w:val="003927EB"/>
    <w:rsid w:val="00392EE9"/>
    <w:rsid w:val="00393627"/>
    <w:rsid w:val="003967B7"/>
    <w:rsid w:val="003A0E1D"/>
    <w:rsid w:val="003A12AE"/>
    <w:rsid w:val="003A213C"/>
    <w:rsid w:val="003A2203"/>
    <w:rsid w:val="003A24D6"/>
    <w:rsid w:val="003A2766"/>
    <w:rsid w:val="003A374B"/>
    <w:rsid w:val="003A6408"/>
    <w:rsid w:val="003B0446"/>
    <w:rsid w:val="003B09C1"/>
    <w:rsid w:val="003B184F"/>
    <w:rsid w:val="003B1B3D"/>
    <w:rsid w:val="003B1EFD"/>
    <w:rsid w:val="003B2D4C"/>
    <w:rsid w:val="003B3318"/>
    <w:rsid w:val="003B3572"/>
    <w:rsid w:val="003B4653"/>
    <w:rsid w:val="003B52A7"/>
    <w:rsid w:val="003C027F"/>
    <w:rsid w:val="003C064E"/>
    <w:rsid w:val="003C3117"/>
    <w:rsid w:val="003C31C2"/>
    <w:rsid w:val="003C3AE8"/>
    <w:rsid w:val="003C6B62"/>
    <w:rsid w:val="003C7596"/>
    <w:rsid w:val="003C78B5"/>
    <w:rsid w:val="003D06D2"/>
    <w:rsid w:val="003D24A2"/>
    <w:rsid w:val="003D3E56"/>
    <w:rsid w:val="003D7347"/>
    <w:rsid w:val="003E0A75"/>
    <w:rsid w:val="003E2957"/>
    <w:rsid w:val="003E32E3"/>
    <w:rsid w:val="003E52FC"/>
    <w:rsid w:val="003E54B1"/>
    <w:rsid w:val="003F252B"/>
    <w:rsid w:val="003F3805"/>
    <w:rsid w:val="003F5211"/>
    <w:rsid w:val="003F635B"/>
    <w:rsid w:val="003F7F18"/>
    <w:rsid w:val="004004FE"/>
    <w:rsid w:val="00400A17"/>
    <w:rsid w:val="00400C1C"/>
    <w:rsid w:val="00401E29"/>
    <w:rsid w:val="00402630"/>
    <w:rsid w:val="00402D08"/>
    <w:rsid w:val="00403695"/>
    <w:rsid w:val="00404F31"/>
    <w:rsid w:val="00405402"/>
    <w:rsid w:val="004070A0"/>
    <w:rsid w:val="004079CC"/>
    <w:rsid w:val="004121CD"/>
    <w:rsid w:val="00413BB8"/>
    <w:rsid w:val="0041435C"/>
    <w:rsid w:val="00415029"/>
    <w:rsid w:val="00415C99"/>
    <w:rsid w:val="004164CB"/>
    <w:rsid w:val="00416EC1"/>
    <w:rsid w:val="00421A90"/>
    <w:rsid w:val="00421B59"/>
    <w:rsid w:val="00421D84"/>
    <w:rsid w:val="00422076"/>
    <w:rsid w:val="00422570"/>
    <w:rsid w:val="00422ED9"/>
    <w:rsid w:val="00423F29"/>
    <w:rsid w:val="00424662"/>
    <w:rsid w:val="00426722"/>
    <w:rsid w:val="00431EEF"/>
    <w:rsid w:val="00433E5C"/>
    <w:rsid w:val="004349B7"/>
    <w:rsid w:val="00436DD2"/>
    <w:rsid w:val="0043717B"/>
    <w:rsid w:val="00437287"/>
    <w:rsid w:val="0044062C"/>
    <w:rsid w:val="004412EB"/>
    <w:rsid w:val="00447B01"/>
    <w:rsid w:val="00450155"/>
    <w:rsid w:val="0045274D"/>
    <w:rsid w:val="00452DA1"/>
    <w:rsid w:val="00455447"/>
    <w:rsid w:val="00455FE6"/>
    <w:rsid w:val="00456257"/>
    <w:rsid w:val="004611A4"/>
    <w:rsid w:val="00461BF0"/>
    <w:rsid w:val="0046321B"/>
    <w:rsid w:val="004633C9"/>
    <w:rsid w:val="00463549"/>
    <w:rsid w:val="00465E3F"/>
    <w:rsid w:val="0046635A"/>
    <w:rsid w:val="0047090B"/>
    <w:rsid w:val="0047220A"/>
    <w:rsid w:val="0047262B"/>
    <w:rsid w:val="00472A96"/>
    <w:rsid w:val="00472E21"/>
    <w:rsid w:val="0047355F"/>
    <w:rsid w:val="00473BE5"/>
    <w:rsid w:val="00473BEB"/>
    <w:rsid w:val="00473E36"/>
    <w:rsid w:val="00474DBF"/>
    <w:rsid w:val="0048143B"/>
    <w:rsid w:val="00482087"/>
    <w:rsid w:val="004821C0"/>
    <w:rsid w:val="00483F1A"/>
    <w:rsid w:val="0048608E"/>
    <w:rsid w:val="0048657D"/>
    <w:rsid w:val="00486B52"/>
    <w:rsid w:val="0048715C"/>
    <w:rsid w:val="00487295"/>
    <w:rsid w:val="00490068"/>
    <w:rsid w:val="004900A4"/>
    <w:rsid w:val="00490B18"/>
    <w:rsid w:val="004919C6"/>
    <w:rsid w:val="004927DD"/>
    <w:rsid w:val="00494B53"/>
    <w:rsid w:val="00495152"/>
    <w:rsid w:val="004973DF"/>
    <w:rsid w:val="004A139B"/>
    <w:rsid w:val="004A1529"/>
    <w:rsid w:val="004A16D6"/>
    <w:rsid w:val="004A3EEF"/>
    <w:rsid w:val="004A56A4"/>
    <w:rsid w:val="004A59B3"/>
    <w:rsid w:val="004A764A"/>
    <w:rsid w:val="004B0159"/>
    <w:rsid w:val="004B0325"/>
    <w:rsid w:val="004B0743"/>
    <w:rsid w:val="004B0F80"/>
    <w:rsid w:val="004B21CD"/>
    <w:rsid w:val="004B59D7"/>
    <w:rsid w:val="004B5D19"/>
    <w:rsid w:val="004B74B3"/>
    <w:rsid w:val="004C01D1"/>
    <w:rsid w:val="004C083D"/>
    <w:rsid w:val="004C20B1"/>
    <w:rsid w:val="004C241A"/>
    <w:rsid w:val="004C2642"/>
    <w:rsid w:val="004C2A6B"/>
    <w:rsid w:val="004C2F36"/>
    <w:rsid w:val="004C3D3A"/>
    <w:rsid w:val="004C4AA8"/>
    <w:rsid w:val="004C4F9F"/>
    <w:rsid w:val="004C570A"/>
    <w:rsid w:val="004C76FB"/>
    <w:rsid w:val="004D160D"/>
    <w:rsid w:val="004D2FE8"/>
    <w:rsid w:val="004D30D7"/>
    <w:rsid w:val="004D31B6"/>
    <w:rsid w:val="004D3E48"/>
    <w:rsid w:val="004D4AF9"/>
    <w:rsid w:val="004D5297"/>
    <w:rsid w:val="004D6102"/>
    <w:rsid w:val="004E03AF"/>
    <w:rsid w:val="004E0E02"/>
    <w:rsid w:val="004E1BD1"/>
    <w:rsid w:val="004E25F6"/>
    <w:rsid w:val="004E48AE"/>
    <w:rsid w:val="004E646C"/>
    <w:rsid w:val="004E6660"/>
    <w:rsid w:val="004E6D1D"/>
    <w:rsid w:val="004F0FCB"/>
    <w:rsid w:val="004F400E"/>
    <w:rsid w:val="004F504F"/>
    <w:rsid w:val="004F57F7"/>
    <w:rsid w:val="004F6019"/>
    <w:rsid w:val="004F6D40"/>
    <w:rsid w:val="004F70E1"/>
    <w:rsid w:val="004F750E"/>
    <w:rsid w:val="00500D13"/>
    <w:rsid w:val="00501362"/>
    <w:rsid w:val="00502028"/>
    <w:rsid w:val="0050458D"/>
    <w:rsid w:val="0050612C"/>
    <w:rsid w:val="0050732B"/>
    <w:rsid w:val="00507D97"/>
    <w:rsid w:val="00510434"/>
    <w:rsid w:val="005110FE"/>
    <w:rsid w:val="00511CC0"/>
    <w:rsid w:val="00512D34"/>
    <w:rsid w:val="00512F16"/>
    <w:rsid w:val="00515150"/>
    <w:rsid w:val="00515368"/>
    <w:rsid w:val="005161FC"/>
    <w:rsid w:val="00516220"/>
    <w:rsid w:val="005165F8"/>
    <w:rsid w:val="00516686"/>
    <w:rsid w:val="005218F6"/>
    <w:rsid w:val="00522D68"/>
    <w:rsid w:val="0052326D"/>
    <w:rsid w:val="00527709"/>
    <w:rsid w:val="00530B9A"/>
    <w:rsid w:val="0053306D"/>
    <w:rsid w:val="00533495"/>
    <w:rsid w:val="00537A1F"/>
    <w:rsid w:val="00537B98"/>
    <w:rsid w:val="00541E71"/>
    <w:rsid w:val="005461D9"/>
    <w:rsid w:val="0054685E"/>
    <w:rsid w:val="00547D83"/>
    <w:rsid w:val="00547FA2"/>
    <w:rsid w:val="00550611"/>
    <w:rsid w:val="00551D64"/>
    <w:rsid w:val="00551DAE"/>
    <w:rsid w:val="00554CE6"/>
    <w:rsid w:val="00554DD2"/>
    <w:rsid w:val="00554E38"/>
    <w:rsid w:val="005554CA"/>
    <w:rsid w:val="005572A4"/>
    <w:rsid w:val="00557EA9"/>
    <w:rsid w:val="0056091F"/>
    <w:rsid w:val="00560D50"/>
    <w:rsid w:val="00561804"/>
    <w:rsid w:val="00561E7C"/>
    <w:rsid w:val="005621CF"/>
    <w:rsid w:val="0056311F"/>
    <w:rsid w:val="00564247"/>
    <w:rsid w:val="00564B10"/>
    <w:rsid w:val="00564DEE"/>
    <w:rsid w:val="00565716"/>
    <w:rsid w:val="00566E4F"/>
    <w:rsid w:val="005670E3"/>
    <w:rsid w:val="005676A9"/>
    <w:rsid w:val="00567752"/>
    <w:rsid w:val="0057198B"/>
    <w:rsid w:val="00571BD9"/>
    <w:rsid w:val="00571FF0"/>
    <w:rsid w:val="00575B03"/>
    <w:rsid w:val="00576BCE"/>
    <w:rsid w:val="00581625"/>
    <w:rsid w:val="00581978"/>
    <w:rsid w:val="00581B47"/>
    <w:rsid w:val="00581C94"/>
    <w:rsid w:val="0058291D"/>
    <w:rsid w:val="00583A0C"/>
    <w:rsid w:val="005878CE"/>
    <w:rsid w:val="00590A54"/>
    <w:rsid w:val="00590C7D"/>
    <w:rsid w:val="00591EB0"/>
    <w:rsid w:val="00592A33"/>
    <w:rsid w:val="00595435"/>
    <w:rsid w:val="00596ACA"/>
    <w:rsid w:val="005A1377"/>
    <w:rsid w:val="005A1FA2"/>
    <w:rsid w:val="005A2AE5"/>
    <w:rsid w:val="005A2BC9"/>
    <w:rsid w:val="005A3FD9"/>
    <w:rsid w:val="005A4155"/>
    <w:rsid w:val="005A5BC4"/>
    <w:rsid w:val="005A5CC1"/>
    <w:rsid w:val="005A7B2A"/>
    <w:rsid w:val="005A7E12"/>
    <w:rsid w:val="005B0541"/>
    <w:rsid w:val="005B0FD8"/>
    <w:rsid w:val="005B25A9"/>
    <w:rsid w:val="005B478C"/>
    <w:rsid w:val="005B7D1A"/>
    <w:rsid w:val="005C44C6"/>
    <w:rsid w:val="005C49C2"/>
    <w:rsid w:val="005C4BCC"/>
    <w:rsid w:val="005C624B"/>
    <w:rsid w:val="005D056C"/>
    <w:rsid w:val="005D2FB3"/>
    <w:rsid w:val="005E440F"/>
    <w:rsid w:val="005E59DE"/>
    <w:rsid w:val="005E611A"/>
    <w:rsid w:val="005E7CF0"/>
    <w:rsid w:val="005F0B4C"/>
    <w:rsid w:val="005F27C6"/>
    <w:rsid w:val="005F2888"/>
    <w:rsid w:val="005F3150"/>
    <w:rsid w:val="005F3567"/>
    <w:rsid w:val="005F4BDA"/>
    <w:rsid w:val="005F4EAE"/>
    <w:rsid w:val="005F5668"/>
    <w:rsid w:val="005F6FD5"/>
    <w:rsid w:val="005F720B"/>
    <w:rsid w:val="005F7607"/>
    <w:rsid w:val="005F7A5A"/>
    <w:rsid w:val="00600CE0"/>
    <w:rsid w:val="006019D3"/>
    <w:rsid w:val="006020BC"/>
    <w:rsid w:val="006024DB"/>
    <w:rsid w:val="00604A8F"/>
    <w:rsid w:val="00604FAF"/>
    <w:rsid w:val="00604FCB"/>
    <w:rsid w:val="0060582F"/>
    <w:rsid w:val="006059FB"/>
    <w:rsid w:val="00606970"/>
    <w:rsid w:val="00607026"/>
    <w:rsid w:val="00610EE1"/>
    <w:rsid w:val="0061182A"/>
    <w:rsid w:val="006131AB"/>
    <w:rsid w:val="00615547"/>
    <w:rsid w:val="00616BA2"/>
    <w:rsid w:val="00616C01"/>
    <w:rsid w:val="006201B7"/>
    <w:rsid w:val="0062053D"/>
    <w:rsid w:val="0062055D"/>
    <w:rsid w:val="00623245"/>
    <w:rsid w:val="006233C8"/>
    <w:rsid w:val="00623E0D"/>
    <w:rsid w:val="00626066"/>
    <w:rsid w:val="006270DE"/>
    <w:rsid w:val="006273B0"/>
    <w:rsid w:val="006314C9"/>
    <w:rsid w:val="006315D7"/>
    <w:rsid w:val="006317CD"/>
    <w:rsid w:val="0063186B"/>
    <w:rsid w:val="00632319"/>
    <w:rsid w:val="00632ED8"/>
    <w:rsid w:val="00641390"/>
    <w:rsid w:val="006425FE"/>
    <w:rsid w:val="00643BA7"/>
    <w:rsid w:val="00643DFB"/>
    <w:rsid w:val="00643E28"/>
    <w:rsid w:val="00645C5A"/>
    <w:rsid w:val="00650F7C"/>
    <w:rsid w:val="00650FFE"/>
    <w:rsid w:val="0065437B"/>
    <w:rsid w:val="0065437F"/>
    <w:rsid w:val="00655FC4"/>
    <w:rsid w:val="00656699"/>
    <w:rsid w:val="00657543"/>
    <w:rsid w:val="006577DB"/>
    <w:rsid w:val="00657A7A"/>
    <w:rsid w:val="0066056A"/>
    <w:rsid w:val="0066097C"/>
    <w:rsid w:val="0066130C"/>
    <w:rsid w:val="006620F2"/>
    <w:rsid w:val="0066224F"/>
    <w:rsid w:val="0066257C"/>
    <w:rsid w:val="00662E15"/>
    <w:rsid w:val="00664288"/>
    <w:rsid w:val="00664648"/>
    <w:rsid w:val="00665939"/>
    <w:rsid w:val="006664C0"/>
    <w:rsid w:val="0066783A"/>
    <w:rsid w:val="006715A0"/>
    <w:rsid w:val="006716F4"/>
    <w:rsid w:val="00671BEF"/>
    <w:rsid w:val="00675900"/>
    <w:rsid w:val="006767E7"/>
    <w:rsid w:val="00676ACD"/>
    <w:rsid w:val="00683A2D"/>
    <w:rsid w:val="00684471"/>
    <w:rsid w:val="00686542"/>
    <w:rsid w:val="00686A7F"/>
    <w:rsid w:val="00687973"/>
    <w:rsid w:val="0069013F"/>
    <w:rsid w:val="00692925"/>
    <w:rsid w:val="00692F34"/>
    <w:rsid w:val="00695212"/>
    <w:rsid w:val="0069583B"/>
    <w:rsid w:val="0069690D"/>
    <w:rsid w:val="006A047D"/>
    <w:rsid w:val="006A101D"/>
    <w:rsid w:val="006A1123"/>
    <w:rsid w:val="006A18DE"/>
    <w:rsid w:val="006A1DFC"/>
    <w:rsid w:val="006A1E5F"/>
    <w:rsid w:val="006A2BDE"/>
    <w:rsid w:val="006A4253"/>
    <w:rsid w:val="006A57FE"/>
    <w:rsid w:val="006A58EF"/>
    <w:rsid w:val="006A5FDA"/>
    <w:rsid w:val="006A60EE"/>
    <w:rsid w:val="006A68C8"/>
    <w:rsid w:val="006A76F1"/>
    <w:rsid w:val="006A77A8"/>
    <w:rsid w:val="006B134E"/>
    <w:rsid w:val="006B3473"/>
    <w:rsid w:val="006B34C6"/>
    <w:rsid w:val="006B42A5"/>
    <w:rsid w:val="006B4615"/>
    <w:rsid w:val="006B4D79"/>
    <w:rsid w:val="006B4E42"/>
    <w:rsid w:val="006B577E"/>
    <w:rsid w:val="006B6B31"/>
    <w:rsid w:val="006B7D68"/>
    <w:rsid w:val="006B7DA0"/>
    <w:rsid w:val="006C0C61"/>
    <w:rsid w:val="006C1861"/>
    <w:rsid w:val="006C7139"/>
    <w:rsid w:val="006C71C9"/>
    <w:rsid w:val="006D1FAB"/>
    <w:rsid w:val="006D3174"/>
    <w:rsid w:val="006D4A90"/>
    <w:rsid w:val="006D5B17"/>
    <w:rsid w:val="006D6BEA"/>
    <w:rsid w:val="006D6C04"/>
    <w:rsid w:val="006D7272"/>
    <w:rsid w:val="006E1DED"/>
    <w:rsid w:val="006E3EC7"/>
    <w:rsid w:val="006E5942"/>
    <w:rsid w:val="006E7771"/>
    <w:rsid w:val="006F129F"/>
    <w:rsid w:val="006F4AD3"/>
    <w:rsid w:val="006F5E92"/>
    <w:rsid w:val="006F62F4"/>
    <w:rsid w:val="006F7148"/>
    <w:rsid w:val="006F715B"/>
    <w:rsid w:val="006F74E7"/>
    <w:rsid w:val="006F7B16"/>
    <w:rsid w:val="007014C3"/>
    <w:rsid w:val="00701E49"/>
    <w:rsid w:val="0070235C"/>
    <w:rsid w:val="00703B2A"/>
    <w:rsid w:val="0070434D"/>
    <w:rsid w:val="0070539F"/>
    <w:rsid w:val="00705D32"/>
    <w:rsid w:val="00706E67"/>
    <w:rsid w:val="007100C0"/>
    <w:rsid w:val="0071089B"/>
    <w:rsid w:val="00711A85"/>
    <w:rsid w:val="00711DBF"/>
    <w:rsid w:val="00716F37"/>
    <w:rsid w:val="00716FDD"/>
    <w:rsid w:val="007216BF"/>
    <w:rsid w:val="007219D8"/>
    <w:rsid w:val="00722569"/>
    <w:rsid w:val="007244A4"/>
    <w:rsid w:val="00724D34"/>
    <w:rsid w:val="007260A1"/>
    <w:rsid w:val="00726D43"/>
    <w:rsid w:val="0073043C"/>
    <w:rsid w:val="00730621"/>
    <w:rsid w:val="00731CC6"/>
    <w:rsid w:val="007335BD"/>
    <w:rsid w:val="00734103"/>
    <w:rsid w:val="0073475E"/>
    <w:rsid w:val="00734CFE"/>
    <w:rsid w:val="00734F1B"/>
    <w:rsid w:val="00734F2E"/>
    <w:rsid w:val="007362F4"/>
    <w:rsid w:val="007404DF"/>
    <w:rsid w:val="00741B2B"/>
    <w:rsid w:val="00742D9E"/>
    <w:rsid w:val="00744481"/>
    <w:rsid w:val="007469DA"/>
    <w:rsid w:val="007470ED"/>
    <w:rsid w:val="00750388"/>
    <w:rsid w:val="007506B8"/>
    <w:rsid w:val="007532A9"/>
    <w:rsid w:val="00753E84"/>
    <w:rsid w:val="00755A77"/>
    <w:rsid w:val="00755B13"/>
    <w:rsid w:val="00755C37"/>
    <w:rsid w:val="00756DB3"/>
    <w:rsid w:val="007574DF"/>
    <w:rsid w:val="007607D5"/>
    <w:rsid w:val="007635B2"/>
    <w:rsid w:val="0076386D"/>
    <w:rsid w:val="00765EB5"/>
    <w:rsid w:val="00767B3E"/>
    <w:rsid w:val="00771486"/>
    <w:rsid w:val="00772135"/>
    <w:rsid w:val="00772261"/>
    <w:rsid w:val="00773139"/>
    <w:rsid w:val="00773149"/>
    <w:rsid w:val="00774989"/>
    <w:rsid w:val="00774CB2"/>
    <w:rsid w:val="00774CF8"/>
    <w:rsid w:val="007814FF"/>
    <w:rsid w:val="0078206A"/>
    <w:rsid w:val="00782F7C"/>
    <w:rsid w:val="00783648"/>
    <w:rsid w:val="007836C0"/>
    <w:rsid w:val="00784160"/>
    <w:rsid w:val="00790106"/>
    <w:rsid w:val="00790D5F"/>
    <w:rsid w:val="00791045"/>
    <w:rsid w:val="00795056"/>
    <w:rsid w:val="00797DDB"/>
    <w:rsid w:val="007A0645"/>
    <w:rsid w:val="007A0F27"/>
    <w:rsid w:val="007A42C2"/>
    <w:rsid w:val="007B03E7"/>
    <w:rsid w:val="007B1136"/>
    <w:rsid w:val="007B1804"/>
    <w:rsid w:val="007B3A44"/>
    <w:rsid w:val="007B4108"/>
    <w:rsid w:val="007B5ED6"/>
    <w:rsid w:val="007B63B1"/>
    <w:rsid w:val="007B688B"/>
    <w:rsid w:val="007B76B3"/>
    <w:rsid w:val="007C20EE"/>
    <w:rsid w:val="007C3976"/>
    <w:rsid w:val="007C6843"/>
    <w:rsid w:val="007C7BDF"/>
    <w:rsid w:val="007D178B"/>
    <w:rsid w:val="007D17ED"/>
    <w:rsid w:val="007D1F6F"/>
    <w:rsid w:val="007D2C57"/>
    <w:rsid w:val="007D72EC"/>
    <w:rsid w:val="007D78E8"/>
    <w:rsid w:val="007D7D5A"/>
    <w:rsid w:val="007E3231"/>
    <w:rsid w:val="007F0F9A"/>
    <w:rsid w:val="007F2EFD"/>
    <w:rsid w:val="007F566F"/>
    <w:rsid w:val="0080188E"/>
    <w:rsid w:val="00802207"/>
    <w:rsid w:val="0080247D"/>
    <w:rsid w:val="008028FF"/>
    <w:rsid w:val="008029E9"/>
    <w:rsid w:val="00803ADB"/>
    <w:rsid w:val="0080466D"/>
    <w:rsid w:val="008054C0"/>
    <w:rsid w:val="00806E8B"/>
    <w:rsid w:val="00807474"/>
    <w:rsid w:val="008113B8"/>
    <w:rsid w:val="00813040"/>
    <w:rsid w:val="0081445B"/>
    <w:rsid w:val="0081472B"/>
    <w:rsid w:val="0081558C"/>
    <w:rsid w:val="00816B49"/>
    <w:rsid w:val="00820136"/>
    <w:rsid w:val="008203C8"/>
    <w:rsid w:val="008212BA"/>
    <w:rsid w:val="00821B8A"/>
    <w:rsid w:val="00822535"/>
    <w:rsid w:val="0082285D"/>
    <w:rsid w:val="00822B84"/>
    <w:rsid w:val="008240CE"/>
    <w:rsid w:val="0082419F"/>
    <w:rsid w:val="00824FBF"/>
    <w:rsid w:val="00826536"/>
    <w:rsid w:val="00826643"/>
    <w:rsid w:val="008276D2"/>
    <w:rsid w:val="00827831"/>
    <w:rsid w:val="00830BB1"/>
    <w:rsid w:val="008327CE"/>
    <w:rsid w:val="008329AD"/>
    <w:rsid w:val="00833D81"/>
    <w:rsid w:val="0083560B"/>
    <w:rsid w:val="00836694"/>
    <w:rsid w:val="008376FD"/>
    <w:rsid w:val="0084293A"/>
    <w:rsid w:val="008444FD"/>
    <w:rsid w:val="008455FA"/>
    <w:rsid w:val="0084565D"/>
    <w:rsid w:val="008462F0"/>
    <w:rsid w:val="00846649"/>
    <w:rsid w:val="00855067"/>
    <w:rsid w:val="00855EED"/>
    <w:rsid w:val="00860271"/>
    <w:rsid w:val="0086263B"/>
    <w:rsid w:val="00862EC8"/>
    <w:rsid w:val="00864C8A"/>
    <w:rsid w:val="00867662"/>
    <w:rsid w:val="00867DEB"/>
    <w:rsid w:val="00870615"/>
    <w:rsid w:val="008707CB"/>
    <w:rsid w:val="00870E5A"/>
    <w:rsid w:val="00871392"/>
    <w:rsid w:val="00871A37"/>
    <w:rsid w:val="00871C55"/>
    <w:rsid w:val="00871EF8"/>
    <w:rsid w:val="00871F91"/>
    <w:rsid w:val="0087285C"/>
    <w:rsid w:val="00872B93"/>
    <w:rsid w:val="00874FC0"/>
    <w:rsid w:val="00875841"/>
    <w:rsid w:val="00881630"/>
    <w:rsid w:val="00881F37"/>
    <w:rsid w:val="00882407"/>
    <w:rsid w:val="00882B75"/>
    <w:rsid w:val="00882C72"/>
    <w:rsid w:val="00883A48"/>
    <w:rsid w:val="008848DC"/>
    <w:rsid w:val="00885C43"/>
    <w:rsid w:val="00886402"/>
    <w:rsid w:val="0088792D"/>
    <w:rsid w:val="00887986"/>
    <w:rsid w:val="00890D2F"/>
    <w:rsid w:val="00892075"/>
    <w:rsid w:val="00892A2F"/>
    <w:rsid w:val="0089377A"/>
    <w:rsid w:val="00894CDD"/>
    <w:rsid w:val="00897140"/>
    <w:rsid w:val="008A0A01"/>
    <w:rsid w:val="008A115F"/>
    <w:rsid w:val="008A1766"/>
    <w:rsid w:val="008A2B57"/>
    <w:rsid w:val="008A2BED"/>
    <w:rsid w:val="008A5036"/>
    <w:rsid w:val="008A5B27"/>
    <w:rsid w:val="008A706A"/>
    <w:rsid w:val="008B35EE"/>
    <w:rsid w:val="008B3E7C"/>
    <w:rsid w:val="008B4033"/>
    <w:rsid w:val="008B405B"/>
    <w:rsid w:val="008B44E8"/>
    <w:rsid w:val="008B49E0"/>
    <w:rsid w:val="008B556D"/>
    <w:rsid w:val="008B7A46"/>
    <w:rsid w:val="008C01D4"/>
    <w:rsid w:val="008C0B85"/>
    <w:rsid w:val="008C18F6"/>
    <w:rsid w:val="008C197F"/>
    <w:rsid w:val="008C2B05"/>
    <w:rsid w:val="008C33F8"/>
    <w:rsid w:val="008C468E"/>
    <w:rsid w:val="008C6271"/>
    <w:rsid w:val="008C6FBE"/>
    <w:rsid w:val="008C7211"/>
    <w:rsid w:val="008D059C"/>
    <w:rsid w:val="008D07F4"/>
    <w:rsid w:val="008D09ED"/>
    <w:rsid w:val="008D125C"/>
    <w:rsid w:val="008D2884"/>
    <w:rsid w:val="008D2E17"/>
    <w:rsid w:val="008D460A"/>
    <w:rsid w:val="008D79B2"/>
    <w:rsid w:val="008D7ED0"/>
    <w:rsid w:val="008E2972"/>
    <w:rsid w:val="008E30E9"/>
    <w:rsid w:val="008E5F44"/>
    <w:rsid w:val="008E626B"/>
    <w:rsid w:val="008F18D1"/>
    <w:rsid w:val="008F3077"/>
    <w:rsid w:val="008F4FEE"/>
    <w:rsid w:val="008F5106"/>
    <w:rsid w:val="008F5B95"/>
    <w:rsid w:val="0090274A"/>
    <w:rsid w:val="00903C11"/>
    <w:rsid w:val="00904115"/>
    <w:rsid w:val="00905154"/>
    <w:rsid w:val="00905286"/>
    <w:rsid w:val="009114C1"/>
    <w:rsid w:val="00913FE4"/>
    <w:rsid w:val="009149B1"/>
    <w:rsid w:val="0091571C"/>
    <w:rsid w:val="0092081A"/>
    <w:rsid w:val="00920D44"/>
    <w:rsid w:val="0092110D"/>
    <w:rsid w:val="009211DA"/>
    <w:rsid w:val="00923832"/>
    <w:rsid w:val="00923F1E"/>
    <w:rsid w:val="00924047"/>
    <w:rsid w:val="00924A5F"/>
    <w:rsid w:val="00924F91"/>
    <w:rsid w:val="00925702"/>
    <w:rsid w:val="00925828"/>
    <w:rsid w:val="0092633C"/>
    <w:rsid w:val="00926D1F"/>
    <w:rsid w:val="00930C01"/>
    <w:rsid w:val="00930CE2"/>
    <w:rsid w:val="00932CEB"/>
    <w:rsid w:val="00932EF0"/>
    <w:rsid w:val="0093300F"/>
    <w:rsid w:val="00935AB2"/>
    <w:rsid w:val="00935F95"/>
    <w:rsid w:val="00941D80"/>
    <w:rsid w:val="00943E7A"/>
    <w:rsid w:val="0094499D"/>
    <w:rsid w:val="009456E6"/>
    <w:rsid w:val="00945FF7"/>
    <w:rsid w:val="0094628E"/>
    <w:rsid w:val="00946942"/>
    <w:rsid w:val="0095041F"/>
    <w:rsid w:val="00951A06"/>
    <w:rsid w:val="009526CD"/>
    <w:rsid w:val="009532E2"/>
    <w:rsid w:val="009535B1"/>
    <w:rsid w:val="00954BC9"/>
    <w:rsid w:val="00955248"/>
    <w:rsid w:val="0096284C"/>
    <w:rsid w:val="0096513A"/>
    <w:rsid w:val="009667CE"/>
    <w:rsid w:val="00966881"/>
    <w:rsid w:val="00967BAB"/>
    <w:rsid w:val="00967CB3"/>
    <w:rsid w:val="00970704"/>
    <w:rsid w:val="00970A38"/>
    <w:rsid w:val="00970AEA"/>
    <w:rsid w:val="00970D46"/>
    <w:rsid w:val="009716A9"/>
    <w:rsid w:val="009718BD"/>
    <w:rsid w:val="00971D46"/>
    <w:rsid w:val="00972E6E"/>
    <w:rsid w:val="00973523"/>
    <w:rsid w:val="00976143"/>
    <w:rsid w:val="0097695C"/>
    <w:rsid w:val="00976A46"/>
    <w:rsid w:val="00977C67"/>
    <w:rsid w:val="009805F0"/>
    <w:rsid w:val="00981128"/>
    <w:rsid w:val="009822E3"/>
    <w:rsid w:val="009864F8"/>
    <w:rsid w:val="00986BAF"/>
    <w:rsid w:val="009879E6"/>
    <w:rsid w:val="00987CAB"/>
    <w:rsid w:val="009904BB"/>
    <w:rsid w:val="0099121E"/>
    <w:rsid w:val="00991B8E"/>
    <w:rsid w:val="00994872"/>
    <w:rsid w:val="00995303"/>
    <w:rsid w:val="00995A87"/>
    <w:rsid w:val="009973FB"/>
    <w:rsid w:val="009A11A6"/>
    <w:rsid w:val="009A2222"/>
    <w:rsid w:val="009A504B"/>
    <w:rsid w:val="009A52E8"/>
    <w:rsid w:val="009A5B2B"/>
    <w:rsid w:val="009A672D"/>
    <w:rsid w:val="009B0304"/>
    <w:rsid w:val="009B0F66"/>
    <w:rsid w:val="009B17E9"/>
    <w:rsid w:val="009B29D4"/>
    <w:rsid w:val="009B2F8B"/>
    <w:rsid w:val="009B3570"/>
    <w:rsid w:val="009B3672"/>
    <w:rsid w:val="009B4DBC"/>
    <w:rsid w:val="009B50B9"/>
    <w:rsid w:val="009B56EA"/>
    <w:rsid w:val="009B6861"/>
    <w:rsid w:val="009C0CBB"/>
    <w:rsid w:val="009C245A"/>
    <w:rsid w:val="009C3B05"/>
    <w:rsid w:val="009C516E"/>
    <w:rsid w:val="009C597F"/>
    <w:rsid w:val="009C69CB"/>
    <w:rsid w:val="009C7DC6"/>
    <w:rsid w:val="009D19AD"/>
    <w:rsid w:val="009D2DE6"/>
    <w:rsid w:val="009D2E45"/>
    <w:rsid w:val="009D48A1"/>
    <w:rsid w:val="009D48CE"/>
    <w:rsid w:val="009D4FCF"/>
    <w:rsid w:val="009D55BB"/>
    <w:rsid w:val="009E3F80"/>
    <w:rsid w:val="009E3FF6"/>
    <w:rsid w:val="009E652E"/>
    <w:rsid w:val="009F356D"/>
    <w:rsid w:val="009F5577"/>
    <w:rsid w:val="00A01D63"/>
    <w:rsid w:val="00A02216"/>
    <w:rsid w:val="00A0380E"/>
    <w:rsid w:val="00A06458"/>
    <w:rsid w:val="00A06776"/>
    <w:rsid w:val="00A07959"/>
    <w:rsid w:val="00A124BC"/>
    <w:rsid w:val="00A13877"/>
    <w:rsid w:val="00A15161"/>
    <w:rsid w:val="00A1689C"/>
    <w:rsid w:val="00A20459"/>
    <w:rsid w:val="00A21507"/>
    <w:rsid w:val="00A23355"/>
    <w:rsid w:val="00A25BEF"/>
    <w:rsid w:val="00A25DEB"/>
    <w:rsid w:val="00A26B99"/>
    <w:rsid w:val="00A30A51"/>
    <w:rsid w:val="00A3188A"/>
    <w:rsid w:val="00A31CF0"/>
    <w:rsid w:val="00A320D2"/>
    <w:rsid w:val="00A32FF8"/>
    <w:rsid w:val="00A34277"/>
    <w:rsid w:val="00A347A7"/>
    <w:rsid w:val="00A35E0F"/>
    <w:rsid w:val="00A3643F"/>
    <w:rsid w:val="00A40E9F"/>
    <w:rsid w:val="00A40EAE"/>
    <w:rsid w:val="00A415A9"/>
    <w:rsid w:val="00A42E68"/>
    <w:rsid w:val="00A42F0C"/>
    <w:rsid w:val="00A4406D"/>
    <w:rsid w:val="00A46752"/>
    <w:rsid w:val="00A47164"/>
    <w:rsid w:val="00A5174B"/>
    <w:rsid w:val="00A52A81"/>
    <w:rsid w:val="00A55AAD"/>
    <w:rsid w:val="00A567DC"/>
    <w:rsid w:val="00A57E80"/>
    <w:rsid w:val="00A600CE"/>
    <w:rsid w:val="00A602E9"/>
    <w:rsid w:val="00A623C2"/>
    <w:rsid w:val="00A62920"/>
    <w:rsid w:val="00A6349A"/>
    <w:rsid w:val="00A64D19"/>
    <w:rsid w:val="00A66C92"/>
    <w:rsid w:val="00A67B23"/>
    <w:rsid w:val="00A70F08"/>
    <w:rsid w:val="00A70F2D"/>
    <w:rsid w:val="00A7120C"/>
    <w:rsid w:val="00A730FE"/>
    <w:rsid w:val="00A7326B"/>
    <w:rsid w:val="00A7463A"/>
    <w:rsid w:val="00A75483"/>
    <w:rsid w:val="00A77CB9"/>
    <w:rsid w:val="00A810B0"/>
    <w:rsid w:val="00A81830"/>
    <w:rsid w:val="00A8219B"/>
    <w:rsid w:val="00A8300F"/>
    <w:rsid w:val="00A8690E"/>
    <w:rsid w:val="00A871D1"/>
    <w:rsid w:val="00A8760B"/>
    <w:rsid w:val="00A90B58"/>
    <w:rsid w:val="00A90FF6"/>
    <w:rsid w:val="00A914CD"/>
    <w:rsid w:val="00A93095"/>
    <w:rsid w:val="00A94108"/>
    <w:rsid w:val="00A95CCF"/>
    <w:rsid w:val="00AA01C6"/>
    <w:rsid w:val="00AA29A0"/>
    <w:rsid w:val="00AA29D2"/>
    <w:rsid w:val="00AA3737"/>
    <w:rsid w:val="00AA38AF"/>
    <w:rsid w:val="00AA74D0"/>
    <w:rsid w:val="00AA78B7"/>
    <w:rsid w:val="00AA78FE"/>
    <w:rsid w:val="00AA7ACA"/>
    <w:rsid w:val="00AB0779"/>
    <w:rsid w:val="00AB2390"/>
    <w:rsid w:val="00AB2549"/>
    <w:rsid w:val="00AB546C"/>
    <w:rsid w:val="00AB5D11"/>
    <w:rsid w:val="00AB62CD"/>
    <w:rsid w:val="00AB745F"/>
    <w:rsid w:val="00AB7EDB"/>
    <w:rsid w:val="00AC1CD2"/>
    <w:rsid w:val="00AC515D"/>
    <w:rsid w:val="00AC79F6"/>
    <w:rsid w:val="00AC7D17"/>
    <w:rsid w:val="00AD04A9"/>
    <w:rsid w:val="00AD04B2"/>
    <w:rsid w:val="00AD234A"/>
    <w:rsid w:val="00AD2CDA"/>
    <w:rsid w:val="00AD3A0E"/>
    <w:rsid w:val="00AD3B91"/>
    <w:rsid w:val="00AD3F2F"/>
    <w:rsid w:val="00AD3F7A"/>
    <w:rsid w:val="00AD41FD"/>
    <w:rsid w:val="00AD4C01"/>
    <w:rsid w:val="00AD69BD"/>
    <w:rsid w:val="00AD704E"/>
    <w:rsid w:val="00AD7757"/>
    <w:rsid w:val="00AE059C"/>
    <w:rsid w:val="00AE080A"/>
    <w:rsid w:val="00AE1631"/>
    <w:rsid w:val="00AE1BE8"/>
    <w:rsid w:val="00AE1F16"/>
    <w:rsid w:val="00AE24B0"/>
    <w:rsid w:val="00AE34D3"/>
    <w:rsid w:val="00AE4AD5"/>
    <w:rsid w:val="00AE609E"/>
    <w:rsid w:val="00AE6101"/>
    <w:rsid w:val="00AE6412"/>
    <w:rsid w:val="00AE69C3"/>
    <w:rsid w:val="00AE7C51"/>
    <w:rsid w:val="00AE7DFD"/>
    <w:rsid w:val="00AF361D"/>
    <w:rsid w:val="00AF3FD8"/>
    <w:rsid w:val="00AF61B5"/>
    <w:rsid w:val="00AF705B"/>
    <w:rsid w:val="00AF7087"/>
    <w:rsid w:val="00B00C8F"/>
    <w:rsid w:val="00B0176F"/>
    <w:rsid w:val="00B02EA6"/>
    <w:rsid w:val="00B039FE"/>
    <w:rsid w:val="00B03C3D"/>
    <w:rsid w:val="00B03F64"/>
    <w:rsid w:val="00B051C0"/>
    <w:rsid w:val="00B07BB9"/>
    <w:rsid w:val="00B10483"/>
    <w:rsid w:val="00B1061E"/>
    <w:rsid w:val="00B10C0F"/>
    <w:rsid w:val="00B11689"/>
    <w:rsid w:val="00B12B60"/>
    <w:rsid w:val="00B12F4B"/>
    <w:rsid w:val="00B13D04"/>
    <w:rsid w:val="00B150E1"/>
    <w:rsid w:val="00B15DFA"/>
    <w:rsid w:val="00B16296"/>
    <w:rsid w:val="00B17CEA"/>
    <w:rsid w:val="00B2043E"/>
    <w:rsid w:val="00B20D01"/>
    <w:rsid w:val="00B21EA6"/>
    <w:rsid w:val="00B23613"/>
    <w:rsid w:val="00B23B35"/>
    <w:rsid w:val="00B23E7A"/>
    <w:rsid w:val="00B2456C"/>
    <w:rsid w:val="00B24961"/>
    <w:rsid w:val="00B276F7"/>
    <w:rsid w:val="00B32CF9"/>
    <w:rsid w:val="00B33ED2"/>
    <w:rsid w:val="00B34180"/>
    <w:rsid w:val="00B35003"/>
    <w:rsid w:val="00B37B8A"/>
    <w:rsid w:val="00B40A45"/>
    <w:rsid w:val="00B410AF"/>
    <w:rsid w:val="00B418C2"/>
    <w:rsid w:val="00B424FA"/>
    <w:rsid w:val="00B445B5"/>
    <w:rsid w:val="00B46027"/>
    <w:rsid w:val="00B4676C"/>
    <w:rsid w:val="00B47954"/>
    <w:rsid w:val="00B5059B"/>
    <w:rsid w:val="00B5157E"/>
    <w:rsid w:val="00B51CA8"/>
    <w:rsid w:val="00B51EFC"/>
    <w:rsid w:val="00B5298C"/>
    <w:rsid w:val="00B5541E"/>
    <w:rsid w:val="00B65EB6"/>
    <w:rsid w:val="00B66304"/>
    <w:rsid w:val="00B70045"/>
    <w:rsid w:val="00B701FA"/>
    <w:rsid w:val="00B709CE"/>
    <w:rsid w:val="00B71C54"/>
    <w:rsid w:val="00B71C6D"/>
    <w:rsid w:val="00B72103"/>
    <w:rsid w:val="00B7271E"/>
    <w:rsid w:val="00B72A04"/>
    <w:rsid w:val="00B7435C"/>
    <w:rsid w:val="00B743A1"/>
    <w:rsid w:val="00B76422"/>
    <w:rsid w:val="00B766D7"/>
    <w:rsid w:val="00B77981"/>
    <w:rsid w:val="00B8185B"/>
    <w:rsid w:val="00B823E4"/>
    <w:rsid w:val="00B82F0D"/>
    <w:rsid w:val="00B83DD6"/>
    <w:rsid w:val="00B84F08"/>
    <w:rsid w:val="00B850AC"/>
    <w:rsid w:val="00B85BB0"/>
    <w:rsid w:val="00B90238"/>
    <w:rsid w:val="00B943D8"/>
    <w:rsid w:val="00B94EC0"/>
    <w:rsid w:val="00B954C0"/>
    <w:rsid w:val="00B97541"/>
    <w:rsid w:val="00BA295B"/>
    <w:rsid w:val="00BA42B1"/>
    <w:rsid w:val="00BA4BF0"/>
    <w:rsid w:val="00BA7B02"/>
    <w:rsid w:val="00BA7EFF"/>
    <w:rsid w:val="00BB0831"/>
    <w:rsid w:val="00BB0D89"/>
    <w:rsid w:val="00BB2F7B"/>
    <w:rsid w:val="00BB4817"/>
    <w:rsid w:val="00BB4CB6"/>
    <w:rsid w:val="00BC0755"/>
    <w:rsid w:val="00BC1C5D"/>
    <w:rsid w:val="00BC287D"/>
    <w:rsid w:val="00BC369B"/>
    <w:rsid w:val="00BC4875"/>
    <w:rsid w:val="00BC4FB7"/>
    <w:rsid w:val="00BC5120"/>
    <w:rsid w:val="00BD004A"/>
    <w:rsid w:val="00BD1F11"/>
    <w:rsid w:val="00BD2360"/>
    <w:rsid w:val="00BD24E9"/>
    <w:rsid w:val="00BD2A49"/>
    <w:rsid w:val="00BD560A"/>
    <w:rsid w:val="00BD63E2"/>
    <w:rsid w:val="00BE251E"/>
    <w:rsid w:val="00BE26EF"/>
    <w:rsid w:val="00BE3367"/>
    <w:rsid w:val="00BE4252"/>
    <w:rsid w:val="00BE46A7"/>
    <w:rsid w:val="00BE596C"/>
    <w:rsid w:val="00BE5F70"/>
    <w:rsid w:val="00BF0A06"/>
    <w:rsid w:val="00BF14DE"/>
    <w:rsid w:val="00BF1532"/>
    <w:rsid w:val="00BF201B"/>
    <w:rsid w:val="00BF2F40"/>
    <w:rsid w:val="00BF6682"/>
    <w:rsid w:val="00BF69A0"/>
    <w:rsid w:val="00C00353"/>
    <w:rsid w:val="00C01B37"/>
    <w:rsid w:val="00C02A66"/>
    <w:rsid w:val="00C02B0D"/>
    <w:rsid w:val="00C037D7"/>
    <w:rsid w:val="00C039FB"/>
    <w:rsid w:val="00C0483B"/>
    <w:rsid w:val="00C06E23"/>
    <w:rsid w:val="00C11DF4"/>
    <w:rsid w:val="00C12B5B"/>
    <w:rsid w:val="00C133A1"/>
    <w:rsid w:val="00C1438C"/>
    <w:rsid w:val="00C147F0"/>
    <w:rsid w:val="00C14E05"/>
    <w:rsid w:val="00C14F77"/>
    <w:rsid w:val="00C160A3"/>
    <w:rsid w:val="00C16230"/>
    <w:rsid w:val="00C1790C"/>
    <w:rsid w:val="00C2027E"/>
    <w:rsid w:val="00C21D20"/>
    <w:rsid w:val="00C22B29"/>
    <w:rsid w:val="00C24296"/>
    <w:rsid w:val="00C2460A"/>
    <w:rsid w:val="00C2551D"/>
    <w:rsid w:val="00C26326"/>
    <w:rsid w:val="00C26D26"/>
    <w:rsid w:val="00C27F02"/>
    <w:rsid w:val="00C30C8A"/>
    <w:rsid w:val="00C315A7"/>
    <w:rsid w:val="00C3183B"/>
    <w:rsid w:val="00C3244B"/>
    <w:rsid w:val="00C35A36"/>
    <w:rsid w:val="00C368EC"/>
    <w:rsid w:val="00C36D52"/>
    <w:rsid w:val="00C37A37"/>
    <w:rsid w:val="00C40BAD"/>
    <w:rsid w:val="00C42A4E"/>
    <w:rsid w:val="00C42F03"/>
    <w:rsid w:val="00C44166"/>
    <w:rsid w:val="00C44FB5"/>
    <w:rsid w:val="00C45222"/>
    <w:rsid w:val="00C4548C"/>
    <w:rsid w:val="00C45801"/>
    <w:rsid w:val="00C46A40"/>
    <w:rsid w:val="00C46FBA"/>
    <w:rsid w:val="00C475FD"/>
    <w:rsid w:val="00C479C7"/>
    <w:rsid w:val="00C47D08"/>
    <w:rsid w:val="00C50DBA"/>
    <w:rsid w:val="00C5212E"/>
    <w:rsid w:val="00C521D8"/>
    <w:rsid w:val="00C52EDF"/>
    <w:rsid w:val="00C538F7"/>
    <w:rsid w:val="00C54D05"/>
    <w:rsid w:val="00C57065"/>
    <w:rsid w:val="00C574BA"/>
    <w:rsid w:val="00C57C4A"/>
    <w:rsid w:val="00C62C87"/>
    <w:rsid w:val="00C635C0"/>
    <w:rsid w:val="00C64A17"/>
    <w:rsid w:val="00C70D06"/>
    <w:rsid w:val="00C71C5B"/>
    <w:rsid w:val="00C71D66"/>
    <w:rsid w:val="00C72AEF"/>
    <w:rsid w:val="00C731F0"/>
    <w:rsid w:val="00C73798"/>
    <w:rsid w:val="00C74F26"/>
    <w:rsid w:val="00C75025"/>
    <w:rsid w:val="00C7503E"/>
    <w:rsid w:val="00C75E36"/>
    <w:rsid w:val="00C771DE"/>
    <w:rsid w:val="00C814A3"/>
    <w:rsid w:val="00C81634"/>
    <w:rsid w:val="00C81879"/>
    <w:rsid w:val="00C822A0"/>
    <w:rsid w:val="00C8489E"/>
    <w:rsid w:val="00C84D9E"/>
    <w:rsid w:val="00C85437"/>
    <w:rsid w:val="00C856CB"/>
    <w:rsid w:val="00C8595A"/>
    <w:rsid w:val="00C86972"/>
    <w:rsid w:val="00C9201A"/>
    <w:rsid w:val="00C92B42"/>
    <w:rsid w:val="00C953AF"/>
    <w:rsid w:val="00C96E22"/>
    <w:rsid w:val="00C97211"/>
    <w:rsid w:val="00C9726A"/>
    <w:rsid w:val="00C9729E"/>
    <w:rsid w:val="00C975AC"/>
    <w:rsid w:val="00C976B6"/>
    <w:rsid w:val="00CA0067"/>
    <w:rsid w:val="00CA0929"/>
    <w:rsid w:val="00CA0C81"/>
    <w:rsid w:val="00CA1FE3"/>
    <w:rsid w:val="00CA276D"/>
    <w:rsid w:val="00CA31AA"/>
    <w:rsid w:val="00CA4211"/>
    <w:rsid w:val="00CA4C49"/>
    <w:rsid w:val="00CA585D"/>
    <w:rsid w:val="00CA74BD"/>
    <w:rsid w:val="00CB0923"/>
    <w:rsid w:val="00CB1443"/>
    <w:rsid w:val="00CB175C"/>
    <w:rsid w:val="00CB2BF5"/>
    <w:rsid w:val="00CB4508"/>
    <w:rsid w:val="00CB5C22"/>
    <w:rsid w:val="00CC0F0F"/>
    <w:rsid w:val="00CC319A"/>
    <w:rsid w:val="00CC35C9"/>
    <w:rsid w:val="00CC36CE"/>
    <w:rsid w:val="00CC383B"/>
    <w:rsid w:val="00CC3C11"/>
    <w:rsid w:val="00CC3CB7"/>
    <w:rsid w:val="00CC4C3C"/>
    <w:rsid w:val="00CC53FD"/>
    <w:rsid w:val="00CC5878"/>
    <w:rsid w:val="00CD0292"/>
    <w:rsid w:val="00CD299A"/>
    <w:rsid w:val="00CD2CEA"/>
    <w:rsid w:val="00CE0613"/>
    <w:rsid w:val="00CE1231"/>
    <w:rsid w:val="00CE1F3A"/>
    <w:rsid w:val="00CE3A29"/>
    <w:rsid w:val="00CE439C"/>
    <w:rsid w:val="00CE74FD"/>
    <w:rsid w:val="00CE792B"/>
    <w:rsid w:val="00CE7E1D"/>
    <w:rsid w:val="00CF079B"/>
    <w:rsid w:val="00CF1D35"/>
    <w:rsid w:val="00CF6A55"/>
    <w:rsid w:val="00CF7E2E"/>
    <w:rsid w:val="00D00BB2"/>
    <w:rsid w:val="00D0107F"/>
    <w:rsid w:val="00D016C8"/>
    <w:rsid w:val="00D01C73"/>
    <w:rsid w:val="00D020C1"/>
    <w:rsid w:val="00D04B87"/>
    <w:rsid w:val="00D12FCB"/>
    <w:rsid w:val="00D13B13"/>
    <w:rsid w:val="00D13C00"/>
    <w:rsid w:val="00D13DD3"/>
    <w:rsid w:val="00D143D7"/>
    <w:rsid w:val="00D16257"/>
    <w:rsid w:val="00D167BB"/>
    <w:rsid w:val="00D16B63"/>
    <w:rsid w:val="00D16CDB"/>
    <w:rsid w:val="00D17A09"/>
    <w:rsid w:val="00D20DDB"/>
    <w:rsid w:val="00D2488B"/>
    <w:rsid w:val="00D24E56"/>
    <w:rsid w:val="00D26358"/>
    <w:rsid w:val="00D278B5"/>
    <w:rsid w:val="00D31BCF"/>
    <w:rsid w:val="00D3323E"/>
    <w:rsid w:val="00D341C4"/>
    <w:rsid w:val="00D35A9F"/>
    <w:rsid w:val="00D361E1"/>
    <w:rsid w:val="00D37B5C"/>
    <w:rsid w:val="00D37BBD"/>
    <w:rsid w:val="00D40474"/>
    <w:rsid w:val="00D41340"/>
    <w:rsid w:val="00D413F7"/>
    <w:rsid w:val="00D4155B"/>
    <w:rsid w:val="00D44254"/>
    <w:rsid w:val="00D45063"/>
    <w:rsid w:val="00D475C8"/>
    <w:rsid w:val="00D6024D"/>
    <w:rsid w:val="00D604B7"/>
    <w:rsid w:val="00D61327"/>
    <w:rsid w:val="00D6181B"/>
    <w:rsid w:val="00D63329"/>
    <w:rsid w:val="00D63A1D"/>
    <w:rsid w:val="00D64838"/>
    <w:rsid w:val="00D64A12"/>
    <w:rsid w:val="00D652F6"/>
    <w:rsid w:val="00D65414"/>
    <w:rsid w:val="00D66997"/>
    <w:rsid w:val="00D706C7"/>
    <w:rsid w:val="00D70AEC"/>
    <w:rsid w:val="00D70D31"/>
    <w:rsid w:val="00D72AE4"/>
    <w:rsid w:val="00D742A4"/>
    <w:rsid w:val="00D744E8"/>
    <w:rsid w:val="00D74884"/>
    <w:rsid w:val="00D75405"/>
    <w:rsid w:val="00D76D98"/>
    <w:rsid w:val="00D80A14"/>
    <w:rsid w:val="00D80AAF"/>
    <w:rsid w:val="00D81229"/>
    <w:rsid w:val="00D81B52"/>
    <w:rsid w:val="00D83FC8"/>
    <w:rsid w:val="00D84386"/>
    <w:rsid w:val="00D848AB"/>
    <w:rsid w:val="00D86A89"/>
    <w:rsid w:val="00D91860"/>
    <w:rsid w:val="00D934F8"/>
    <w:rsid w:val="00D935BD"/>
    <w:rsid w:val="00D946F8"/>
    <w:rsid w:val="00D94FB0"/>
    <w:rsid w:val="00D95887"/>
    <w:rsid w:val="00D9590C"/>
    <w:rsid w:val="00D960D6"/>
    <w:rsid w:val="00D96D1C"/>
    <w:rsid w:val="00D97225"/>
    <w:rsid w:val="00D97318"/>
    <w:rsid w:val="00DA06CC"/>
    <w:rsid w:val="00DA243B"/>
    <w:rsid w:val="00DA2597"/>
    <w:rsid w:val="00DA298D"/>
    <w:rsid w:val="00DA4A07"/>
    <w:rsid w:val="00DA60CC"/>
    <w:rsid w:val="00DA6BFB"/>
    <w:rsid w:val="00DA7766"/>
    <w:rsid w:val="00DB0574"/>
    <w:rsid w:val="00DB254D"/>
    <w:rsid w:val="00DB268C"/>
    <w:rsid w:val="00DB3B68"/>
    <w:rsid w:val="00DB4590"/>
    <w:rsid w:val="00DB4675"/>
    <w:rsid w:val="00DB4DFD"/>
    <w:rsid w:val="00DB50C7"/>
    <w:rsid w:val="00DB6A20"/>
    <w:rsid w:val="00DC0EB7"/>
    <w:rsid w:val="00DC13D3"/>
    <w:rsid w:val="00DC15FF"/>
    <w:rsid w:val="00DC1F18"/>
    <w:rsid w:val="00DC1F8D"/>
    <w:rsid w:val="00DC4642"/>
    <w:rsid w:val="00DC4F01"/>
    <w:rsid w:val="00DC4FC4"/>
    <w:rsid w:val="00DC600C"/>
    <w:rsid w:val="00DC6642"/>
    <w:rsid w:val="00DC6AED"/>
    <w:rsid w:val="00DD0717"/>
    <w:rsid w:val="00DD19E1"/>
    <w:rsid w:val="00DD1C42"/>
    <w:rsid w:val="00DD1D0C"/>
    <w:rsid w:val="00DD1D99"/>
    <w:rsid w:val="00DD1E33"/>
    <w:rsid w:val="00DD3BC4"/>
    <w:rsid w:val="00DE33C8"/>
    <w:rsid w:val="00DE47C5"/>
    <w:rsid w:val="00DE4D3C"/>
    <w:rsid w:val="00DE63A4"/>
    <w:rsid w:val="00DE71C2"/>
    <w:rsid w:val="00DE7334"/>
    <w:rsid w:val="00DE7EB8"/>
    <w:rsid w:val="00DF020E"/>
    <w:rsid w:val="00DF132C"/>
    <w:rsid w:val="00DF4362"/>
    <w:rsid w:val="00DF4519"/>
    <w:rsid w:val="00DF5091"/>
    <w:rsid w:val="00DF5528"/>
    <w:rsid w:val="00DF58D2"/>
    <w:rsid w:val="00DF747E"/>
    <w:rsid w:val="00E003CD"/>
    <w:rsid w:val="00E03679"/>
    <w:rsid w:val="00E03BED"/>
    <w:rsid w:val="00E0456D"/>
    <w:rsid w:val="00E04DC5"/>
    <w:rsid w:val="00E05578"/>
    <w:rsid w:val="00E07502"/>
    <w:rsid w:val="00E1337E"/>
    <w:rsid w:val="00E147A2"/>
    <w:rsid w:val="00E15C29"/>
    <w:rsid w:val="00E15DB3"/>
    <w:rsid w:val="00E17D34"/>
    <w:rsid w:val="00E17FF3"/>
    <w:rsid w:val="00E21079"/>
    <w:rsid w:val="00E23E0E"/>
    <w:rsid w:val="00E244B3"/>
    <w:rsid w:val="00E245DC"/>
    <w:rsid w:val="00E253BB"/>
    <w:rsid w:val="00E25EEE"/>
    <w:rsid w:val="00E272C6"/>
    <w:rsid w:val="00E274FC"/>
    <w:rsid w:val="00E27805"/>
    <w:rsid w:val="00E30001"/>
    <w:rsid w:val="00E302A8"/>
    <w:rsid w:val="00E31498"/>
    <w:rsid w:val="00E3299E"/>
    <w:rsid w:val="00E32B17"/>
    <w:rsid w:val="00E3323F"/>
    <w:rsid w:val="00E33C11"/>
    <w:rsid w:val="00E35009"/>
    <w:rsid w:val="00E350AA"/>
    <w:rsid w:val="00E36CCF"/>
    <w:rsid w:val="00E36D99"/>
    <w:rsid w:val="00E4092E"/>
    <w:rsid w:val="00E41F8A"/>
    <w:rsid w:val="00E429B5"/>
    <w:rsid w:val="00E42F19"/>
    <w:rsid w:val="00E45516"/>
    <w:rsid w:val="00E45A95"/>
    <w:rsid w:val="00E46037"/>
    <w:rsid w:val="00E46983"/>
    <w:rsid w:val="00E46CE2"/>
    <w:rsid w:val="00E470A6"/>
    <w:rsid w:val="00E476A1"/>
    <w:rsid w:val="00E50403"/>
    <w:rsid w:val="00E50F48"/>
    <w:rsid w:val="00E515A2"/>
    <w:rsid w:val="00E524AA"/>
    <w:rsid w:val="00E53A87"/>
    <w:rsid w:val="00E5424C"/>
    <w:rsid w:val="00E56250"/>
    <w:rsid w:val="00E60649"/>
    <w:rsid w:val="00E60EB8"/>
    <w:rsid w:val="00E61433"/>
    <w:rsid w:val="00E61726"/>
    <w:rsid w:val="00E623AE"/>
    <w:rsid w:val="00E62CAC"/>
    <w:rsid w:val="00E62FAD"/>
    <w:rsid w:val="00E6300F"/>
    <w:rsid w:val="00E63B4A"/>
    <w:rsid w:val="00E64C83"/>
    <w:rsid w:val="00E7163A"/>
    <w:rsid w:val="00E723C8"/>
    <w:rsid w:val="00E75041"/>
    <w:rsid w:val="00E75710"/>
    <w:rsid w:val="00E75A6E"/>
    <w:rsid w:val="00E773DF"/>
    <w:rsid w:val="00E77788"/>
    <w:rsid w:val="00E801C2"/>
    <w:rsid w:val="00E81D5C"/>
    <w:rsid w:val="00E858AE"/>
    <w:rsid w:val="00E85ABC"/>
    <w:rsid w:val="00E85DF1"/>
    <w:rsid w:val="00E86124"/>
    <w:rsid w:val="00E866FF"/>
    <w:rsid w:val="00E867BD"/>
    <w:rsid w:val="00E86A4E"/>
    <w:rsid w:val="00E9054A"/>
    <w:rsid w:val="00E91025"/>
    <w:rsid w:val="00E91B5D"/>
    <w:rsid w:val="00E91CF3"/>
    <w:rsid w:val="00E9450C"/>
    <w:rsid w:val="00E9591E"/>
    <w:rsid w:val="00E96DDA"/>
    <w:rsid w:val="00EA2581"/>
    <w:rsid w:val="00EA4A24"/>
    <w:rsid w:val="00EA564A"/>
    <w:rsid w:val="00EB0540"/>
    <w:rsid w:val="00EB1647"/>
    <w:rsid w:val="00EB1EDE"/>
    <w:rsid w:val="00EB2C3E"/>
    <w:rsid w:val="00EB474B"/>
    <w:rsid w:val="00EB5A13"/>
    <w:rsid w:val="00EC11DC"/>
    <w:rsid w:val="00EC1332"/>
    <w:rsid w:val="00EC2659"/>
    <w:rsid w:val="00EC29CC"/>
    <w:rsid w:val="00ED0178"/>
    <w:rsid w:val="00ED1C6C"/>
    <w:rsid w:val="00ED4C66"/>
    <w:rsid w:val="00ED520F"/>
    <w:rsid w:val="00ED7379"/>
    <w:rsid w:val="00EE00F3"/>
    <w:rsid w:val="00EE1077"/>
    <w:rsid w:val="00EE164A"/>
    <w:rsid w:val="00EE4EFC"/>
    <w:rsid w:val="00EE5F51"/>
    <w:rsid w:val="00EF0DB6"/>
    <w:rsid w:val="00EF0F70"/>
    <w:rsid w:val="00EF2157"/>
    <w:rsid w:val="00EF2C25"/>
    <w:rsid w:val="00EF340E"/>
    <w:rsid w:val="00EF47FF"/>
    <w:rsid w:val="00EF73AB"/>
    <w:rsid w:val="00EF74E2"/>
    <w:rsid w:val="00F01092"/>
    <w:rsid w:val="00F028A0"/>
    <w:rsid w:val="00F02BC8"/>
    <w:rsid w:val="00F03072"/>
    <w:rsid w:val="00F051CE"/>
    <w:rsid w:val="00F06C8C"/>
    <w:rsid w:val="00F14ED2"/>
    <w:rsid w:val="00F20B79"/>
    <w:rsid w:val="00F20BE0"/>
    <w:rsid w:val="00F230D6"/>
    <w:rsid w:val="00F275EE"/>
    <w:rsid w:val="00F27CFB"/>
    <w:rsid w:val="00F301F8"/>
    <w:rsid w:val="00F31CDD"/>
    <w:rsid w:val="00F32E77"/>
    <w:rsid w:val="00F3709D"/>
    <w:rsid w:val="00F37166"/>
    <w:rsid w:val="00F3763B"/>
    <w:rsid w:val="00F41F23"/>
    <w:rsid w:val="00F420E4"/>
    <w:rsid w:val="00F44ED5"/>
    <w:rsid w:val="00F45EB3"/>
    <w:rsid w:val="00F466F4"/>
    <w:rsid w:val="00F50181"/>
    <w:rsid w:val="00F5068B"/>
    <w:rsid w:val="00F51C8A"/>
    <w:rsid w:val="00F53584"/>
    <w:rsid w:val="00F540CB"/>
    <w:rsid w:val="00F54215"/>
    <w:rsid w:val="00F54770"/>
    <w:rsid w:val="00F55747"/>
    <w:rsid w:val="00F55BD7"/>
    <w:rsid w:val="00F56EBC"/>
    <w:rsid w:val="00F57996"/>
    <w:rsid w:val="00F57E55"/>
    <w:rsid w:val="00F60C80"/>
    <w:rsid w:val="00F628E5"/>
    <w:rsid w:val="00F62D63"/>
    <w:rsid w:val="00F65642"/>
    <w:rsid w:val="00F6619B"/>
    <w:rsid w:val="00F66401"/>
    <w:rsid w:val="00F761D2"/>
    <w:rsid w:val="00F768EB"/>
    <w:rsid w:val="00F76984"/>
    <w:rsid w:val="00F77845"/>
    <w:rsid w:val="00F77B9D"/>
    <w:rsid w:val="00F8004A"/>
    <w:rsid w:val="00F80769"/>
    <w:rsid w:val="00F80B33"/>
    <w:rsid w:val="00F8340D"/>
    <w:rsid w:val="00F835BA"/>
    <w:rsid w:val="00F844A9"/>
    <w:rsid w:val="00F85B55"/>
    <w:rsid w:val="00F864A5"/>
    <w:rsid w:val="00F8749A"/>
    <w:rsid w:val="00F90F69"/>
    <w:rsid w:val="00F92AB0"/>
    <w:rsid w:val="00F92FA0"/>
    <w:rsid w:val="00F94922"/>
    <w:rsid w:val="00F964B6"/>
    <w:rsid w:val="00F968C9"/>
    <w:rsid w:val="00F96BA9"/>
    <w:rsid w:val="00F97CCD"/>
    <w:rsid w:val="00FA09E1"/>
    <w:rsid w:val="00FA594E"/>
    <w:rsid w:val="00FA751E"/>
    <w:rsid w:val="00FA7679"/>
    <w:rsid w:val="00FB1152"/>
    <w:rsid w:val="00FB2A39"/>
    <w:rsid w:val="00FB4D01"/>
    <w:rsid w:val="00FB500C"/>
    <w:rsid w:val="00FB574A"/>
    <w:rsid w:val="00FB66FD"/>
    <w:rsid w:val="00FB684A"/>
    <w:rsid w:val="00FC09F4"/>
    <w:rsid w:val="00FC1F37"/>
    <w:rsid w:val="00FC3DA6"/>
    <w:rsid w:val="00FC69EC"/>
    <w:rsid w:val="00FC71FB"/>
    <w:rsid w:val="00FC7EFC"/>
    <w:rsid w:val="00FD11CE"/>
    <w:rsid w:val="00FD18E1"/>
    <w:rsid w:val="00FD2280"/>
    <w:rsid w:val="00FD22E8"/>
    <w:rsid w:val="00FD24F5"/>
    <w:rsid w:val="00FD6012"/>
    <w:rsid w:val="00FD6714"/>
    <w:rsid w:val="00FD69DC"/>
    <w:rsid w:val="00FD7938"/>
    <w:rsid w:val="00FE1896"/>
    <w:rsid w:val="00FE1CCE"/>
    <w:rsid w:val="00FE3738"/>
    <w:rsid w:val="00FE54C5"/>
    <w:rsid w:val="00FE58BC"/>
    <w:rsid w:val="00FE6191"/>
    <w:rsid w:val="00FE6821"/>
    <w:rsid w:val="00FE71D3"/>
    <w:rsid w:val="00FE7EB1"/>
    <w:rsid w:val="00FF18E0"/>
    <w:rsid w:val="00FF24AF"/>
    <w:rsid w:val="00FF48A1"/>
    <w:rsid w:val="00FF57BC"/>
    <w:rsid w:val="00FF5D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581E488"/>
  <w15:docId w15:val="{CC8F756C-97A6-4DCF-8D2D-91A45A1EA0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7A37"/>
    <w:rPr>
      <w:sz w:val="24"/>
    </w:rPr>
  </w:style>
  <w:style w:type="paragraph" w:styleId="Heading2">
    <w:name w:val="heading 2"/>
    <w:basedOn w:val="Normal"/>
    <w:next w:val="Normal"/>
    <w:link w:val="Heading2Char"/>
    <w:qFormat/>
    <w:rsid w:val="00EB5A13"/>
    <w:pPr>
      <w:keepNext/>
      <w:jc w:val="center"/>
      <w:outlineLvl w:val="1"/>
    </w:pPr>
    <w:rPr>
      <w:b/>
      <w:sz w:val="3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Return">
    <w:name w:val="envelope return"/>
    <w:basedOn w:val="Normal"/>
    <w:rsid w:val="00C37A37"/>
  </w:style>
  <w:style w:type="paragraph" w:styleId="Footer">
    <w:name w:val="footer"/>
    <w:basedOn w:val="Normal"/>
    <w:link w:val="FooterChar"/>
    <w:uiPriority w:val="99"/>
    <w:rsid w:val="00C37A37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rsid w:val="00C37A37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37A37"/>
  </w:style>
  <w:style w:type="paragraph" w:styleId="BodyText">
    <w:name w:val="Body Text"/>
    <w:basedOn w:val="Normal"/>
    <w:link w:val="BodyTextChar"/>
    <w:rsid w:val="00C37A37"/>
    <w:rPr>
      <w:i/>
    </w:rPr>
  </w:style>
  <w:style w:type="paragraph" w:styleId="FootnoteText">
    <w:name w:val="footnote text"/>
    <w:basedOn w:val="Normal"/>
    <w:link w:val="FootnoteTextChar"/>
    <w:uiPriority w:val="99"/>
    <w:rsid w:val="00C37A37"/>
    <w:rPr>
      <w:sz w:val="20"/>
    </w:rPr>
  </w:style>
  <w:style w:type="character" w:styleId="FootnoteReference">
    <w:name w:val="footnote reference"/>
    <w:uiPriority w:val="99"/>
    <w:rsid w:val="00C37A37"/>
    <w:rPr>
      <w:vertAlign w:val="superscript"/>
    </w:rPr>
  </w:style>
  <w:style w:type="paragraph" w:customStyle="1" w:styleId="tx">
    <w:name w:val="tx"/>
    <w:basedOn w:val="Normal"/>
    <w:rsid w:val="00C37A37"/>
    <w:pPr>
      <w:widowControl w:val="0"/>
      <w:tabs>
        <w:tab w:val="left" w:pos="480"/>
        <w:tab w:val="left" w:pos="600"/>
        <w:tab w:val="left" w:pos="720"/>
        <w:tab w:val="left" w:pos="840"/>
        <w:tab w:val="left" w:pos="1080"/>
        <w:tab w:val="left" w:pos="1320"/>
        <w:tab w:val="left" w:pos="1440"/>
        <w:tab w:val="left" w:pos="1560"/>
        <w:tab w:val="left" w:pos="1800"/>
        <w:tab w:val="left" w:pos="2040"/>
        <w:tab w:val="left" w:pos="2160"/>
        <w:tab w:val="left" w:pos="2280"/>
        <w:tab w:val="left" w:pos="2520"/>
        <w:tab w:val="left" w:pos="2760"/>
        <w:tab w:val="left" w:pos="2880"/>
        <w:tab w:val="left" w:pos="3000"/>
        <w:tab w:val="left" w:pos="3240"/>
        <w:tab w:val="left" w:pos="34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jc w:val="both"/>
    </w:pPr>
    <w:rPr>
      <w:rFonts w:ascii="Courier" w:hAnsi="Courier"/>
      <w:sz w:val="20"/>
    </w:rPr>
  </w:style>
  <w:style w:type="table" w:styleId="TableGrid">
    <w:name w:val="Table Grid"/>
    <w:basedOn w:val="TableNormal"/>
    <w:rsid w:val="00930C0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215732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rsid w:val="00437287"/>
    <w:pPr>
      <w:spacing w:before="100" w:beforeAutospacing="1" w:after="100" w:afterAutospacing="1"/>
    </w:pPr>
    <w:rPr>
      <w:szCs w:val="24"/>
    </w:rPr>
  </w:style>
  <w:style w:type="character" w:styleId="Strong">
    <w:name w:val="Strong"/>
    <w:qFormat/>
    <w:rsid w:val="00437287"/>
    <w:rPr>
      <w:b/>
      <w:bCs/>
    </w:rPr>
  </w:style>
  <w:style w:type="paragraph" w:customStyle="1" w:styleId="listparagraph">
    <w:name w:val="listparagraph"/>
    <w:basedOn w:val="Normal"/>
    <w:rsid w:val="00CF7E2E"/>
    <w:pPr>
      <w:spacing w:after="200" w:line="276" w:lineRule="auto"/>
      <w:ind w:left="720"/>
    </w:pPr>
    <w:rPr>
      <w:rFonts w:ascii="Calibri" w:hAnsi="Calibri"/>
      <w:sz w:val="22"/>
      <w:szCs w:val="22"/>
    </w:rPr>
  </w:style>
  <w:style w:type="character" w:customStyle="1" w:styleId="BodyTextChar">
    <w:name w:val="Body Text Char"/>
    <w:link w:val="BodyText"/>
    <w:rsid w:val="00A90FF6"/>
    <w:rPr>
      <w:i/>
      <w:sz w:val="24"/>
    </w:rPr>
  </w:style>
  <w:style w:type="paragraph" w:styleId="ListParagraph0">
    <w:name w:val="List Paragraph"/>
    <w:basedOn w:val="Normal"/>
    <w:uiPriority w:val="34"/>
    <w:qFormat/>
    <w:rsid w:val="00A64D19"/>
    <w:pPr>
      <w:spacing w:line="300" w:lineRule="exact"/>
      <w:ind w:left="720"/>
    </w:pPr>
    <w:rPr>
      <w:szCs w:val="24"/>
    </w:rPr>
  </w:style>
  <w:style w:type="character" w:styleId="CommentReference">
    <w:name w:val="annotation reference"/>
    <w:uiPriority w:val="99"/>
    <w:semiHidden/>
    <w:unhideWhenUsed/>
    <w:rsid w:val="00F028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028A0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028A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28A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F028A0"/>
    <w:rPr>
      <w:b/>
      <w:bCs/>
    </w:rPr>
  </w:style>
  <w:style w:type="paragraph" w:customStyle="1" w:styleId="Default">
    <w:name w:val="Default"/>
    <w:rsid w:val="009A504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EB5A13"/>
    <w:rPr>
      <w:b/>
      <w:sz w:val="32"/>
      <w:u w:val="single"/>
    </w:rPr>
  </w:style>
  <w:style w:type="paragraph" w:styleId="Revision">
    <w:name w:val="Revision"/>
    <w:hidden/>
    <w:uiPriority w:val="99"/>
    <w:semiHidden/>
    <w:rsid w:val="00774CF8"/>
    <w:rPr>
      <w:sz w:val="24"/>
    </w:rPr>
  </w:style>
  <w:style w:type="character" w:customStyle="1" w:styleId="FooterChar">
    <w:name w:val="Footer Char"/>
    <w:basedOn w:val="DefaultParagraphFont"/>
    <w:link w:val="Footer"/>
    <w:uiPriority w:val="99"/>
    <w:rsid w:val="008C18F6"/>
    <w:rPr>
      <w:sz w:val="24"/>
    </w:rPr>
  </w:style>
  <w:style w:type="character" w:styleId="Hyperlink">
    <w:name w:val="Hyperlink"/>
    <w:basedOn w:val="DefaultParagraphFont"/>
    <w:uiPriority w:val="99"/>
    <w:unhideWhenUsed/>
    <w:rsid w:val="0003207F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3207F"/>
    <w:rPr>
      <w:color w:val="800080" w:themeColor="followedHyperlink"/>
      <w:u w:val="single"/>
    </w:rPr>
  </w:style>
  <w:style w:type="character" w:styleId="BookTitle">
    <w:name w:val="Book Title"/>
    <w:basedOn w:val="DefaultParagraphFont"/>
    <w:uiPriority w:val="33"/>
    <w:qFormat/>
    <w:rsid w:val="005676A9"/>
    <w:rPr>
      <w:b/>
      <w:bCs/>
      <w:smallCaps/>
      <w:spacing w:val="5"/>
    </w:rPr>
  </w:style>
  <w:style w:type="table" w:customStyle="1" w:styleId="TableGrid1">
    <w:name w:val="Table Grid1"/>
    <w:basedOn w:val="TableNormal"/>
    <w:next w:val="TableGrid"/>
    <w:uiPriority w:val="59"/>
    <w:rsid w:val="00ED4C66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F2F"/>
    <w:rPr>
      <w:color w:val="605E5C"/>
      <w:shd w:val="clear" w:color="auto" w:fill="E1DFDD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D3F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47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9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80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9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6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04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2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44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7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6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1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79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94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794797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57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766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8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069589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97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72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94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0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35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12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seattle.gov/Documents/Departments/%20OPCD/OngoingInitiatives/EquitableDevelopmentInitiative%20/EDIImpPlan042916final.pdf" TargetMode="External"/><Relationship Id="rId7" Type="http://schemas.openxmlformats.org/officeDocument/2006/relationships/hyperlink" Target="https://population-and-demographics-seattlecitygis.hub.arcgis.com/pages/displacement-risk" TargetMode="External"/><Relationship Id="rId2" Type="http://schemas.openxmlformats.org/officeDocument/2006/relationships/hyperlink" Target="http://clerk.seattle.gov/search/ordinances/125173" TargetMode="External"/><Relationship Id="rId1" Type="http://schemas.openxmlformats.org/officeDocument/2006/relationships/hyperlink" Target="http://clerk.seattle.gov/search/resolutions/31577" TargetMode="External"/><Relationship Id="rId6" Type="http://schemas.openxmlformats.org/officeDocument/2006/relationships/hyperlink" Target="https://www.seattle.gov/Documents/Departments/OPCD/Demographics/CommunityIndicatorsReport2020.pdf" TargetMode="External"/><Relationship Id="rId5" Type="http://schemas.openxmlformats.org/officeDocument/2006/relationships/hyperlink" Target="https://www.seattle.gov/Documents/Departments/OPCD/OngoingInitiatives/Equitable%20DevelopmentInitiative/EDIFundProjects_2020_location.pdf" TargetMode="External"/><Relationship Id="rId4" Type="http://schemas.openxmlformats.org/officeDocument/2006/relationships/hyperlink" Target="https://www.seattle.gov/opcd/ongoing-initiatives/equitable-development-initiativ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728E132-E878-4AEA-9CD0-F3A9B6B5A0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40</TotalTime>
  <Pages>4</Pages>
  <Words>1486</Words>
  <Characters>8472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ing County Council</Company>
  <LinksUpToDate>false</LinksUpToDate>
  <CharactersWithSpaces>9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ca Clarke</dc:creator>
  <cp:keywords/>
  <dc:description/>
  <cp:lastModifiedBy>Jenny Ngo</cp:lastModifiedBy>
  <cp:revision>164</cp:revision>
  <cp:lastPrinted>2015-03-13T15:09:00Z</cp:lastPrinted>
  <dcterms:created xsi:type="dcterms:W3CDTF">2022-01-03T19:23:00Z</dcterms:created>
  <dcterms:modified xsi:type="dcterms:W3CDTF">2022-02-10T21:46:00Z</dcterms:modified>
</cp:coreProperties>
</file>